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979549" w14:textId="77777777" w:rsidR="00FB3ED1" w:rsidRDefault="00FB3ED1" w:rsidP="00FB3ED1">
      <w:pPr>
        <w:jc w:val="center"/>
        <w:rPr>
          <w:sz w:val="48"/>
        </w:rPr>
      </w:pPr>
      <w:r>
        <w:rPr>
          <w:sz w:val="48"/>
        </w:rPr>
        <w:t>2</w:t>
      </w:r>
      <w:r w:rsidR="00115F57">
        <w:rPr>
          <w:sz w:val="48"/>
        </w:rPr>
        <w:t>9</w:t>
      </w:r>
      <w:r w:rsidR="00326CAC">
        <w:rPr>
          <w:sz w:val="48"/>
        </w:rPr>
        <w:t>th</w:t>
      </w:r>
      <w:r>
        <w:rPr>
          <w:sz w:val="48"/>
        </w:rPr>
        <w:t xml:space="preserve"> International Conference on </w:t>
      </w:r>
    </w:p>
    <w:p w14:paraId="7346C9DD" w14:textId="77777777" w:rsidR="00FB3ED1" w:rsidRDefault="00FB3ED1" w:rsidP="00FB3ED1">
      <w:pPr>
        <w:jc w:val="center"/>
        <w:rPr>
          <w:sz w:val="24"/>
        </w:rPr>
      </w:pPr>
    </w:p>
    <w:p w14:paraId="7DBB13E6" w14:textId="77777777" w:rsidR="00FB3ED1" w:rsidRDefault="00FB3ED1" w:rsidP="00FB3ED1">
      <w:pPr>
        <w:pStyle w:val="BodyText"/>
        <w:rPr>
          <w:sz w:val="52"/>
        </w:rPr>
      </w:pPr>
      <w:r>
        <w:rPr>
          <w:sz w:val="52"/>
        </w:rPr>
        <w:t xml:space="preserve">Software Engineering </w:t>
      </w:r>
    </w:p>
    <w:p w14:paraId="0CF75F0F" w14:textId="77777777" w:rsidR="00FB3ED1" w:rsidRDefault="00FB3ED1" w:rsidP="00FB3ED1">
      <w:pPr>
        <w:pStyle w:val="BodyText"/>
        <w:rPr>
          <w:sz w:val="52"/>
        </w:rPr>
      </w:pPr>
      <w:proofErr w:type="gramStart"/>
      <w:r>
        <w:rPr>
          <w:sz w:val="52"/>
        </w:rPr>
        <w:t>and</w:t>
      </w:r>
      <w:proofErr w:type="gramEnd"/>
      <w:r>
        <w:rPr>
          <w:sz w:val="52"/>
        </w:rPr>
        <w:t xml:space="preserve"> Data Engineering</w:t>
      </w:r>
    </w:p>
    <w:p w14:paraId="090689B6" w14:textId="77777777" w:rsidR="00FB3ED1" w:rsidRDefault="00FB3ED1" w:rsidP="00FB3ED1">
      <w:pPr>
        <w:jc w:val="center"/>
        <w:rPr>
          <w:sz w:val="72"/>
        </w:rPr>
      </w:pPr>
      <w:r>
        <w:rPr>
          <w:sz w:val="52"/>
        </w:rPr>
        <w:t>(SEDE-20</w:t>
      </w:r>
      <w:r w:rsidR="00115F57">
        <w:rPr>
          <w:sz w:val="52"/>
        </w:rPr>
        <w:t>20</w:t>
      </w:r>
      <w:r>
        <w:rPr>
          <w:sz w:val="52"/>
        </w:rPr>
        <w:t>)</w:t>
      </w:r>
    </w:p>
    <w:p w14:paraId="5ADDB4A0" w14:textId="77777777" w:rsidR="00FB3ED1" w:rsidRDefault="00FB3ED1" w:rsidP="00FB3ED1">
      <w:pPr>
        <w:jc w:val="center"/>
        <w:rPr>
          <w:sz w:val="72"/>
        </w:rPr>
      </w:pPr>
    </w:p>
    <w:p w14:paraId="06675018" w14:textId="77777777" w:rsidR="00FB3ED1" w:rsidRDefault="00FB3ED1" w:rsidP="00FB3ED1">
      <w:pPr>
        <w:jc w:val="center"/>
        <w:rPr>
          <w:sz w:val="72"/>
        </w:rPr>
      </w:pPr>
    </w:p>
    <w:p w14:paraId="447866C2" w14:textId="77777777" w:rsidR="00FB3ED1" w:rsidRDefault="00FB3ED1" w:rsidP="00FB3ED1">
      <w:pPr>
        <w:pStyle w:val="Heading1"/>
        <w:rPr>
          <w:sz w:val="64"/>
        </w:rPr>
      </w:pPr>
      <w:r>
        <w:rPr>
          <w:sz w:val="64"/>
        </w:rPr>
        <w:t>PROGRAM</w:t>
      </w:r>
    </w:p>
    <w:p w14:paraId="5A0B099A" w14:textId="77777777" w:rsidR="00FB3ED1" w:rsidRDefault="00FB3ED1" w:rsidP="00FB3ED1"/>
    <w:p w14:paraId="747C2CB6" w14:textId="77777777" w:rsidR="00FB3ED1" w:rsidRDefault="00FB3ED1" w:rsidP="00FB3ED1"/>
    <w:p w14:paraId="5ACC452A" w14:textId="77777777" w:rsidR="00FB3ED1" w:rsidRDefault="00FB3ED1" w:rsidP="00FB3ED1"/>
    <w:p w14:paraId="6986509F" w14:textId="77777777" w:rsidR="00FB3ED1" w:rsidRDefault="00115F57" w:rsidP="00FB3ED1">
      <w:pPr>
        <w:jc w:val="center"/>
        <w:rPr>
          <w:sz w:val="32"/>
        </w:rPr>
      </w:pPr>
      <w:r>
        <w:rPr>
          <w:sz w:val="32"/>
        </w:rPr>
        <w:t>October</w:t>
      </w:r>
      <w:r w:rsidR="0032460F">
        <w:rPr>
          <w:sz w:val="32"/>
        </w:rPr>
        <w:t xml:space="preserve"> </w:t>
      </w:r>
      <w:r>
        <w:rPr>
          <w:sz w:val="32"/>
        </w:rPr>
        <w:t>19</w:t>
      </w:r>
      <w:r w:rsidR="0032460F">
        <w:rPr>
          <w:sz w:val="32"/>
        </w:rPr>
        <w:t>, 20</w:t>
      </w:r>
      <w:r>
        <w:rPr>
          <w:sz w:val="32"/>
        </w:rPr>
        <w:t>20</w:t>
      </w:r>
    </w:p>
    <w:p w14:paraId="60CFC0F9" w14:textId="77777777" w:rsidR="00FB3ED1" w:rsidRDefault="00FB3ED1" w:rsidP="00FB3ED1">
      <w:pPr>
        <w:jc w:val="center"/>
        <w:rPr>
          <w:sz w:val="32"/>
        </w:rPr>
      </w:pPr>
    </w:p>
    <w:p w14:paraId="1D2AE8CD" w14:textId="77777777" w:rsidR="00FB3ED1" w:rsidRDefault="00FB3ED1" w:rsidP="00FB3ED1">
      <w:pPr>
        <w:autoSpaceDE w:val="0"/>
        <w:autoSpaceDN w:val="0"/>
        <w:adjustRightInd w:val="0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231B9DF" w14:textId="77777777" w:rsidR="00FB3ED1" w:rsidRDefault="00115F57" w:rsidP="00115F57">
      <w:pPr>
        <w:jc w:val="center"/>
        <w:rPr>
          <w:sz w:val="72"/>
        </w:rPr>
      </w:pPr>
      <w:r w:rsidRPr="00115F57">
        <w:rPr>
          <w:rFonts w:cs="Arial"/>
          <w:bCs/>
          <w:sz w:val="32"/>
          <w:szCs w:val="32"/>
        </w:rPr>
        <w:t>Virtual Conference Online</w:t>
      </w:r>
    </w:p>
    <w:p w14:paraId="18B458BC" w14:textId="77777777" w:rsidR="00FB3ED1" w:rsidRDefault="00FB3ED1" w:rsidP="00FB3ED1">
      <w:pPr>
        <w:jc w:val="right"/>
        <w:rPr>
          <w:sz w:val="44"/>
        </w:rPr>
      </w:pPr>
    </w:p>
    <w:p w14:paraId="59BCEB07" w14:textId="77777777" w:rsidR="00FB3ED1" w:rsidRDefault="00FB3ED1" w:rsidP="00FB3ED1">
      <w:pPr>
        <w:pStyle w:val="Heading3"/>
        <w:rPr>
          <w:sz w:val="56"/>
        </w:rPr>
      </w:pPr>
      <w:r>
        <w:rPr>
          <w:sz w:val="56"/>
        </w:rPr>
        <w:t>Sponsored by</w:t>
      </w:r>
    </w:p>
    <w:p w14:paraId="3F91575D" w14:textId="77777777" w:rsidR="00FB3ED1" w:rsidRDefault="009F468B" w:rsidP="00FB3ED1">
      <w:pPr>
        <w:framePr w:hSpace="180" w:wrap="around" w:vAnchor="text" w:hAnchor="page" w:x="5469" w:y="348"/>
        <w:jc w:val="center"/>
      </w:pPr>
      <w:r w:rsidRPr="000C0213">
        <w:rPr>
          <w:noProof/>
        </w:rPr>
        <w:drawing>
          <wp:inline distT="0" distB="0" distL="0" distR="0" wp14:anchorId="0CE9A84C" wp14:editId="7AEA1AA9">
            <wp:extent cx="908050" cy="5969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050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1733C" w14:textId="77777777" w:rsidR="00FB3ED1" w:rsidRDefault="00FB3ED1" w:rsidP="00FB3ED1">
      <w:pPr>
        <w:jc w:val="right"/>
        <w:rPr>
          <w:sz w:val="72"/>
        </w:rPr>
      </w:pPr>
    </w:p>
    <w:p w14:paraId="0F3EA695" w14:textId="77777777" w:rsidR="00FB3ED1" w:rsidRDefault="00FB3ED1" w:rsidP="00FB3ED1">
      <w:pPr>
        <w:jc w:val="right"/>
        <w:rPr>
          <w:sz w:val="72"/>
        </w:rPr>
      </w:pPr>
    </w:p>
    <w:p w14:paraId="7189572D" w14:textId="77777777" w:rsidR="00FB3ED1" w:rsidRDefault="00FB3ED1" w:rsidP="00FB3ED1">
      <w:pPr>
        <w:pStyle w:val="BodyText2"/>
        <w:rPr>
          <w:sz w:val="44"/>
        </w:rPr>
      </w:pPr>
      <w:r>
        <w:rPr>
          <w:sz w:val="44"/>
        </w:rPr>
        <w:t xml:space="preserve">International Society for </w:t>
      </w:r>
    </w:p>
    <w:p w14:paraId="3CE24A44" w14:textId="77777777" w:rsidR="00FB3ED1" w:rsidRDefault="00FB3ED1" w:rsidP="00FB3ED1">
      <w:pPr>
        <w:pStyle w:val="BodyText2"/>
        <w:rPr>
          <w:sz w:val="44"/>
        </w:rPr>
      </w:pPr>
      <w:r>
        <w:rPr>
          <w:sz w:val="44"/>
        </w:rPr>
        <w:t>Computers and Their Applications</w:t>
      </w:r>
    </w:p>
    <w:p w14:paraId="5047E25A" w14:textId="77777777" w:rsidR="00FB3ED1" w:rsidRDefault="00FB3ED1" w:rsidP="00FB3ED1">
      <w:pPr>
        <w:ind w:right="540"/>
        <w:jc w:val="center"/>
      </w:pPr>
    </w:p>
    <w:p w14:paraId="70C373C1" w14:textId="77777777" w:rsidR="008E7B02" w:rsidRDefault="008E7B02" w:rsidP="00FB3ED1">
      <w:pPr>
        <w:pStyle w:val="Heading8"/>
        <w:rPr>
          <w:rFonts w:ascii="Helvetica-Narrow" w:hAnsi="Helvetica-Narrow"/>
          <w:b w:val="0"/>
          <w:sz w:val="20"/>
        </w:rPr>
      </w:pPr>
      <w:r w:rsidRPr="008E7B02">
        <w:rPr>
          <w:rFonts w:ascii="Helvetica-Narrow" w:hAnsi="Helvetica-Narrow"/>
          <w:b w:val="0"/>
          <w:sz w:val="20"/>
        </w:rPr>
        <w:t>P. O. Box 1124</w:t>
      </w:r>
    </w:p>
    <w:p w14:paraId="153CA3E2" w14:textId="77777777" w:rsidR="00FB3ED1" w:rsidRPr="008E7B02" w:rsidRDefault="006E291A" w:rsidP="008E7B02">
      <w:pPr>
        <w:pStyle w:val="Heading8"/>
        <w:rPr>
          <w:rFonts w:ascii="Helvetica-Narrow" w:hAnsi="Helvetica-Narrow"/>
          <w:b w:val="0"/>
          <w:sz w:val="20"/>
        </w:rPr>
      </w:pPr>
      <w:r>
        <w:rPr>
          <w:rFonts w:ascii="Helvetica-Narrow" w:hAnsi="Helvetica-Narrow"/>
          <w:b w:val="0"/>
          <w:sz w:val="20"/>
        </w:rPr>
        <w:t>Winona, MN</w:t>
      </w:r>
      <w:r w:rsidR="008E7B02" w:rsidRPr="008E7B02">
        <w:rPr>
          <w:rFonts w:ascii="Helvetica-Narrow" w:hAnsi="Helvetica-Narrow"/>
          <w:b w:val="0"/>
          <w:sz w:val="20"/>
        </w:rPr>
        <w:t xml:space="preserve"> 55987</w:t>
      </w:r>
    </w:p>
    <w:p w14:paraId="5267D6D0" w14:textId="7F535256" w:rsidR="00FB3ED1" w:rsidRDefault="00FB3ED1" w:rsidP="00FB3ED1">
      <w:pPr>
        <w:ind w:right="540"/>
        <w:jc w:val="center"/>
        <w:rPr>
          <w:sz w:val="32"/>
        </w:rPr>
      </w:pPr>
      <w:r>
        <w:rPr>
          <w:rFonts w:ascii="Helvetica-Narrow" w:hAnsi="Helvetica-Narrow"/>
        </w:rPr>
        <w:t xml:space="preserve">Phone: (507) 458-4517; E-mail:  </w:t>
      </w:r>
      <w:r w:rsidR="0026054A" w:rsidRPr="0026054A">
        <w:rPr>
          <w:rFonts w:ascii="Helvetica-Narrow" w:hAnsi="Helvetica-Narrow"/>
        </w:rPr>
        <w:t>isca@isca-hq.org</w:t>
      </w:r>
      <w:r>
        <w:rPr>
          <w:rFonts w:ascii="Helvetica-Narrow" w:hAnsi="Helvetica-Narrow"/>
        </w:rPr>
        <w:t>; website: www.isca-hq.org</w:t>
      </w:r>
      <w:r>
        <w:t xml:space="preserve"> </w:t>
      </w:r>
      <w:r>
        <w:br w:type="page"/>
      </w:r>
      <w:r>
        <w:rPr>
          <w:b/>
          <w:sz w:val="36"/>
        </w:rPr>
        <w:lastRenderedPageBreak/>
        <w:t>2</w:t>
      </w:r>
      <w:r w:rsidR="00CB6583">
        <w:rPr>
          <w:b/>
          <w:sz w:val="36"/>
        </w:rPr>
        <w:t>9</w:t>
      </w:r>
      <w:r w:rsidR="003214E5">
        <w:rPr>
          <w:b/>
          <w:sz w:val="36"/>
        </w:rPr>
        <w:t>th</w:t>
      </w:r>
      <w:r w:rsidR="006E291A">
        <w:rPr>
          <w:b/>
          <w:sz w:val="36"/>
        </w:rPr>
        <w:t xml:space="preserve"> </w:t>
      </w:r>
      <w:r>
        <w:rPr>
          <w:b/>
          <w:sz w:val="36"/>
        </w:rPr>
        <w:t>International Conference on</w:t>
      </w:r>
      <w:r>
        <w:rPr>
          <w:sz w:val="32"/>
        </w:rPr>
        <w:t xml:space="preserve"> </w:t>
      </w:r>
    </w:p>
    <w:p w14:paraId="74A8CEDD" w14:textId="77777777" w:rsidR="00FB3ED1" w:rsidRDefault="00FB3ED1" w:rsidP="00FB3ED1">
      <w:pPr>
        <w:jc w:val="center"/>
        <w:rPr>
          <w:sz w:val="16"/>
        </w:rPr>
      </w:pPr>
    </w:p>
    <w:p w14:paraId="0B14E44E" w14:textId="77777777" w:rsidR="00FB3ED1" w:rsidRDefault="00FB3ED1" w:rsidP="00FB3ED1">
      <w:pPr>
        <w:pStyle w:val="BodyText"/>
        <w:rPr>
          <w:sz w:val="36"/>
        </w:rPr>
      </w:pPr>
      <w:r>
        <w:rPr>
          <w:sz w:val="36"/>
          <w:szCs w:val="36"/>
        </w:rPr>
        <w:t>Software Engineering and Data Engineering</w:t>
      </w:r>
    </w:p>
    <w:p w14:paraId="3B874D18" w14:textId="562EFD2D" w:rsidR="00FB3ED1" w:rsidRDefault="00FB3ED1" w:rsidP="00FB3ED1">
      <w:pPr>
        <w:pStyle w:val="BodyText2"/>
        <w:rPr>
          <w:sz w:val="32"/>
        </w:rPr>
      </w:pPr>
      <w:r>
        <w:rPr>
          <w:sz w:val="36"/>
        </w:rPr>
        <w:t>(SEDE-20</w:t>
      </w:r>
      <w:r w:rsidR="00CB6583">
        <w:rPr>
          <w:sz w:val="36"/>
        </w:rPr>
        <w:t>20</w:t>
      </w:r>
      <w:r>
        <w:rPr>
          <w:sz w:val="36"/>
        </w:rPr>
        <w:t>)</w:t>
      </w:r>
    </w:p>
    <w:p w14:paraId="50A55381" w14:textId="77777777" w:rsidR="00FB3ED1" w:rsidRDefault="00FB3ED1" w:rsidP="00FB3ED1">
      <w:pPr>
        <w:pStyle w:val="BodyText2"/>
        <w:rPr>
          <w:sz w:val="16"/>
        </w:rPr>
      </w:pPr>
    </w:p>
    <w:p w14:paraId="71816822" w14:textId="77777777" w:rsidR="00FB3ED1" w:rsidRDefault="00FB3ED1" w:rsidP="00FB3ED1">
      <w:pPr>
        <w:pStyle w:val="BodyText2"/>
        <w:pBdr>
          <w:bottom w:val="single" w:sz="12" w:space="1" w:color="auto"/>
        </w:pBdr>
        <w:jc w:val="left"/>
        <w:rPr>
          <w:b/>
          <w:sz w:val="28"/>
        </w:rPr>
      </w:pPr>
      <w:r>
        <w:rPr>
          <w:b/>
          <w:sz w:val="28"/>
        </w:rPr>
        <w:t>SPONSOR</w:t>
      </w:r>
    </w:p>
    <w:p w14:paraId="0C84CC40" w14:textId="77777777" w:rsidR="00FB3ED1" w:rsidRDefault="00FB3ED1" w:rsidP="00FB3ED1">
      <w:pPr>
        <w:pStyle w:val="BodyText2"/>
        <w:jc w:val="left"/>
        <w:rPr>
          <w:b/>
          <w:sz w:val="6"/>
        </w:rPr>
      </w:pPr>
    </w:p>
    <w:p w14:paraId="5D9C7C4E" w14:textId="77777777" w:rsidR="00FB3ED1" w:rsidRDefault="00FB3ED1" w:rsidP="00FB3ED1">
      <w:pPr>
        <w:pStyle w:val="BodyText2"/>
        <w:jc w:val="left"/>
        <w:rPr>
          <w:b/>
          <w:sz w:val="6"/>
        </w:rPr>
      </w:pPr>
    </w:p>
    <w:p w14:paraId="575999FF" w14:textId="77777777" w:rsidR="00FB3ED1" w:rsidRPr="003311E9" w:rsidRDefault="00FB3ED1" w:rsidP="00FB3ED1">
      <w:pPr>
        <w:pStyle w:val="BodyText2"/>
        <w:ind w:right="-324"/>
        <w:rPr>
          <w:rFonts w:ascii="Antique Olive" w:hAnsi="Antique Olive"/>
          <w:b/>
          <w:bCs/>
          <w:sz w:val="22"/>
          <w:szCs w:val="22"/>
        </w:rPr>
      </w:pPr>
      <w:r w:rsidRPr="003311E9">
        <w:rPr>
          <w:b/>
          <w:bCs/>
          <w:sz w:val="24"/>
          <w:szCs w:val="24"/>
        </w:rPr>
        <w:t xml:space="preserve">         </w:t>
      </w:r>
      <w:r>
        <w:rPr>
          <w:b/>
          <w:bCs/>
          <w:sz w:val="24"/>
          <w:szCs w:val="24"/>
        </w:rPr>
        <w:t xml:space="preserve">                    </w:t>
      </w:r>
      <w:r w:rsidRPr="003311E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</w:t>
      </w:r>
      <w:r w:rsidRPr="003311E9">
        <w:rPr>
          <w:b/>
          <w:bCs/>
          <w:sz w:val="22"/>
          <w:szCs w:val="22"/>
        </w:rPr>
        <w:t>International Society for Computers and Their Applications (ISCA)</w:t>
      </w:r>
    </w:p>
    <w:p w14:paraId="2375A76D" w14:textId="77777777" w:rsidR="00FB3ED1" w:rsidRPr="003311E9" w:rsidRDefault="00FB3ED1" w:rsidP="00FB3ED1">
      <w:pPr>
        <w:pStyle w:val="BodyText2"/>
        <w:rPr>
          <w:rFonts w:ascii="Antique Olive" w:hAnsi="Antique Olive"/>
          <w:b/>
          <w:bCs/>
          <w:sz w:val="8"/>
          <w:szCs w:val="8"/>
        </w:rPr>
      </w:pPr>
    </w:p>
    <w:p w14:paraId="73A4C7A0" w14:textId="77777777" w:rsidR="00FB3ED1" w:rsidRPr="00233CA2" w:rsidRDefault="00FB3ED1" w:rsidP="00F334E1">
      <w:pPr>
        <w:tabs>
          <w:tab w:val="left" w:pos="900"/>
          <w:tab w:val="left" w:pos="2970"/>
          <w:tab w:val="left" w:pos="4320"/>
        </w:tabs>
        <w:ind w:left="-90" w:right="-450"/>
        <w:rPr>
          <w:b/>
        </w:rPr>
      </w:pPr>
      <w:r>
        <w:rPr>
          <w:b/>
        </w:rPr>
        <w:t xml:space="preserve">                                                </w:t>
      </w:r>
      <w:r>
        <w:rPr>
          <w:b/>
        </w:rPr>
        <w:tab/>
      </w:r>
      <w:r w:rsidRPr="00233CA2">
        <w:rPr>
          <w:b/>
        </w:rPr>
        <w:t xml:space="preserve"> </w:t>
      </w:r>
    </w:p>
    <w:p w14:paraId="138B4CD3" w14:textId="77777777" w:rsidR="00FB3ED1" w:rsidRPr="003311E9" w:rsidRDefault="00FB3ED1" w:rsidP="00FB3ED1">
      <w:pPr>
        <w:pStyle w:val="BodyText2"/>
        <w:jc w:val="left"/>
        <w:rPr>
          <w:rFonts w:ascii="Antique Olive" w:hAnsi="Antique Olive"/>
          <w:sz w:val="20"/>
        </w:rPr>
      </w:pPr>
    </w:p>
    <w:p w14:paraId="620EEC54" w14:textId="77777777" w:rsidR="00FB3ED1" w:rsidRDefault="00FB3ED1" w:rsidP="00FB3ED1">
      <w:pPr>
        <w:tabs>
          <w:tab w:val="left" w:pos="2970"/>
        </w:tabs>
        <w:rPr>
          <w:rFonts w:cs="Arial"/>
          <w:b/>
          <w:sz w:val="22"/>
          <w:szCs w:val="22"/>
        </w:rPr>
      </w:pPr>
      <w:r w:rsidRPr="00B51140">
        <w:rPr>
          <w:rFonts w:cs="Arial"/>
          <w:b/>
          <w:sz w:val="22"/>
          <w:szCs w:val="22"/>
        </w:rPr>
        <w:t>General Chair</w:t>
      </w:r>
      <w:r w:rsidR="00A13325">
        <w:rPr>
          <w:rFonts w:cs="Arial"/>
          <w:b/>
          <w:sz w:val="22"/>
          <w:szCs w:val="22"/>
        </w:rPr>
        <w:t>s</w:t>
      </w:r>
      <w:r w:rsidRPr="00B51140">
        <w:rPr>
          <w:rFonts w:cs="Arial"/>
          <w:b/>
          <w:sz w:val="22"/>
          <w:szCs w:val="22"/>
        </w:rPr>
        <w:t>:</w:t>
      </w:r>
      <w:r w:rsidRPr="00B51140">
        <w:rPr>
          <w:rFonts w:cs="Arial"/>
          <w:sz w:val="22"/>
          <w:szCs w:val="22"/>
        </w:rPr>
        <w:t xml:space="preserve"> </w:t>
      </w:r>
      <w:r w:rsidRPr="00B51140">
        <w:rPr>
          <w:rFonts w:cs="Arial"/>
          <w:sz w:val="22"/>
          <w:szCs w:val="22"/>
        </w:rPr>
        <w:tab/>
      </w:r>
      <w:r w:rsidR="002A52BB" w:rsidRPr="002A52BB">
        <w:rPr>
          <w:rFonts w:cs="Arial"/>
          <w:b/>
          <w:sz w:val="22"/>
          <w:szCs w:val="22"/>
        </w:rPr>
        <w:t>Dr.</w:t>
      </w:r>
      <w:r w:rsidR="002A52BB">
        <w:rPr>
          <w:rFonts w:cs="Arial"/>
          <w:sz w:val="22"/>
          <w:szCs w:val="22"/>
        </w:rPr>
        <w:t xml:space="preserve"> </w:t>
      </w:r>
      <w:r w:rsidR="003214E5">
        <w:rPr>
          <w:rFonts w:cs="Arial"/>
          <w:b/>
          <w:sz w:val="22"/>
          <w:szCs w:val="22"/>
        </w:rPr>
        <w:t xml:space="preserve">Frederick C. Harris Jr., </w:t>
      </w:r>
      <w:r w:rsidRPr="00F84270">
        <w:rPr>
          <w:rFonts w:cs="Arial"/>
          <w:b/>
          <w:sz w:val="22"/>
          <w:szCs w:val="22"/>
        </w:rPr>
        <w:t xml:space="preserve">University of </w:t>
      </w:r>
      <w:r w:rsidR="003214E5">
        <w:rPr>
          <w:rFonts w:cs="Arial"/>
          <w:b/>
          <w:sz w:val="22"/>
          <w:szCs w:val="22"/>
        </w:rPr>
        <w:t>Nevada, Reno</w:t>
      </w:r>
      <w:r w:rsidRPr="00F84270">
        <w:rPr>
          <w:rFonts w:cs="Arial"/>
          <w:b/>
          <w:sz w:val="22"/>
          <w:szCs w:val="22"/>
        </w:rPr>
        <w:t>, USA</w:t>
      </w:r>
    </w:p>
    <w:p w14:paraId="718D3CC3" w14:textId="106AE984" w:rsidR="002A52BB" w:rsidRDefault="002A52BB" w:rsidP="00FB3ED1">
      <w:pPr>
        <w:tabs>
          <w:tab w:val="left" w:pos="2970"/>
        </w:tabs>
        <w:rPr>
          <w:sz w:val="12"/>
          <w:szCs w:val="12"/>
        </w:rPr>
      </w:pPr>
      <w:r>
        <w:rPr>
          <w:rFonts w:cs="Arial"/>
          <w:b/>
          <w:sz w:val="22"/>
          <w:szCs w:val="22"/>
        </w:rPr>
        <w:tab/>
      </w:r>
    </w:p>
    <w:p w14:paraId="5260F468" w14:textId="77777777" w:rsidR="00FB3ED1" w:rsidRDefault="00FB3ED1" w:rsidP="00FB3ED1">
      <w:pPr>
        <w:tabs>
          <w:tab w:val="left" w:pos="2970"/>
        </w:tabs>
        <w:rPr>
          <w:rFonts w:cs="Arial"/>
          <w:b/>
          <w:sz w:val="22"/>
          <w:szCs w:val="22"/>
        </w:rPr>
      </w:pPr>
    </w:p>
    <w:p w14:paraId="7DE2ADA7" w14:textId="009722F4" w:rsidR="002A52BB" w:rsidRPr="002A52BB" w:rsidRDefault="00FB3ED1" w:rsidP="00FB3ED1">
      <w:pPr>
        <w:tabs>
          <w:tab w:val="left" w:pos="2970"/>
        </w:tabs>
        <w:rPr>
          <w:rFonts w:cs="Arial"/>
          <w:b/>
          <w:sz w:val="22"/>
          <w:szCs w:val="22"/>
        </w:rPr>
      </w:pPr>
      <w:r w:rsidRPr="00B51140">
        <w:rPr>
          <w:rFonts w:cs="Arial"/>
          <w:b/>
          <w:sz w:val="22"/>
          <w:szCs w:val="22"/>
        </w:rPr>
        <w:t xml:space="preserve">Program </w:t>
      </w:r>
      <w:r>
        <w:rPr>
          <w:rFonts w:cs="Arial"/>
          <w:b/>
          <w:sz w:val="22"/>
          <w:szCs w:val="22"/>
        </w:rPr>
        <w:t>Chair</w:t>
      </w:r>
      <w:r w:rsidR="00472E59">
        <w:rPr>
          <w:rFonts w:cs="Arial"/>
          <w:b/>
          <w:sz w:val="22"/>
          <w:szCs w:val="22"/>
        </w:rPr>
        <w:t>s</w:t>
      </w:r>
      <w:r w:rsidRPr="00B51140">
        <w:rPr>
          <w:rFonts w:cs="Arial"/>
          <w:b/>
          <w:sz w:val="22"/>
          <w:szCs w:val="22"/>
        </w:rPr>
        <w:t>:</w:t>
      </w:r>
      <w:r w:rsidRPr="00B51140">
        <w:rPr>
          <w:rFonts w:cs="Arial"/>
          <w:sz w:val="22"/>
          <w:szCs w:val="22"/>
        </w:rPr>
        <w:t xml:space="preserve"> </w:t>
      </w:r>
      <w:r w:rsidRPr="00B51140">
        <w:rPr>
          <w:rFonts w:cs="Arial"/>
          <w:sz w:val="22"/>
          <w:szCs w:val="22"/>
        </w:rPr>
        <w:tab/>
      </w:r>
      <w:r w:rsidR="001821B8" w:rsidRPr="001821B8">
        <w:rPr>
          <w:rFonts w:cs="Arial"/>
          <w:b/>
          <w:sz w:val="22"/>
          <w:szCs w:val="22"/>
        </w:rPr>
        <w:t xml:space="preserve">Dr. Alex </w:t>
      </w:r>
      <w:proofErr w:type="spellStart"/>
      <w:r w:rsidR="001821B8" w:rsidRPr="001821B8">
        <w:rPr>
          <w:rFonts w:cs="Arial"/>
          <w:b/>
          <w:sz w:val="22"/>
          <w:szCs w:val="22"/>
        </w:rPr>
        <w:t>Redei</w:t>
      </w:r>
      <w:proofErr w:type="spellEnd"/>
      <w:r w:rsidR="00EB6C6D" w:rsidRPr="00EB6C6D">
        <w:rPr>
          <w:rFonts w:cs="Arial"/>
          <w:b/>
          <w:sz w:val="22"/>
          <w:szCs w:val="22"/>
        </w:rPr>
        <w:t xml:space="preserve">, </w:t>
      </w:r>
      <w:r w:rsidR="001821B8" w:rsidRPr="001821B8">
        <w:rPr>
          <w:rFonts w:cs="Arial"/>
          <w:b/>
          <w:sz w:val="22"/>
          <w:szCs w:val="22"/>
        </w:rPr>
        <w:t>Central Michigan University, Mount Pleasant MI</w:t>
      </w:r>
      <w:r w:rsidR="002A52BB">
        <w:rPr>
          <w:rFonts w:cs="Arial"/>
          <w:sz w:val="22"/>
          <w:szCs w:val="22"/>
        </w:rPr>
        <w:tab/>
      </w:r>
      <w:r w:rsidR="002A52BB" w:rsidRPr="002A52BB">
        <w:rPr>
          <w:rFonts w:cs="Arial"/>
          <w:b/>
          <w:sz w:val="22"/>
          <w:szCs w:val="22"/>
        </w:rPr>
        <w:t xml:space="preserve">Dr. </w:t>
      </w:r>
      <w:proofErr w:type="spellStart"/>
      <w:r w:rsidR="002A52BB" w:rsidRPr="002A52BB">
        <w:rPr>
          <w:rFonts w:cs="Arial"/>
          <w:b/>
          <w:sz w:val="22"/>
          <w:szCs w:val="22"/>
        </w:rPr>
        <w:t>Rui</w:t>
      </w:r>
      <w:proofErr w:type="spellEnd"/>
      <w:r w:rsidR="002A52BB" w:rsidRPr="002A52BB">
        <w:rPr>
          <w:rFonts w:cs="Arial"/>
          <w:b/>
          <w:sz w:val="22"/>
          <w:szCs w:val="22"/>
        </w:rPr>
        <w:t xml:space="preserve"> Wu, East Carolina University, Greenville, NC</w:t>
      </w:r>
      <w:r w:rsidR="00B763E3">
        <w:rPr>
          <w:rFonts w:cs="Arial"/>
          <w:b/>
          <w:sz w:val="22"/>
          <w:szCs w:val="22"/>
        </w:rPr>
        <w:t>, USA</w:t>
      </w:r>
    </w:p>
    <w:p w14:paraId="7C2CC9B0" w14:textId="77777777" w:rsidR="00FB3ED1" w:rsidRDefault="00EB6C6D" w:rsidP="00FD0F1E">
      <w:pPr>
        <w:tabs>
          <w:tab w:val="left" w:pos="2970"/>
        </w:tabs>
        <w:rPr>
          <w:rFonts w:cs="Arial"/>
          <w:b/>
          <w:sz w:val="22"/>
          <w:szCs w:val="22"/>
        </w:rPr>
      </w:pPr>
      <w:r>
        <w:rPr>
          <w:rFonts w:cs="Arial"/>
          <w:sz w:val="22"/>
          <w:szCs w:val="22"/>
        </w:rPr>
        <w:tab/>
      </w:r>
    </w:p>
    <w:p w14:paraId="5D42660A" w14:textId="77777777" w:rsidR="00FB3ED1" w:rsidRPr="000A2F9E" w:rsidRDefault="00FB3ED1" w:rsidP="00FB3ED1">
      <w:pPr>
        <w:pStyle w:val="BodyText2"/>
        <w:pBdr>
          <w:bottom w:val="single" w:sz="12" w:space="1" w:color="auto"/>
        </w:pBdr>
        <w:spacing w:line="360" w:lineRule="auto"/>
        <w:jc w:val="left"/>
        <w:rPr>
          <w:b/>
          <w:sz w:val="28"/>
          <w:szCs w:val="28"/>
          <w:u w:val="single"/>
        </w:rPr>
        <w:sectPr w:rsidR="00FB3ED1" w:rsidRPr="000A2F9E" w:rsidSect="00CC6597">
          <w:footerReference w:type="even" r:id="rId8"/>
          <w:footerReference w:type="default" r:id="rId9"/>
          <w:pgSz w:w="12240" w:h="15840" w:code="1"/>
          <w:pgMar w:top="864" w:right="1152" w:bottom="734" w:left="1152" w:header="720" w:footer="432" w:gutter="0"/>
          <w:paperSrc w:first="15" w:other="15"/>
          <w:pgNumType w:start="1"/>
          <w:cols w:space="720"/>
        </w:sectPr>
      </w:pPr>
      <w:r>
        <w:rPr>
          <w:b/>
          <w:sz w:val="28"/>
          <w:szCs w:val="28"/>
        </w:rPr>
        <w:t xml:space="preserve">International </w:t>
      </w:r>
      <w:r w:rsidRPr="00DE12D5">
        <w:rPr>
          <w:b/>
          <w:sz w:val="28"/>
          <w:szCs w:val="28"/>
        </w:rPr>
        <w:t>Program Committee</w:t>
      </w:r>
    </w:p>
    <w:p w14:paraId="57516646" w14:textId="77777777" w:rsidR="00FB3ED1" w:rsidRDefault="00FB3ED1" w:rsidP="00FB3ED1">
      <w:pPr>
        <w:autoSpaceDE w:val="0"/>
        <w:autoSpaceDN w:val="0"/>
        <w:adjustRightInd w:val="0"/>
        <w:rPr>
          <w:rFonts w:ascii="TimesNewRomanPSMT" w:hAnsi="TimesNewRomanPSMT" w:cs="TimesNewRomanPSMT"/>
          <w:sz w:val="24"/>
          <w:szCs w:val="24"/>
        </w:rPr>
        <w:sectPr w:rsidR="00FB3ED1">
          <w:type w:val="continuous"/>
          <w:pgSz w:w="12240" w:h="15840" w:code="1"/>
          <w:pgMar w:top="1440" w:right="1152" w:bottom="720" w:left="1152" w:header="720" w:footer="432" w:gutter="0"/>
          <w:paperSrc w:first="7" w:other="7"/>
          <w:pgNumType w:start="1"/>
          <w:cols w:num="2" w:space="720"/>
        </w:sectPr>
      </w:pPr>
    </w:p>
    <w:p w14:paraId="68CD60B2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</w:p>
    <w:p w14:paraId="2A0381A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Tamer </w:t>
      </w:r>
      <w:proofErr w:type="spellStart"/>
      <w:r w:rsidRPr="00B66A37">
        <w:rPr>
          <w:rFonts w:ascii="ArialMT" w:hAnsi="ArialMT"/>
          <w:sz w:val="18"/>
          <w:szCs w:val="18"/>
        </w:rPr>
        <w:t>Aldwairi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Temple University, USA</w:t>
      </w:r>
    </w:p>
    <w:p w14:paraId="6390C5B8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Saleh </w:t>
      </w:r>
      <w:proofErr w:type="spellStart"/>
      <w:r w:rsidRPr="00B66A37">
        <w:rPr>
          <w:rFonts w:ascii="ArialMT" w:hAnsi="ArialMT"/>
          <w:sz w:val="18"/>
          <w:szCs w:val="18"/>
        </w:rPr>
        <w:t>Alnaeli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Wisconsin-Stout, USA</w:t>
      </w:r>
    </w:p>
    <w:p w14:paraId="43FE0194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Maral</w:t>
      </w:r>
      <w:proofErr w:type="spellEnd"/>
      <w:r w:rsidRPr="00B66A37">
        <w:rPr>
          <w:rFonts w:ascii="ArialMT" w:hAnsi="ArialMT"/>
          <w:sz w:val="18"/>
          <w:szCs w:val="18"/>
        </w:rPr>
        <w:t xml:space="preserve"> </w:t>
      </w:r>
      <w:proofErr w:type="spellStart"/>
      <w:r w:rsidRPr="00B66A37">
        <w:rPr>
          <w:rFonts w:ascii="ArialMT" w:hAnsi="ArialMT"/>
          <w:sz w:val="18"/>
          <w:szCs w:val="18"/>
        </w:rPr>
        <w:t>Azizi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East Carolina University, USA</w:t>
      </w:r>
    </w:p>
    <w:p w14:paraId="028F6D86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Ajay </w:t>
      </w:r>
      <w:proofErr w:type="spellStart"/>
      <w:r w:rsidRPr="00B66A37">
        <w:rPr>
          <w:rFonts w:ascii="ArialMT" w:hAnsi="ArialMT"/>
          <w:sz w:val="18"/>
          <w:szCs w:val="18"/>
        </w:rPr>
        <w:t>Bandi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Northwest Missouri State University, USA</w:t>
      </w:r>
    </w:p>
    <w:p w14:paraId="53697097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Antoine </w:t>
      </w:r>
      <w:proofErr w:type="spellStart"/>
      <w:r w:rsidRPr="00B66A37">
        <w:rPr>
          <w:rFonts w:ascii="ArialMT" w:hAnsi="ArialMT"/>
          <w:sz w:val="18"/>
          <w:szCs w:val="18"/>
        </w:rPr>
        <w:t>Bossard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Kanagawa University, Japan</w:t>
      </w:r>
    </w:p>
    <w:p w14:paraId="0F11329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Cesar A. </w:t>
      </w:r>
      <w:proofErr w:type="spellStart"/>
      <w:r w:rsidRPr="00B66A37">
        <w:rPr>
          <w:rFonts w:ascii="ArialMT" w:hAnsi="ArialMT"/>
          <w:sz w:val="18"/>
          <w:szCs w:val="18"/>
        </w:rPr>
        <w:t>Collazos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Cauca, Columbia</w:t>
      </w:r>
    </w:p>
    <w:p w14:paraId="21CDA9C3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Silvia </w:t>
      </w:r>
      <w:proofErr w:type="spellStart"/>
      <w:r w:rsidRPr="00B66A37">
        <w:rPr>
          <w:rFonts w:ascii="ArialMT" w:hAnsi="ArialMT"/>
          <w:sz w:val="18"/>
          <w:szCs w:val="18"/>
        </w:rPr>
        <w:t>Cristea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Anglia Ruskin University, England, UK</w:t>
      </w:r>
    </w:p>
    <w:p w14:paraId="69F66372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Stuart Cunningham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Manchester Metropolitan University, UK</w:t>
      </w:r>
    </w:p>
    <w:p w14:paraId="2C5202CD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Sergiu </w:t>
      </w:r>
      <w:proofErr w:type="spellStart"/>
      <w:r w:rsidRPr="00B66A37">
        <w:rPr>
          <w:rFonts w:ascii="ArialMT" w:hAnsi="ArialMT"/>
          <w:sz w:val="18"/>
          <w:szCs w:val="18"/>
        </w:rPr>
        <w:t>Dascalu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Nevada, Reno, USA</w:t>
      </w:r>
    </w:p>
    <w:p w14:paraId="61424C03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Liliana </w:t>
      </w:r>
      <w:proofErr w:type="spellStart"/>
      <w:r w:rsidRPr="00B66A37">
        <w:rPr>
          <w:rFonts w:ascii="ArialMT" w:hAnsi="ArialMT"/>
          <w:sz w:val="18"/>
          <w:szCs w:val="18"/>
        </w:rPr>
        <w:t>Dobrica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 xml:space="preserve">University </w:t>
      </w:r>
      <w:proofErr w:type="spellStart"/>
      <w:r w:rsidRPr="00B66A37">
        <w:rPr>
          <w:rFonts w:ascii="ArialMT" w:hAnsi="ArialMT"/>
          <w:sz w:val="18"/>
          <w:szCs w:val="18"/>
        </w:rPr>
        <w:t>Politehnica</w:t>
      </w:r>
      <w:proofErr w:type="spellEnd"/>
      <w:r w:rsidRPr="00B66A37">
        <w:rPr>
          <w:rFonts w:ascii="ArialMT" w:hAnsi="ArialMT"/>
          <w:sz w:val="18"/>
          <w:szCs w:val="18"/>
        </w:rPr>
        <w:t xml:space="preserve"> of Bucharest, Romania</w:t>
      </w:r>
    </w:p>
    <w:p w14:paraId="476AEB40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Brian Eddy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West Florida, USA</w:t>
      </w:r>
    </w:p>
    <w:p w14:paraId="6BCFE01F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Takaaki</w:t>
      </w:r>
      <w:proofErr w:type="spellEnd"/>
      <w:r w:rsidRPr="00B66A37">
        <w:rPr>
          <w:rFonts w:ascii="ArialMT" w:hAnsi="ArialMT"/>
          <w:sz w:val="18"/>
          <w:szCs w:val="18"/>
        </w:rPr>
        <w:t xml:space="preserve"> </w:t>
      </w:r>
      <w:proofErr w:type="spellStart"/>
      <w:r w:rsidRPr="00B66A37">
        <w:rPr>
          <w:rFonts w:ascii="ArialMT" w:hAnsi="ArialMT"/>
          <w:sz w:val="18"/>
          <w:szCs w:val="18"/>
        </w:rPr>
        <w:t>Goto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Toyo University, Japan</w:t>
      </w:r>
    </w:p>
    <w:p w14:paraId="20D5F85B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Jeff Gray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Alabama, USA</w:t>
      </w:r>
    </w:p>
    <w:p w14:paraId="4BA56E89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Vic Grout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Glyndwr University, Wales, UK</w:t>
      </w:r>
    </w:p>
    <w:p w14:paraId="248E4F72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Xudong</w:t>
      </w:r>
      <w:proofErr w:type="spellEnd"/>
      <w:r w:rsidRPr="00B66A37">
        <w:rPr>
          <w:rFonts w:ascii="ArialMT" w:hAnsi="ArialMT"/>
          <w:sz w:val="18"/>
          <w:szCs w:val="18"/>
        </w:rPr>
        <w:t xml:space="preserve"> He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Florida International University, USA</w:t>
      </w:r>
    </w:p>
    <w:p w14:paraId="028A7B72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Nic</w:t>
      </w:r>
      <w:proofErr w:type="spellEnd"/>
      <w:r w:rsidRPr="00B66A37">
        <w:rPr>
          <w:rFonts w:ascii="ArialMT" w:hAnsi="ArialMT"/>
          <w:sz w:val="18"/>
          <w:szCs w:val="18"/>
        </w:rPr>
        <w:t xml:space="preserve"> Herndon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East Carolina University, USA</w:t>
      </w:r>
    </w:p>
    <w:p w14:paraId="15AE6C47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Alan </w:t>
      </w:r>
      <w:proofErr w:type="spellStart"/>
      <w:r w:rsidRPr="00B66A37">
        <w:rPr>
          <w:rFonts w:ascii="ArialMT" w:hAnsi="ArialMT"/>
          <w:sz w:val="18"/>
          <w:szCs w:val="18"/>
        </w:rPr>
        <w:t>Hevner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South Florida, USA</w:t>
      </w:r>
    </w:p>
    <w:p w14:paraId="5F7CAB8C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Filip </w:t>
      </w:r>
      <w:proofErr w:type="spellStart"/>
      <w:r w:rsidRPr="00B66A37">
        <w:rPr>
          <w:rFonts w:ascii="ArialMT" w:hAnsi="ArialMT"/>
          <w:sz w:val="18"/>
          <w:szCs w:val="18"/>
        </w:rPr>
        <w:t>Jagodzinski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Western Washington University, USA</w:t>
      </w:r>
    </w:p>
    <w:p w14:paraId="4CCDFCD7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Norbert </w:t>
      </w:r>
      <w:proofErr w:type="spellStart"/>
      <w:r w:rsidRPr="00B66A37">
        <w:rPr>
          <w:rFonts w:ascii="ArialMT" w:hAnsi="ArialMT"/>
          <w:sz w:val="18"/>
          <w:szCs w:val="18"/>
        </w:rPr>
        <w:t>Jastroch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MET Communications GmbH, Germany</w:t>
      </w:r>
    </w:p>
    <w:p w14:paraId="15699BED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Jalal </w:t>
      </w:r>
      <w:proofErr w:type="spellStart"/>
      <w:r w:rsidRPr="00B66A37">
        <w:rPr>
          <w:rFonts w:ascii="ArialMT" w:hAnsi="ArialMT"/>
          <w:sz w:val="18"/>
          <w:szCs w:val="18"/>
        </w:rPr>
        <w:t>Kiswani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Al Hussein Technical University, Jordan</w:t>
      </w:r>
    </w:p>
    <w:p w14:paraId="0F8F8215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Gordon Lee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San Diego State University, USA</w:t>
      </w:r>
    </w:p>
    <w:p w14:paraId="0F7E0ED6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Siming</w:t>
      </w:r>
      <w:proofErr w:type="spellEnd"/>
      <w:r w:rsidRPr="00B66A37">
        <w:rPr>
          <w:rFonts w:ascii="ArialMT" w:hAnsi="ArialMT"/>
          <w:sz w:val="18"/>
          <w:szCs w:val="18"/>
        </w:rPr>
        <w:t xml:space="preserve"> Liu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Missouri State University, USA</w:t>
      </w:r>
    </w:p>
    <w:p w14:paraId="720BEBD9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Fulvio</w:t>
      </w:r>
      <w:proofErr w:type="spellEnd"/>
      <w:r w:rsidRPr="00B66A37">
        <w:rPr>
          <w:rFonts w:ascii="ArialMT" w:hAnsi="ArialMT"/>
          <w:sz w:val="18"/>
          <w:szCs w:val="18"/>
        </w:rPr>
        <w:t xml:space="preserve"> </w:t>
      </w:r>
      <w:proofErr w:type="spellStart"/>
      <w:r w:rsidRPr="00B66A37">
        <w:rPr>
          <w:rFonts w:ascii="ArialMT" w:hAnsi="ArialMT"/>
          <w:sz w:val="18"/>
          <w:szCs w:val="18"/>
        </w:rPr>
        <w:t>Lizano</w:t>
      </w:r>
      <w:proofErr w:type="spellEnd"/>
      <w:r w:rsidRPr="00B66A37">
        <w:rPr>
          <w:rFonts w:ascii="ArialMT" w:hAnsi="ArialMT"/>
          <w:sz w:val="18"/>
          <w:szCs w:val="18"/>
        </w:rPr>
        <w:t xml:space="preserve"> Madriz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National University of Costa Rica</w:t>
      </w:r>
    </w:p>
    <w:p w14:paraId="4E63E84E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Cristina Luca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Anglia Ruskin University, Cambridge, UK</w:t>
      </w:r>
    </w:p>
    <w:p w14:paraId="69D3D79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Muhanna</w:t>
      </w:r>
      <w:proofErr w:type="spellEnd"/>
      <w:r w:rsidRPr="00B66A37">
        <w:rPr>
          <w:rFonts w:ascii="ArialMT" w:hAnsi="ArialMT"/>
          <w:sz w:val="18"/>
          <w:szCs w:val="18"/>
        </w:rPr>
        <w:t xml:space="preserve"> </w:t>
      </w:r>
      <w:proofErr w:type="spellStart"/>
      <w:r w:rsidRPr="00B66A37">
        <w:rPr>
          <w:rFonts w:ascii="ArialMT" w:hAnsi="ArialMT"/>
          <w:sz w:val="18"/>
          <w:szCs w:val="18"/>
        </w:rPr>
        <w:t>Muhanna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proofErr w:type="spellStart"/>
      <w:r w:rsidRPr="00B66A37">
        <w:rPr>
          <w:rFonts w:ascii="ArialMT" w:hAnsi="ArialMT"/>
          <w:sz w:val="18"/>
          <w:szCs w:val="18"/>
        </w:rPr>
        <w:t>Luminus</w:t>
      </w:r>
      <w:proofErr w:type="spellEnd"/>
      <w:r w:rsidRPr="00B66A37">
        <w:rPr>
          <w:rFonts w:ascii="ArialMT" w:hAnsi="ArialMT"/>
          <w:sz w:val="18"/>
          <w:szCs w:val="18"/>
        </w:rPr>
        <w:t xml:space="preserve"> Education, Jordan</w:t>
      </w:r>
    </w:p>
    <w:p w14:paraId="7F01D0B4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Tin Nguyen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Nevada, Reno, USA</w:t>
      </w:r>
    </w:p>
    <w:p w14:paraId="03B09356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Timothy </w:t>
      </w:r>
      <w:proofErr w:type="spellStart"/>
      <w:r w:rsidRPr="00B66A37">
        <w:rPr>
          <w:rFonts w:ascii="ArialMT" w:hAnsi="ArialMT"/>
          <w:sz w:val="18"/>
          <w:szCs w:val="18"/>
        </w:rPr>
        <w:t>Oladunni</w:t>
      </w:r>
      <w:proofErr w:type="spellEnd"/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the District of Columbia, USA</w:t>
      </w:r>
    </w:p>
    <w:p w14:paraId="28110D28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Juan Quiroz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Macquarie University, Sydney, Australia</w:t>
      </w:r>
    </w:p>
    <w:p w14:paraId="313272E0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Patricia Paderewski-Rodriguez</w:t>
      </w:r>
      <w:r w:rsidRPr="00B66A37">
        <w:rPr>
          <w:rFonts w:ascii="ArialMT" w:hAnsi="ArialMT"/>
          <w:sz w:val="18"/>
          <w:szCs w:val="18"/>
        </w:rPr>
        <w:tab/>
        <w:t>University of Granada, Spain</w:t>
      </w:r>
    </w:p>
    <w:p w14:paraId="776DCFD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Claudia </w:t>
      </w:r>
      <w:proofErr w:type="spellStart"/>
      <w:r w:rsidRPr="00B66A37">
        <w:rPr>
          <w:rFonts w:ascii="ArialMT" w:hAnsi="ArialMT"/>
          <w:sz w:val="18"/>
          <w:szCs w:val="18"/>
        </w:rPr>
        <w:t>Raibulet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Milano-Bicocca, Italy</w:t>
      </w:r>
    </w:p>
    <w:p w14:paraId="4ACA79F7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Carlos </w:t>
      </w:r>
      <w:proofErr w:type="spellStart"/>
      <w:r w:rsidRPr="00B66A37">
        <w:rPr>
          <w:rFonts w:ascii="ArialMT" w:hAnsi="ArialMT"/>
          <w:sz w:val="18"/>
          <w:szCs w:val="18"/>
        </w:rPr>
        <w:t>Rivero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Rochester Institute of Technology, USA</w:t>
      </w:r>
    </w:p>
    <w:p w14:paraId="54B5C814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Yan Sh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Wisconsin - Platteville, USA</w:t>
      </w:r>
    </w:p>
    <w:p w14:paraId="5CC98ED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Pierre </w:t>
      </w:r>
      <w:proofErr w:type="spellStart"/>
      <w:r w:rsidRPr="00B66A37">
        <w:rPr>
          <w:rFonts w:ascii="ArialMT" w:hAnsi="ArialMT"/>
          <w:sz w:val="18"/>
          <w:szCs w:val="18"/>
        </w:rPr>
        <w:t>Tiako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proofErr w:type="spellStart"/>
      <w:r w:rsidRPr="00B66A37">
        <w:rPr>
          <w:rFonts w:ascii="ArialMT" w:hAnsi="ArialMT"/>
          <w:sz w:val="18"/>
          <w:szCs w:val="18"/>
        </w:rPr>
        <w:t>Tiako</w:t>
      </w:r>
      <w:proofErr w:type="spellEnd"/>
      <w:r w:rsidRPr="00B66A37">
        <w:rPr>
          <w:rFonts w:ascii="ArialMT" w:hAnsi="ArialMT"/>
          <w:sz w:val="18"/>
          <w:szCs w:val="18"/>
        </w:rPr>
        <w:t xml:space="preserve"> University, USA</w:t>
      </w:r>
    </w:p>
    <w:p w14:paraId="3B78C2D0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Stefan </w:t>
      </w:r>
      <w:proofErr w:type="spellStart"/>
      <w:r w:rsidRPr="00B66A37">
        <w:rPr>
          <w:rFonts w:ascii="ArialMT" w:hAnsi="ArialMT"/>
          <w:sz w:val="18"/>
          <w:szCs w:val="18"/>
        </w:rPr>
        <w:t>Trausan-Matu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 xml:space="preserve">University </w:t>
      </w:r>
      <w:proofErr w:type="spellStart"/>
      <w:r w:rsidRPr="00B66A37">
        <w:rPr>
          <w:rFonts w:ascii="ArialMT" w:hAnsi="ArialMT"/>
          <w:sz w:val="18"/>
          <w:szCs w:val="18"/>
        </w:rPr>
        <w:t>Politehnica</w:t>
      </w:r>
      <w:proofErr w:type="spellEnd"/>
      <w:r w:rsidRPr="00B66A37">
        <w:rPr>
          <w:rFonts w:ascii="ArialMT" w:hAnsi="ArialMT"/>
          <w:sz w:val="18"/>
          <w:szCs w:val="18"/>
        </w:rPr>
        <w:t xml:space="preserve"> of Bucharest, Romania</w:t>
      </w:r>
    </w:p>
    <w:p w14:paraId="22D68C1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Bingyang</w:t>
      </w:r>
      <w:proofErr w:type="spellEnd"/>
      <w:r w:rsidRPr="00B66A37">
        <w:rPr>
          <w:rFonts w:ascii="ArialMT" w:hAnsi="ArialMT"/>
          <w:sz w:val="18"/>
          <w:szCs w:val="18"/>
        </w:rPr>
        <w:t xml:space="preserve"> We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Texas Christian University, USA</w:t>
      </w:r>
    </w:p>
    <w:p w14:paraId="1BC82E3C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Christoph </w:t>
      </w:r>
      <w:proofErr w:type="spellStart"/>
      <w:r w:rsidRPr="00B66A37">
        <w:rPr>
          <w:rFonts w:ascii="ArialMT" w:hAnsi="ArialMT"/>
          <w:sz w:val="18"/>
          <w:szCs w:val="18"/>
        </w:rPr>
        <w:t>Wunck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Emden/Leer University of Applied Sciences, Germany</w:t>
      </w:r>
    </w:p>
    <w:p w14:paraId="69A28744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Lei Yang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Nevada, Reno, USA</w:t>
      </w:r>
    </w:p>
    <w:p w14:paraId="1B2C22E2" w14:textId="77777777" w:rsidR="00F9513A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Feng Yu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Youngstown State University, USA</w:t>
      </w:r>
    </w:p>
    <w:p w14:paraId="0742F027" w14:textId="77777777" w:rsidR="00AE7EBF" w:rsidRDefault="00AE7EBF" w:rsidP="00AE7EBF">
      <w:pPr>
        <w:rPr>
          <w:rFonts w:ascii="ArialMT" w:hAnsi="ArialMT"/>
          <w:sz w:val="18"/>
          <w:szCs w:val="18"/>
        </w:rPr>
      </w:pPr>
      <w:r>
        <w:rPr>
          <w:rFonts w:ascii="ArialMT" w:hAnsi="ArialMT"/>
          <w:sz w:val="18"/>
          <w:szCs w:val="18"/>
        </w:rPr>
        <w:br w:type="page"/>
      </w:r>
    </w:p>
    <w:p w14:paraId="2E03B68D" w14:textId="77777777" w:rsidR="005330BB" w:rsidRPr="00F334E1" w:rsidRDefault="005330BB" w:rsidP="005330BB">
      <w:pPr>
        <w:autoSpaceDE w:val="0"/>
        <w:autoSpaceDN w:val="0"/>
        <w:adjustRightInd w:val="0"/>
        <w:rPr>
          <w:rFonts w:ascii="ArialMT" w:hAnsi="ArialMT"/>
          <w:sz w:val="18"/>
          <w:szCs w:val="18"/>
        </w:rPr>
        <w:sectPr w:rsidR="005330BB" w:rsidRPr="00F334E1" w:rsidSect="005330BB">
          <w:headerReference w:type="default" r:id="rId10"/>
          <w:footerReference w:type="even" r:id="rId11"/>
          <w:footerReference w:type="default" r:id="rId12"/>
          <w:type w:val="continuous"/>
          <w:pgSz w:w="12240" w:h="15840" w:code="1"/>
          <w:pgMar w:top="1440" w:right="1152" w:bottom="720" w:left="1152" w:header="720" w:footer="432" w:gutter="0"/>
          <w:paperSrc w:first="7" w:other="7"/>
          <w:pgNumType w:start="1"/>
          <w:cols w:space="720"/>
        </w:sectPr>
      </w:pPr>
    </w:p>
    <w:p w14:paraId="5F7F0368" w14:textId="77777777" w:rsidR="00281A33" w:rsidRDefault="00281A33" w:rsidP="00FB3ED1">
      <w:pPr>
        <w:pStyle w:val="BodyText2"/>
        <w:jc w:val="left"/>
        <w:rPr>
          <w:rFonts w:ascii="Antique Olive" w:hAnsi="Antique Olive"/>
          <w:b/>
          <w:noProof/>
          <w:sz w:val="8"/>
        </w:rPr>
      </w:pPr>
    </w:p>
    <w:p w14:paraId="26B291DD" w14:textId="77777777" w:rsidR="00281A33" w:rsidRDefault="00281A33" w:rsidP="00FB3ED1">
      <w:pPr>
        <w:pStyle w:val="BodyText2"/>
        <w:jc w:val="left"/>
        <w:rPr>
          <w:rFonts w:ascii="Antique Olive" w:hAnsi="Antique Olive"/>
          <w:b/>
          <w:noProof/>
          <w:sz w:val="8"/>
        </w:rPr>
      </w:pPr>
      <w:r>
        <w:rPr>
          <w:rFonts w:ascii="Antique Olive" w:hAnsi="Antique Olive"/>
          <w:b/>
          <w:noProof/>
          <w:sz w:val="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20DC84C" wp14:editId="65C9CBAC">
                <wp:simplePos x="0" y="0"/>
                <wp:positionH relativeFrom="margin">
                  <wp:align>right</wp:align>
                </wp:positionH>
                <wp:positionV relativeFrom="paragraph">
                  <wp:posOffset>56515</wp:posOffset>
                </wp:positionV>
                <wp:extent cx="6276975" cy="365760"/>
                <wp:effectExtent l="0" t="0" r="28575" b="15240"/>
                <wp:wrapNone/>
                <wp:docPr id="68" name="Rectangle 1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6975" cy="36576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0C0C0"/>
                            </a:gs>
                            <a:gs pos="100000">
                              <a:srgbClr val="C0C0C0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09C02C" w14:textId="77777777" w:rsidR="00377E0D" w:rsidRDefault="000372C1" w:rsidP="00377E0D">
                            <w:pPr>
                              <w:pStyle w:val="Heading4"/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Arial" w:hAnsi="Arial"/>
                                <w:sz w:val="28"/>
                              </w:rPr>
                              <w:t xml:space="preserve">Monday, </w:t>
                            </w:r>
                            <w:r w:rsidR="00A54996">
                              <w:rPr>
                                <w:rFonts w:ascii="Arial" w:hAnsi="Arial"/>
                                <w:sz w:val="28"/>
                              </w:rPr>
                              <w:t>October</w:t>
                            </w:r>
                            <w:r w:rsidR="00495499">
                              <w:rPr>
                                <w:rFonts w:ascii="Arial" w:hAnsi="Arial"/>
                                <w:sz w:val="28"/>
                              </w:rPr>
                              <w:t xml:space="preserve"> </w:t>
                            </w:r>
                            <w:r w:rsidR="00A54996">
                              <w:rPr>
                                <w:rFonts w:ascii="Arial" w:hAnsi="Arial"/>
                                <w:sz w:val="28"/>
                              </w:rPr>
                              <w:t>19</w:t>
                            </w:r>
                            <w:r w:rsidR="00377E0D">
                              <w:rPr>
                                <w:rFonts w:ascii="Arial" w:hAnsi="Arial"/>
                                <w:sz w:val="28"/>
                              </w:rPr>
                              <w:t>, 20</w:t>
                            </w:r>
                            <w:r w:rsidR="00A54996">
                              <w:rPr>
                                <w:rFonts w:ascii="Arial" w:hAnsi="Arial"/>
                                <w:sz w:val="28"/>
                              </w:rPr>
                              <w:t>20</w:t>
                            </w:r>
                            <w:r w:rsidR="00377E0D" w:rsidRPr="009F468B">
                              <w:rPr>
                                <w:color w:val="FFFFFF"/>
                                <w:sz w:val="28"/>
                              </w:rPr>
                              <w:t>*</w:t>
                            </w:r>
                            <w:r w:rsidR="00377E0D">
                              <w:rPr>
                                <w:sz w:val="28"/>
                              </w:rPr>
                              <w:t xml:space="preserve">   </w:t>
                            </w:r>
                          </w:p>
                          <w:p w14:paraId="721E3172" w14:textId="77777777" w:rsidR="000372C1" w:rsidRDefault="000372C1" w:rsidP="000372C1">
                            <w:pPr>
                              <w:pStyle w:val="Heading4"/>
                              <w:rPr>
                                <w:rFonts w:ascii="Arial" w:hAnsi="Arial"/>
                                <w:sz w:val="28"/>
                              </w:rPr>
                            </w:pPr>
                            <w:r w:rsidRPr="009F468B">
                              <w:rPr>
                                <w:rFonts w:ascii="Arial" w:hAnsi="Arial"/>
                                <w:color w:val="FFFFFF"/>
                                <w:sz w:val="28"/>
                              </w:rPr>
                              <w:t>*</w:t>
                            </w:r>
                            <w:r>
                              <w:rPr>
                                <w:rFonts w:ascii="Arial" w:hAnsi="Arial"/>
                                <w:sz w:val="28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0DC84C" id="Rectangle 1152" o:spid="_x0000_s1026" style="position:absolute;margin-left:443.05pt;margin-top:4.45pt;width:494.25pt;height:28.8pt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" fillcolor="silver">
                <v:fill angle="90" focus="100%" type="gradient"/>
                <v:textbox>
                  <w:txbxContent>
                    <w:p w14:paraId="5509C02C" w14:textId="77777777" w:rsidR="00377E0D" w:rsidRDefault="000372C1" w:rsidP="00377E0D">
                      <w:pPr>
                        <w:pStyle w:val="Heading4"/>
                        <w:rPr>
                          <w:sz w:val="28"/>
                        </w:rPr>
                      </w:pPr>
                      <w:r>
                        <w:rPr>
                          <w:rFonts w:ascii="Arial" w:hAnsi="Arial"/>
                          <w:sz w:val="28"/>
                        </w:rPr>
                        <w:t xml:space="preserve">Monday, </w:t>
                      </w:r>
                      <w:r w:rsidR="00A54996">
                        <w:rPr>
                          <w:rFonts w:ascii="Arial" w:hAnsi="Arial"/>
                          <w:sz w:val="28"/>
                        </w:rPr>
                        <w:t>October</w:t>
                      </w:r>
                      <w:r w:rsidR="00495499">
                        <w:rPr>
                          <w:rFonts w:ascii="Arial" w:hAnsi="Arial"/>
                          <w:sz w:val="28"/>
                        </w:rPr>
                        <w:t xml:space="preserve"> </w:t>
                      </w:r>
                      <w:r w:rsidR="00A54996">
                        <w:rPr>
                          <w:rFonts w:ascii="Arial" w:hAnsi="Arial"/>
                          <w:sz w:val="28"/>
                        </w:rPr>
                        <w:t>19</w:t>
                      </w:r>
                      <w:r w:rsidR="00377E0D">
                        <w:rPr>
                          <w:rFonts w:ascii="Arial" w:hAnsi="Arial"/>
                          <w:sz w:val="28"/>
                        </w:rPr>
                        <w:t>, 20</w:t>
                      </w:r>
                      <w:r w:rsidR="00A54996">
                        <w:rPr>
                          <w:rFonts w:ascii="Arial" w:hAnsi="Arial"/>
                          <w:sz w:val="28"/>
                        </w:rPr>
                        <w:t>20</w:t>
                      </w:r>
                      <w:r w:rsidR="00377E0D" w:rsidRPr="009F468B">
                        <w:rPr>
                          <w:color w:val="FFFFFF"/>
                          <w:sz w:val="28"/>
                        </w:rPr>
                        <w:t>*</w:t>
                      </w:r>
                      <w:r w:rsidR="00377E0D">
                        <w:rPr>
                          <w:sz w:val="28"/>
                        </w:rPr>
                        <w:t xml:space="preserve">   </w:t>
                      </w:r>
                    </w:p>
                    <w:p w14:paraId="721E3172" w14:textId="77777777" w:rsidR="000372C1" w:rsidRDefault="000372C1" w:rsidP="000372C1">
                      <w:pPr>
                        <w:pStyle w:val="Heading4"/>
                        <w:rPr>
                          <w:rFonts w:ascii="Arial" w:hAnsi="Arial"/>
                          <w:sz w:val="28"/>
                        </w:rPr>
                      </w:pPr>
                      <w:r w:rsidRPr="009F468B">
                        <w:rPr>
                          <w:rFonts w:ascii="Arial" w:hAnsi="Arial"/>
                          <w:color w:val="FFFFFF"/>
                          <w:sz w:val="28"/>
                        </w:rPr>
                        <w:t>*</w:t>
                      </w:r>
                      <w:r>
                        <w:rPr>
                          <w:rFonts w:ascii="Arial" w:hAnsi="Arial"/>
                          <w:sz w:val="28"/>
                        </w:rPr>
                        <w:t xml:space="preserve">  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B928009" w14:textId="77777777" w:rsidR="00FB3ED1" w:rsidRDefault="00FB3ED1" w:rsidP="00FB3ED1">
      <w:pPr>
        <w:pStyle w:val="BodyText2"/>
        <w:jc w:val="left"/>
        <w:rPr>
          <w:rFonts w:ascii="Antique Olive" w:hAnsi="Antique Olive"/>
          <w:b/>
          <w:sz w:val="8"/>
        </w:rPr>
      </w:pPr>
      <w:r>
        <w:rPr>
          <w:rFonts w:ascii="Antique Olive" w:hAnsi="Antique Olive"/>
          <w:b/>
          <w:noProof/>
          <w:sz w:val="8"/>
        </w:rPr>
        <w:t xml:space="preserve"> </w:t>
      </w:r>
    </w:p>
    <w:p w14:paraId="2E46AE51" w14:textId="77777777" w:rsidR="000372C1" w:rsidRDefault="000372C1" w:rsidP="00FB3ED1">
      <w:pPr>
        <w:pStyle w:val="BodyText2"/>
        <w:jc w:val="left"/>
        <w:rPr>
          <w:b/>
          <w:sz w:val="22"/>
          <w:szCs w:val="22"/>
        </w:rPr>
      </w:pPr>
    </w:p>
    <w:p w14:paraId="689A131E" w14:textId="77777777" w:rsidR="000372C1" w:rsidRDefault="000372C1" w:rsidP="00FB3ED1">
      <w:pPr>
        <w:pStyle w:val="BodyText2"/>
        <w:jc w:val="left"/>
        <w:rPr>
          <w:b/>
          <w:sz w:val="22"/>
          <w:szCs w:val="22"/>
        </w:rPr>
      </w:pPr>
    </w:p>
    <w:p w14:paraId="79DC60DA" w14:textId="77777777" w:rsidR="00FB3ED1" w:rsidRPr="00934175" w:rsidRDefault="00FB3ED1" w:rsidP="00FB3ED1">
      <w:pPr>
        <w:pStyle w:val="BodyText2"/>
        <w:jc w:val="left"/>
        <w:rPr>
          <w:b/>
          <w:sz w:val="22"/>
          <w:szCs w:val="22"/>
        </w:rPr>
      </w:pP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</w:p>
    <w:p w14:paraId="167C8E2C" w14:textId="545B2DC6" w:rsidR="00FB3ED1" w:rsidRPr="00934175" w:rsidRDefault="00FB3ED1" w:rsidP="00FB3ED1">
      <w:pPr>
        <w:pStyle w:val="BodyText2"/>
        <w:jc w:val="left"/>
        <w:rPr>
          <w:sz w:val="22"/>
          <w:szCs w:val="22"/>
        </w:rPr>
      </w:pPr>
      <w:r w:rsidRPr="00934175">
        <w:rPr>
          <w:b/>
          <w:sz w:val="22"/>
          <w:szCs w:val="22"/>
        </w:rPr>
        <w:t>8:</w:t>
      </w:r>
      <w:r w:rsidR="000813AB">
        <w:rPr>
          <w:b/>
          <w:sz w:val="22"/>
          <w:szCs w:val="22"/>
        </w:rPr>
        <w:t>5</w:t>
      </w:r>
      <w:r w:rsidR="00114EB7">
        <w:rPr>
          <w:b/>
          <w:sz w:val="22"/>
          <w:szCs w:val="22"/>
        </w:rPr>
        <w:t>5</w:t>
      </w:r>
      <w:r w:rsidRPr="00934175">
        <w:rPr>
          <w:b/>
          <w:sz w:val="22"/>
          <w:szCs w:val="22"/>
        </w:rPr>
        <w:t xml:space="preserve"> a.m. </w:t>
      </w:r>
      <w:r w:rsidRPr="00527AEA">
        <w:rPr>
          <w:rFonts w:hint="eastAsia"/>
          <w:b/>
          <w:sz w:val="22"/>
          <w:szCs w:val="22"/>
        </w:rPr>
        <w:t>–</w:t>
      </w:r>
      <w:r w:rsidRPr="00934175">
        <w:rPr>
          <w:b/>
          <w:sz w:val="22"/>
          <w:szCs w:val="22"/>
        </w:rPr>
        <w:t xml:space="preserve"> </w:t>
      </w:r>
      <w:r w:rsidR="00114EB7">
        <w:rPr>
          <w:b/>
          <w:sz w:val="22"/>
          <w:szCs w:val="22"/>
        </w:rPr>
        <w:t>9</w:t>
      </w:r>
      <w:r w:rsidRPr="00934175">
        <w:rPr>
          <w:b/>
          <w:sz w:val="22"/>
          <w:szCs w:val="22"/>
        </w:rPr>
        <w:t>:</w:t>
      </w:r>
      <w:r w:rsidR="00114EB7">
        <w:rPr>
          <w:b/>
          <w:sz w:val="22"/>
          <w:szCs w:val="22"/>
        </w:rPr>
        <w:t>00</w:t>
      </w:r>
      <w:r w:rsidRPr="00934175">
        <w:rPr>
          <w:b/>
          <w:sz w:val="22"/>
          <w:szCs w:val="22"/>
        </w:rPr>
        <w:t xml:space="preserve"> a.m.</w:t>
      </w:r>
      <w:r w:rsidRPr="00934175">
        <w:rPr>
          <w:b/>
          <w:sz w:val="22"/>
          <w:szCs w:val="22"/>
        </w:rPr>
        <w:tab/>
      </w:r>
      <w:r w:rsidR="00647424">
        <w:rPr>
          <w:b/>
          <w:sz w:val="22"/>
          <w:szCs w:val="22"/>
        </w:rPr>
        <w:t>WELCOME</w:t>
      </w:r>
      <w:r w:rsidR="000813AB">
        <w:rPr>
          <w:b/>
          <w:sz w:val="22"/>
          <w:szCs w:val="22"/>
        </w:rPr>
        <w:t xml:space="preserve"> By SEDE Organizers</w:t>
      </w:r>
    </w:p>
    <w:p w14:paraId="4366F4F1" w14:textId="77777777" w:rsidR="00FB3ED1" w:rsidRPr="00934175" w:rsidRDefault="00FB3ED1" w:rsidP="00FB3ED1">
      <w:pPr>
        <w:pStyle w:val="BodyText2"/>
        <w:tabs>
          <w:tab w:val="left" w:pos="5535"/>
        </w:tabs>
        <w:jc w:val="left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5FCF9BEA" w14:textId="77777777" w:rsidR="00FB3ED1" w:rsidRDefault="00FB3ED1" w:rsidP="00BC3D07">
      <w:pPr>
        <w:pStyle w:val="BodyText2"/>
        <w:tabs>
          <w:tab w:val="left" w:pos="2880"/>
          <w:tab w:val="center" w:pos="4968"/>
          <w:tab w:val="left" w:pos="6210"/>
        </w:tabs>
        <w:ind w:left="2880"/>
        <w:jc w:val="left"/>
        <w:rPr>
          <w:rFonts w:cs="Arial"/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="00647424" w:rsidRPr="00647424">
        <w:rPr>
          <w:rFonts w:cs="Arial"/>
          <w:b/>
          <w:sz w:val="22"/>
          <w:szCs w:val="22"/>
        </w:rPr>
        <w:t xml:space="preserve">Fred Harris, </w:t>
      </w:r>
      <w:r w:rsidR="000813AB">
        <w:rPr>
          <w:rFonts w:cs="Arial"/>
          <w:b/>
          <w:sz w:val="22"/>
          <w:szCs w:val="22"/>
        </w:rPr>
        <w:t xml:space="preserve">Alex </w:t>
      </w:r>
      <w:proofErr w:type="spellStart"/>
      <w:r w:rsidR="000813AB">
        <w:rPr>
          <w:rFonts w:cs="Arial"/>
          <w:b/>
          <w:sz w:val="22"/>
          <w:szCs w:val="22"/>
        </w:rPr>
        <w:t>Redei</w:t>
      </w:r>
      <w:proofErr w:type="spellEnd"/>
      <w:r w:rsidR="00647424" w:rsidRPr="00647424">
        <w:rPr>
          <w:rFonts w:cs="Arial"/>
          <w:b/>
          <w:sz w:val="22"/>
          <w:szCs w:val="22"/>
        </w:rPr>
        <w:t xml:space="preserve">, </w:t>
      </w:r>
      <w:r w:rsidR="00495499">
        <w:rPr>
          <w:rFonts w:cs="Arial"/>
          <w:b/>
          <w:sz w:val="22"/>
          <w:szCs w:val="22"/>
        </w:rPr>
        <w:t xml:space="preserve">and </w:t>
      </w:r>
      <w:proofErr w:type="spellStart"/>
      <w:r w:rsidR="00495499" w:rsidRPr="00495499">
        <w:rPr>
          <w:rFonts w:cs="Arial"/>
          <w:b/>
          <w:sz w:val="22"/>
          <w:szCs w:val="22"/>
        </w:rPr>
        <w:t>Rui</w:t>
      </w:r>
      <w:proofErr w:type="spellEnd"/>
      <w:r w:rsidR="00495499" w:rsidRPr="00495499">
        <w:rPr>
          <w:rFonts w:cs="Arial"/>
          <w:b/>
          <w:sz w:val="22"/>
          <w:szCs w:val="22"/>
        </w:rPr>
        <w:t xml:space="preserve"> Wu</w:t>
      </w:r>
      <w:r w:rsidR="00495499">
        <w:rPr>
          <w:rFonts w:cs="Arial"/>
          <w:b/>
          <w:sz w:val="22"/>
          <w:szCs w:val="22"/>
        </w:rPr>
        <w:t xml:space="preserve">, </w:t>
      </w:r>
      <w:r w:rsidR="00647424" w:rsidRPr="00647424">
        <w:rPr>
          <w:rFonts w:cs="Arial"/>
          <w:b/>
          <w:sz w:val="22"/>
          <w:szCs w:val="22"/>
        </w:rPr>
        <w:t>SEDE Chairs</w:t>
      </w:r>
    </w:p>
    <w:p w14:paraId="3A9D3C18" w14:textId="77777777" w:rsidR="0097691B" w:rsidRDefault="0097691B" w:rsidP="00FB3ED1">
      <w:pPr>
        <w:pStyle w:val="BodyText2"/>
        <w:tabs>
          <w:tab w:val="left" w:pos="2880"/>
          <w:tab w:val="center" w:pos="4968"/>
          <w:tab w:val="left" w:pos="6210"/>
        </w:tabs>
        <w:jc w:val="left"/>
        <w:rPr>
          <w:rFonts w:cs="Arial"/>
          <w:b/>
          <w:sz w:val="22"/>
          <w:szCs w:val="22"/>
        </w:rPr>
      </w:pPr>
    </w:p>
    <w:p w14:paraId="412395F9" w14:textId="77777777" w:rsidR="00FB3ED1" w:rsidRPr="008628C1" w:rsidRDefault="00FB3ED1" w:rsidP="00163029">
      <w:pPr>
        <w:pStyle w:val="BodyText2"/>
        <w:pBdr>
          <w:top w:val="single" w:sz="18" w:space="1" w:color="auto"/>
          <w:left w:val="single" w:sz="18" w:space="0" w:color="auto"/>
          <w:bottom w:val="single" w:sz="18" w:space="6" w:color="auto"/>
          <w:right w:val="single" w:sz="18" w:space="4" w:color="auto"/>
        </w:pBdr>
        <w:ind w:left="270"/>
        <w:rPr>
          <w:rFonts w:cs="Arial"/>
          <w:b/>
          <w:color w:val="FFFFFF"/>
          <w:sz w:val="16"/>
          <w:szCs w:val="16"/>
        </w:rPr>
      </w:pPr>
      <w:bookmarkStart w:id="0" w:name="_GoBack"/>
      <w:bookmarkEnd w:id="0"/>
      <w:r>
        <w:rPr>
          <w:b/>
          <w:sz w:val="6"/>
        </w:rPr>
        <w:br/>
      </w:r>
      <w:r w:rsidRPr="000B1B77">
        <w:rPr>
          <w:b/>
          <w:sz w:val="24"/>
          <w:szCs w:val="24"/>
        </w:rPr>
        <w:t>9:00 a.m. – 10:00 a.m.       KEYNOTE SPEAKER</w:t>
      </w:r>
      <w:r>
        <w:rPr>
          <w:b/>
          <w:sz w:val="24"/>
          <w:szCs w:val="24"/>
        </w:rPr>
        <w:t xml:space="preserve"> </w:t>
      </w:r>
      <w:r w:rsidRPr="008628C1">
        <w:rPr>
          <w:rFonts w:cs="Arial"/>
          <w:b/>
          <w:color w:val="FFFFFF"/>
          <w:sz w:val="16"/>
          <w:szCs w:val="16"/>
        </w:rPr>
        <w:t xml:space="preserve">Colorado </w:t>
      </w:r>
    </w:p>
    <w:p w14:paraId="0D3D4AED" w14:textId="77777777" w:rsidR="00364DF6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rFonts w:cs="Arial"/>
          <w:b/>
          <w:sz w:val="28"/>
          <w:szCs w:val="28"/>
        </w:rPr>
      </w:pPr>
      <w:r w:rsidRPr="00377E0D">
        <w:rPr>
          <w:rFonts w:cs="Arial"/>
          <w:b/>
          <w:sz w:val="28"/>
          <w:szCs w:val="28"/>
        </w:rPr>
        <w:t xml:space="preserve">Dr. </w:t>
      </w:r>
      <w:r w:rsidR="00513AB7" w:rsidRPr="00513AB7">
        <w:rPr>
          <w:rFonts w:cs="Arial"/>
          <w:b/>
          <w:sz w:val="28"/>
          <w:szCs w:val="28"/>
        </w:rPr>
        <w:t>Dr. Haroon Stephen</w:t>
      </w:r>
    </w:p>
    <w:p w14:paraId="037014EF" w14:textId="77777777" w:rsidR="00513AB7" w:rsidRDefault="00513AB7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0"/>
        </w:rPr>
      </w:pPr>
      <w:r w:rsidRPr="00513AB7">
        <w:rPr>
          <w:b/>
          <w:sz w:val="20"/>
        </w:rPr>
        <w:t>Department of Civil and Environmental Engineering and Construction</w:t>
      </w:r>
      <w:r w:rsidR="00B61AAC" w:rsidRPr="00B61AAC">
        <w:rPr>
          <w:b/>
          <w:sz w:val="20"/>
        </w:rPr>
        <w:t xml:space="preserve">, </w:t>
      </w:r>
    </w:p>
    <w:p w14:paraId="7DDFB617" w14:textId="16A7D7B4" w:rsidR="00B61AAC" w:rsidRDefault="00B61AAC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  <w:r w:rsidRPr="00B61AAC">
        <w:rPr>
          <w:b/>
          <w:sz w:val="20"/>
        </w:rPr>
        <w:t xml:space="preserve">University of Nevada, </w:t>
      </w:r>
      <w:r w:rsidR="00513AB7" w:rsidRPr="00513AB7">
        <w:rPr>
          <w:b/>
          <w:sz w:val="20"/>
        </w:rPr>
        <w:t>Las Vegas</w:t>
      </w:r>
      <w:r>
        <w:rPr>
          <w:b/>
          <w:sz w:val="20"/>
        </w:rPr>
        <w:t xml:space="preserve">, </w:t>
      </w:r>
      <w:r w:rsidR="00364DF6" w:rsidRPr="00A35139">
        <w:rPr>
          <w:b/>
          <w:sz w:val="20"/>
        </w:rPr>
        <w:t>USA</w:t>
      </w:r>
      <w:r w:rsidR="00364DF6" w:rsidRPr="006357A4">
        <w:rPr>
          <w:b/>
          <w:sz w:val="24"/>
          <w:szCs w:val="24"/>
        </w:rPr>
        <w:t xml:space="preserve"> </w:t>
      </w:r>
    </w:p>
    <w:p w14:paraId="400ADD12" w14:textId="7BCFDCB8" w:rsidR="001B053A" w:rsidRDefault="001B053A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</w:p>
    <w:p w14:paraId="766717F5" w14:textId="0BFF1494" w:rsidR="001B053A" w:rsidRDefault="001B053A" w:rsidP="001B053A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  <w:r w:rsidRPr="001B053A">
        <w:rPr>
          <w:b/>
          <w:sz w:val="24"/>
          <w:szCs w:val="24"/>
        </w:rPr>
        <w:t xml:space="preserve">Challenges and Opportunities in Remote and In-situ Sensing: </w:t>
      </w:r>
    </w:p>
    <w:p w14:paraId="24579635" w14:textId="681F1896" w:rsidR="001B053A" w:rsidRPr="001B053A" w:rsidRDefault="001B053A" w:rsidP="001B053A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  <w:r w:rsidRPr="001B053A">
        <w:rPr>
          <w:b/>
          <w:sz w:val="24"/>
          <w:szCs w:val="24"/>
        </w:rPr>
        <w:t>A Data and Software Perspective</w:t>
      </w:r>
    </w:p>
    <w:p w14:paraId="6310CD7B" w14:textId="77777777" w:rsidR="001B053A" w:rsidRPr="00AE39F1" w:rsidRDefault="001B053A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16"/>
          <w:szCs w:val="16"/>
        </w:rPr>
      </w:pPr>
    </w:p>
    <w:p w14:paraId="7957CBC8" w14:textId="4B90E340" w:rsidR="00364DF6" w:rsidRDefault="00364DF6" w:rsidP="00B61AAC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0"/>
        </w:rPr>
      </w:pPr>
      <w:r w:rsidRPr="00B662AF">
        <w:rPr>
          <w:b/>
          <w:sz w:val="20"/>
        </w:rPr>
        <w:t xml:space="preserve">Session Chair: </w:t>
      </w:r>
      <w:r w:rsidRPr="00F95B90">
        <w:rPr>
          <w:b/>
          <w:sz w:val="20"/>
        </w:rPr>
        <w:t xml:space="preserve">Dr. </w:t>
      </w:r>
      <w:r w:rsidR="001821B8" w:rsidRPr="001821B8">
        <w:rPr>
          <w:b/>
          <w:sz w:val="20"/>
        </w:rPr>
        <w:t>Frederick C. Harris, Jr.</w:t>
      </w:r>
      <w:r w:rsidRPr="00F95B90">
        <w:rPr>
          <w:b/>
          <w:sz w:val="20"/>
        </w:rPr>
        <w:t xml:space="preserve">, </w:t>
      </w:r>
      <w:r w:rsidR="00B61AAC" w:rsidRPr="00B61AAC">
        <w:rPr>
          <w:b/>
          <w:sz w:val="20"/>
        </w:rPr>
        <w:t>University of Nevada, Reno</w:t>
      </w:r>
      <w:r w:rsidR="00B61AAC">
        <w:rPr>
          <w:b/>
          <w:sz w:val="20"/>
        </w:rPr>
        <w:t xml:space="preserve">, </w:t>
      </w:r>
      <w:r w:rsidR="00B61AAC" w:rsidRPr="00A35139">
        <w:rPr>
          <w:b/>
          <w:sz w:val="20"/>
        </w:rPr>
        <w:t>USA</w:t>
      </w:r>
    </w:p>
    <w:p w14:paraId="3831BE3A" w14:textId="77777777" w:rsidR="00364DF6" w:rsidRPr="00163029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10"/>
          <w:szCs w:val="10"/>
        </w:rPr>
      </w:pPr>
    </w:p>
    <w:p w14:paraId="40207D51" w14:textId="2D5327C0" w:rsidR="00FB3ED1" w:rsidRDefault="00FB3ED1" w:rsidP="00FB3ED1">
      <w:pPr>
        <w:pStyle w:val="BodyText2"/>
        <w:tabs>
          <w:tab w:val="left" w:pos="2880"/>
          <w:tab w:val="center" w:pos="4968"/>
          <w:tab w:val="left" w:pos="6210"/>
        </w:tabs>
        <w:jc w:val="left"/>
        <w:rPr>
          <w:b/>
          <w:sz w:val="24"/>
          <w:szCs w:val="24"/>
        </w:rPr>
      </w:pPr>
    </w:p>
    <w:p w14:paraId="35000D6F" w14:textId="2C31EE9F" w:rsidR="004C467F" w:rsidRDefault="004C467F" w:rsidP="004C467F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10:00 a.m. – 10:05 a.m.       5 Minute Break</w:t>
      </w:r>
    </w:p>
    <w:p w14:paraId="43E4F2B9" w14:textId="77777777" w:rsidR="00FB3ED1" w:rsidRPr="00AA058C" w:rsidRDefault="009F468B" w:rsidP="00FB3ED1">
      <w:pPr>
        <w:pStyle w:val="BodyText2"/>
        <w:jc w:val="left"/>
        <w:rPr>
          <w:rFonts w:cs="Arial"/>
          <w:sz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09976AF1" wp14:editId="10EE67C9">
                <wp:simplePos x="0" y="0"/>
                <wp:positionH relativeFrom="column">
                  <wp:posOffset>177165</wp:posOffset>
                </wp:positionH>
                <wp:positionV relativeFrom="paragraph">
                  <wp:posOffset>81915</wp:posOffset>
                </wp:positionV>
                <wp:extent cx="1737360" cy="548640"/>
                <wp:effectExtent l="0" t="0" r="0" b="0"/>
                <wp:wrapNone/>
                <wp:docPr id="42" name="Group 1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548640"/>
                          <a:chOff x="2160" y="3694"/>
                          <a:chExt cx="2736" cy="864"/>
                        </a:xfrm>
                      </wpg:grpSpPr>
                      <wps:wsp>
                        <wps:cNvPr id="43" name="Text Box 1155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3888"/>
                            <a:ext cx="1812" cy="5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5F6129" w14:textId="77777777" w:rsidR="00FB3ED1" w:rsidRDefault="00FB3ED1" w:rsidP="00FB3ED1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ESSION 1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1156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0" cy="86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Line 1157"/>
                        <wps:cNvCnPr>
                          <a:cxnSpLocks noChangeShapeType="1"/>
                        </wps:cNvCnPr>
                        <wps:spPr bwMode="auto">
                          <a:xfrm>
                            <a:off x="4608" y="4558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Line 1158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Line 1159"/>
                        <wps:cNvCnPr>
                          <a:cxnSpLocks noChangeShapeType="1"/>
                        </wps:cNvCnPr>
                        <wps:spPr bwMode="auto">
                          <a:xfrm>
                            <a:off x="3888" y="4176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976AF1" id="Group 1154" o:spid="_x0000_s1027" style="position:absolute;margin-left:13.95pt;margin-top:6.45pt;width:136.8pt;height:43.2pt;z-index:251654144" coordorigin="2160,3694" coordsize="2736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55" o:spid="_x0000_s1028" type="#_x0000_t202" style="position:absolute;left:2160;top:3888;width:1812;height: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EoX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/g/SX8ALl4AQAA//8DAFBLAQItABQABgAIAAAAIQDb4fbL7gAAAIUBAAATAAAAAAAAAAAAAAAA&#10;AAAAAABbQ29udGVudF9UeXBlc10ueG1sUEsBAi0AFAAGAAgAAAAhAFr0LFu/AAAAFQEAAAsAAAAA&#10;AAAAAAAAAAAAHwEAAF9yZWxzLy5yZWxzUEsBAi0AFAAGAAgAAAAhAG4AShfBAAAA2wAAAA8AAAAA&#10;AAAAAAAAAAAABwIAAGRycy9kb3ducmV2LnhtbFBLBQYAAAAAAwADALcAAAD1AgAAAAA=&#10;" stroked="f">
                  <v:textbox>
                    <w:txbxContent>
                      <w:p w14:paraId="5E5F6129" w14:textId="77777777" w:rsidR="00FB3ED1" w:rsidRDefault="00FB3ED1" w:rsidP="00FB3ED1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ESSION 1:</w:t>
                        </w:r>
                      </w:p>
                    </w:txbxContent>
                  </v:textbox>
                </v:shape>
                <v:line id="Line 1156" o:spid="_x0000_s1029" style="position:absolute;visibility:visible;mso-wrap-style:square" from="4608,3694" to="4608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"/>
                <v:line id="Line 1157" o:spid="_x0000_s1030" style="position:absolute;visibility:visible;mso-wrap-style:square" from="4608,4558" to="4896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"/>
                <v:line id="Line 1158" o:spid="_x0000_s1031" style="position:absolute;visibility:visible;mso-wrap-style:square" from="4608,3694" to="4896,3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"/>
                <v:line id="Line 1159" o:spid="_x0000_s1032" style="position:absolute;visibility:visible;mso-wrap-style:square" from="3888,4176" to="4608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"/>
              </v:group>
            </w:pict>
          </mc:Fallback>
        </mc:AlternateContent>
      </w:r>
    </w:p>
    <w:p w14:paraId="414089DC" w14:textId="77777777" w:rsidR="00FB3ED1" w:rsidRPr="00E97627" w:rsidRDefault="00FB3ED1" w:rsidP="00FB3ED1">
      <w:pPr>
        <w:pStyle w:val="BodyText2"/>
        <w:ind w:firstLine="720"/>
        <w:jc w:val="left"/>
        <w:rPr>
          <w:b/>
          <w:caps/>
          <w:sz w:val="24"/>
          <w:szCs w:val="24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rFonts w:cs="Calibri"/>
          <w:b/>
          <w:caps/>
          <w:noProof/>
          <w:sz w:val="24"/>
          <w:szCs w:val="24"/>
        </w:rPr>
        <w:t>Software</w:t>
      </w:r>
      <w:r w:rsidRPr="00E97627">
        <w:rPr>
          <w:rFonts w:cs="Calibri"/>
          <w:b/>
          <w:caps/>
          <w:noProof/>
          <w:sz w:val="24"/>
          <w:szCs w:val="24"/>
        </w:rPr>
        <w:t xml:space="preserve"> Engineering</w:t>
      </w:r>
      <w:r w:rsidR="00F35A11">
        <w:rPr>
          <w:b/>
          <w:caps/>
          <w:sz w:val="24"/>
          <w:szCs w:val="24"/>
        </w:rPr>
        <w:t xml:space="preserve"> </w:t>
      </w:r>
      <w:proofErr w:type="gramStart"/>
      <w:r w:rsidR="00F35A11">
        <w:rPr>
          <w:b/>
          <w:caps/>
          <w:sz w:val="24"/>
          <w:szCs w:val="24"/>
        </w:rPr>
        <w:t>I</w:t>
      </w:r>
      <w:proofErr w:type="gramEnd"/>
    </w:p>
    <w:p w14:paraId="63F590EA" w14:textId="7528E954" w:rsidR="00FB3ED1" w:rsidRPr="00647424" w:rsidRDefault="00FB3ED1" w:rsidP="00647424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422ABA" w:rsidRPr="00422ABA">
        <w:rPr>
          <w:sz w:val="20"/>
        </w:rPr>
        <w:t>Monday, October 19, 2020</w:t>
      </w:r>
      <w:r>
        <w:rPr>
          <w:sz w:val="20"/>
        </w:rPr>
        <w:t>, 10:</w:t>
      </w:r>
      <w:r w:rsidR="007B6F1A">
        <w:rPr>
          <w:sz w:val="20"/>
        </w:rPr>
        <w:t>0</w:t>
      </w:r>
      <w:r w:rsidR="004C467F">
        <w:rPr>
          <w:sz w:val="20"/>
        </w:rPr>
        <w:t>5</w:t>
      </w:r>
      <w:r>
        <w:rPr>
          <w:sz w:val="20"/>
        </w:rPr>
        <w:t xml:space="preserve"> a.m. - 1</w:t>
      </w:r>
      <w:r w:rsidR="007B6F1A">
        <w:rPr>
          <w:sz w:val="20"/>
        </w:rPr>
        <w:t>1</w:t>
      </w:r>
      <w:r>
        <w:rPr>
          <w:sz w:val="20"/>
        </w:rPr>
        <w:t>:0</w:t>
      </w:r>
      <w:r w:rsidR="004C467F">
        <w:rPr>
          <w:sz w:val="20"/>
        </w:rPr>
        <w:t>5</w:t>
      </w:r>
      <w:r>
        <w:rPr>
          <w:sz w:val="20"/>
        </w:rPr>
        <w:t xml:space="preserve"> p.m.</w:t>
      </w:r>
    </w:p>
    <w:p w14:paraId="5EC55299" w14:textId="77777777" w:rsidR="00FB3ED1" w:rsidRDefault="00FB3ED1" w:rsidP="00FB3ED1">
      <w:pPr>
        <w:pStyle w:val="Footer"/>
        <w:tabs>
          <w:tab w:val="clear" w:pos="4320"/>
          <w:tab w:val="clear" w:pos="8640"/>
        </w:tabs>
        <w:rPr>
          <w:i/>
        </w:rPr>
      </w:pPr>
      <w:r>
        <w:tab/>
      </w:r>
      <w:r>
        <w:tab/>
      </w:r>
      <w:r>
        <w:tab/>
      </w:r>
      <w:r>
        <w:tab/>
        <w:t>Session Chair</w:t>
      </w:r>
      <w:r w:rsidRPr="00754236">
        <w:t xml:space="preserve">: </w:t>
      </w:r>
      <w:r w:rsidR="00364DF6">
        <w:t>Frederick C. Harris, Jr.</w:t>
      </w:r>
      <w:r w:rsidR="00703F54">
        <w:t xml:space="preserve"> (</w:t>
      </w:r>
      <w:r w:rsidR="00703F54" w:rsidRPr="00703F54">
        <w:t>University of Nevada, Reno, USA</w:t>
      </w:r>
      <w:r w:rsidR="00703F54">
        <w:t>)</w:t>
      </w:r>
    </w:p>
    <w:p w14:paraId="52FE9F82" w14:textId="77777777" w:rsidR="00FB3ED1" w:rsidRDefault="00FB3ED1" w:rsidP="00FB3ED1">
      <w:pPr>
        <w:pStyle w:val="BodyText2"/>
        <w:jc w:val="left"/>
        <w:rPr>
          <w:b/>
          <w:sz w:val="20"/>
        </w:rPr>
      </w:pPr>
    </w:p>
    <w:p w14:paraId="0D3A1599" w14:textId="77777777" w:rsidR="00FB3ED1" w:rsidRDefault="00FB3ED1" w:rsidP="00FB3ED1">
      <w:pPr>
        <w:pStyle w:val="BodyText2"/>
        <w:jc w:val="left"/>
        <w:rPr>
          <w:b/>
          <w:sz w:val="8"/>
        </w:rPr>
      </w:pPr>
    </w:p>
    <w:p w14:paraId="085B3A1E" w14:textId="1CF94FDF" w:rsidR="00FB3ED1" w:rsidRPr="00E91E91" w:rsidRDefault="00E25DBB" w:rsidP="00E25DBB">
      <w:pPr>
        <w:pStyle w:val="BodyText2"/>
        <w:numPr>
          <w:ilvl w:val="0"/>
          <w:numId w:val="11"/>
        </w:numPr>
        <w:jc w:val="left"/>
        <w:rPr>
          <w:b/>
          <w:sz w:val="20"/>
        </w:rPr>
      </w:pPr>
      <w:r w:rsidRPr="00E25DBB">
        <w:rPr>
          <w:b/>
          <w:sz w:val="20"/>
        </w:rPr>
        <w:t>Comparison of University Course Search Interface</w:t>
      </w:r>
      <w:r w:rsidR="00422ABA" w:rsidRPr="00422ABA">
        <w:t xml:space="preserve"> </w:t>
      </w:r>
      <w:r w:rsidR="00422ABA" w:rsidRPr="00422ABA">
        <w:rPr>
          <w:b/>
          <w:sz w:val="20"/>
        </w:rPr>
        <w:t>Cloud Applications Adoption: User Study From Industry and Academia</w:t>
      </w:r>
    </w:p>
    <w:p w14:paraId="2ED158D5" w14:textId="47FBD6A1" w:rsidR="00FB3ED1" w:rsidRDefault="00745D15" w:rsidP="00E3301F">
      <w:pPr>
        <w:widowControl w:val="0"/>
        <w:tabs>
          <w:tab w:val="left" w:pos="144"/>
          <w:tab w:val="num" w:pos="1440"/>
          <w:tab w:val="left" w:pos="2160"/>
        </w:tabs>
        <w:ind w:left="2160" w:right="-774"/>
      </w:pPr>
      <w:r w:rsidRPr="00745D15">
        <w:t xml:space="preserve">Jalal </w:t>
      </w:r>
      <w:proofErr w:type="spellStart"/>
      <w:r w:rsidRPr="00745D15">
        <w:t>Kiswani</w:t>
      </w:r>
      <w:proofErr w:type="spellEnd"/>
      <w:r w:rsidRPr="00745D15">
        <w:t xml:space="preserve">, Sergiu </w:t>
      </w:r>
      <w:proofErr w:type="spellStart"/>
      <w:r w:rsidRPr="00745D15">
        <w:t>Dascalu</w:t>
      </w:r>
      <w:proofErr w:type="spellEnd"/>
      <w:r w:rsidRPr="00745D15">
        <w:t xml:space="preserve"> and Frederick Harris</w:t>
      </w:r>
    </w:p>
    <w:p w14:paraId="3049A53E" w14:textId="77777777" w:rsidR="009439DC" w:rsidRDefault="009439DC" w:rsidP="00E3301F">
      <w:pPr>
        <w:widowControl w:val="0"/>
        <w:tabs>
          <w:tab w:val="left" w:pos="144"/>
          <w:tab w:val="num" w:pos="1440"/>
          <w:tab w:val="left" w:pos="2160"/>
        </w:tabs>
        <w:ind w:left="2160" w:right="-774"/>
      </w:pPr>
    </w:p>
    <w:p w14:paraId="14550867" w14:textId="13BD36E0" w:rsidR="009439DC" w:rsidRPr="000E3911" w:rsidRDefault="00745D15" w:rsidP="00BB4C9E">
      <w:pPr>
        <w:pStyle w:val="BodyText2"/>
        <w:numPr>
          <w:ilvl w:val="0"/>
          <w:numId w:val="11"/>
        </w:numPr>
        <w:jc w:val="left"/>
        <w:rPr>
          <w:b/>
          <w:sz w:val="20"/>
        </w:rPr>
      </w:pPr>
      <w:r w:rsidRPr="00745D15">
        <w:rPr>
          <w:rFonts w:eastAsia="Calibri" w:cs="Arial"/>
          <w:b/>
          <w:sz w:val="20"/>
        </w:rPr>
        <w:t>Controls and Novelty on Digital Platforms: Two Case Studies</w:t>
      </w:r>
    </w:p>
    <w:p w14:paraId="1D3018D5" w14:textId="77DC6C72" w:rsidR="009439DC" w:rsidRDefault="00745D15" w:rsidP="009439DC">
      <w:pPr>
        <w:widowControl w:val="0"/>
        <w:tabs>
          <w:tab w:val="left" w:pos="144"/>
          <w:tab w:val="num" w:pos="1440"/>
          <w:tab w:val="left" w:pos="2160"/>
        </w:tabs>
        <w:ind w:left="2160"/>
      </w:pPr>
      <w:proofErr w:type="spellStart"/>
      <w:r w:rsidRPr="00745D15">
        <w:t>Onkar</w:t>
      </w:r>
      <w:proofErr w:type="spellEnd"/>
      <w:r w:rsidRPr="00745D15">
        <w:t xml:space="preserve"> </w:t>
      </w:r>
      <w:proofErr w:type="spellStart"/>
      <w:r w:rsidRPr="00745D15">
        <w:t>Malgonde</w:t>
      </w:r>
      <w:proofErr w:type="spellEnd"/>
      <w:r w:rsidRPr="00745D15">
        <w:t xml:space="preserve"> and Alan </w:t>
      </w:r>
      <w:proofErr w:type="spellStart"/>
      <w:r w:rsidRPr="00745D15">
        <w:t>Hevner</w:t>
      </w:r>
      <w:proofErr w:type="spellEnd"/>
    </w:p>
    <w:p w14:paraId="59356CCF" w14:textId="77777777" w:rsidR="00FB3ED1" w:rsidRPr="00E91E91" w:rsidRDefault="00FB3ED1" w:rsidP="009439DC">
      <w:pPr>
        <w:widowControl w:val="0"/>
        <w:tabs>
          <w:tab w:val="left" w:pos="144"/>
          <w:tab w:val="num" w:pos="1440"/>
          <w:tab w:val="left" w:pos="2160"/>
        </w:tabs>
        <w:rPr>
          <w:rFonts w:cs="Arial"/>
          <w:noProof/>
        </w:rPr>
      </w:pPr>
    </w:p>
    <w:p w14:paraId="719C1B56" w14:textId="47B3CD25" w:rsidR="00FB3ED1" w:rsidRPr="00E91E91" w:rsidRDefault="00745D15" w:rsidP="009C56A3">
      <w:pPr>
        <w:pStyle w:val="BodyText2"/>
        <w:numPr>
          <w:ilvl w:val="0"/>
          <w:numId w:val="11"/>
        </w:numPr>
        <w:jc w:val="left"/>
        <w:rPr>
          <w:b/>
          <w:sz w:val="20"/>
        </w:rPr>
      </w:pPr>
      <w:r w:rsidRPr="00745D15">
        <w:rPr>
          <w:b/>
          <w:sz w:val="20"/>
        </w:rPr>
        <w:t>Cognitive Informatics in Emergency Disaster Management Systems</w:t>
      </w:r>
    </w:p>
    <w:p w14:paraId="41BA014B" w14:textId="4BE9B5AA" w:rsidR="00FB3ED1" w:rsidRPr="00745D15" w:rsidRDefault="00745D15" w:rsidP="00745D15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  <w:r w:rsidRPr="00745D15">
        <w:rPr>
          <w:rFonts w:cs="Arial"/>
          <w:bCs/>
          <w:noProof/>
        </w:rPr>
        <w:t>Ajay Bandi and Aziz Fellah</w:t>
      </w:r>
    </w:p>
    <w:p w14:paraId="49094DD7" w14:textId="77777777" w:rsidR="00B93B2F" w:rsidRDefault="00B93B2F" w:rsidP="00745D15">
      <w:pPr>
        <w:pStyle w:val="BodyText2"/>
        <w:jc w:val="left"/>
        <w:rPr>
          <w:b/>
          <w:sz w:val="24"/>
        </w:rPr>
      </w:pPr>
    </w:p>
    <w:p w14:paraId="3136F341" w14:textId="5B6DCA08" w:rsidR="005730FF" w:rsidRDefault="005730FF" w:rsidP="005730FF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11:05 a.m. – 11:10 a.m.       5 Minute Break</w:t>
      </w:r>
    </w:p>
    <w:p w14:paraId="20C49939" w14:textId="77777777" w:rsidR="005730FF" w:rsidRDefault="005730FF" w:rsidP="00FB3ED1">
      <w:pPr>
        <w:pStyle w:val="BodyText2"/>
        <w:ind w:left="180"/>
        <w:jc w:val="left"/>
        <w:rPr>
          <w:b/>
          <w:sz w:val="24"/>
        </w:rPr>
      </w:pPr>
    </w:p>
    <w:p w14:paraId="54061A0B" w14:textId="77777777" w:rsidR="00FB3ED1" w:rsidRDefault="009F468B" w:rsidP="00FB3ED1">
      <w:pPr>
        <w:pStyle w:val="BodyText2"/>
        <w:ind w:left="180"/>
        <w:jc w:val="left"/>
        <w:rPr>
          <w:i/>
          <w:sz w:val="8"/>
        </w:rPr>
      </w:pPr>
      <w:r>
        <w:rPr>
          <w:noProof/>
          <w:sz w:val="8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25104165" wp14:editId="7BA97C15">
                <wp:simplePos x="0" y="0"/>
                <wp:positionH relativeFrom="column">
                  <wp:posOffset>165735</wp:posOffset>
                </wp:positionH>
                <wp:positionV relativeFrom="paragraph">
                  <wp:posOffset>2540</wp:posOffset>
                </wp:positionV>
                <wp:extent cx="1737360" cy="548640"/>
                <wp:effectExtent l="0" t="0" r="0" b="0"/>
                <wp:wrapNone/>
                <wp:docPr id="36" name="Group 1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548640"/>
                          <a:chOff x="2160" y="3694"/>
                          <a:chExt cx="2736" cy="864"/>
                        </a:xfrm>
                      </wpg:grpSpPr>
                      <wps:wsp>
                        <wps:cNvPr id="37" name="Text Box 1161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3888"/>
                            <a:ext cx="1812" cy="5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091602" w14:textId="77777777" w:rsidR="00FB3ED1" w:rsidRDefault="007102A0" w:rsidP="00FB3ED1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</w:t>
                              </w:r>
                              <w:r w:rsidR="00290017">
                                <w:rPr>
                                  <w:b/>
                                </w:rPr>
                                <w:t xml:space="preserve">ession </w:t>
                              </w:r>
                              <w:r>
                                <w:rPr>
                                  <w:b/>
                                </w:rPr>
                                <w:t>2</w:t>
                              </w:r>
                              <w:r w:rsidR="00FB3ED1">
                                <w:rPr>
                                  <w:b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Line 1162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0" cy="86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1163"/>
                        <wps:cNvCnPr>
                          <a:cxnSpLocks noChangeShapeType="1"/>
                        </wps:cNvCnPr>
                        <wps:spPr bwMode="auto">
                          <a:xfrm>
                            <a:off x="4608" y="4558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1164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Line 1165"/>
                        <wps:cNvCnPr>
                          <a:cxnSpLocks noChangeShapeType="1"/>
                        </wps:cNvCnPr>
                        <wps:spPr bwMode="auto">
                          <a:xfrm>
                            <a:off x="3888" y="4176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104165" id="Group 1160" o:spid="_x0000_s1033" style="position:absolute;left:0;text-align:left;margin-left:13.05pt;margin-top:.2pt;width:136.8pt;height:43.2pt;z-index:251655168" coordorigin="2160,3694" coordsize="2736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">
                <v:shape id="Text Box 1161" o:spid="_x0000_s1034" type="#_x0000_t202" style="position:absolute;left:2160;top:3888;width:1812;height: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" stroked="f">
                  <v:textbox>
                    <w:txbxContent>
                      <w:p w14:paraId="2A091602" w14:textId="77777777" w:rsidR="00FB3ED1" w:rsidRDefault="007102A0" w:rsidP="00FB3ED1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</w:t>
                        </w:r>
                        <w:r w:rsidR="00290017">
                          <w:rPr>
                            <w:b/>
                          </w:rPr>
                          <w:t xml:space="preserve">ession </w:t>
                        </w:r>
                        <w:r>
                          <w:rPr>
                            <w:b/>
                          </w:rPr>
                          <w:t>2</w:t>
                        </w:r>
                        <w:r w:rsidR="00FB3ED1">
                          <w:rPr>
                            <w:b/>
                          </w:rPr>
                          <w:t>:</w:t>
                        </w:r>
                      </w:p>
                    </w:txbxContent>
                  </v:textbox>
                </v:shape>
                <v:line id="Line 1162" o:spid="_x0000_s1035" style="position:absolute;visibility:visible;mso-wrap-style:square" from="4608,3694" to="4608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"/>
                <v:line id="Line 1163" o:spid="_x0000_s1036" style="position:absolute;visibility:visible;mso-wrap-style:square" from="4608,4558" to="4896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"/>
                <v:line id="Line 1164" o:spid="_x0000_s1037" style="position:absolute;visibility:visible;mso-wrap-style:square" from="4608,3694" to="4896,3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"/>
                <v:line id="Line 1165" o:spid="_x0000_s1038" style="position:absolute;visibility:visible;mso-wrap-style:square" from="3888,4176" to="4608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"/>
              </v:group>
            </w:pict>
          </mc:Fallback>
        </mc:AlternateContent>
      </w:r>
    </w:p>
    <w:p w14:paraId="0921F2F6" w14:textId="77777777" w:rsidR="00FB3ED1" w:rsidRPr="00E97627" w:rsidRDefault="00FB3ED1" w:rsidP="00FB3ED1">
      <w:pPr>
        <w:pStyle w:val="BodyText2"/>
        <w:ind w:firstLine="720"/>
        <w:jc w:val="left"/>
        <w:rPr>
          <w:b/>
          <w:caps/>
          <w:sz w:val="24"/>
          <w:szCs w:val="24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9439DC">
        <w:rPr>
          <w:b/>
          <w:sz w:val="24"/>
        </w:rPr>
        <w:t>DATA</w:t>
      </w:r>
      <w:r w:rsidR="00F35A11">
        <w:rPr>
          <w:b/>
          <w:sz w:val="24"/>
        </w:rPr>
        <w:t xml:space="preserve"> ENGINEERING </w:t>
      </w:r>
      <w:proofErr w:type="gramStart"/>
      <w:r w:rsidR="00F35A11">
        <w:rPr>
          <w:b/>
          <w:sz w:val="24"/>
        </w:rPr>
        <w:t>I</w:t>
      </w:r>
      <w:proofErr w:type="gramEnd"/>
    </w:p>
    <w:p w14:paraId="76728E79" w14:textId="065D49A9" w:rsidR="00FB3ED1" w:rsidRDefault="00FB3ED1" w:rsidP="00FB3ED1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745D15" w:rsidRPr="00745D15">
        <w:rPr>
          <w:sz w:val="20"/>
        </w:rPr>
        <w:t>Monday, October 19, 2020, 1</w:t>
      </w:r>
      <w:r w:rsidR="007B6F1A">
        <w:rPr>
          <w:sz w:val="20"/>
        </w:rPr>
        <w:t>1</w:t>
      </w:r>
      <w:r w:rsidR="00745D15" w:rsidRPr="00745D15">
        <w:rPr>
          <w:sz w:val="20"/>
        </w:rPr>
        <w:t>:</w:t>
      </w:r>
      <w:r w:rsidR="00DD740A">
        <w:rPr>
          <w:sz w:val="20"/>
        </w:rPr>
        <w:t>1</w:t>
      </w:r>
      <w:r w:rsidR="00745D15" w:rsidRPr="00745D15">
        <w:rPr>
          <w:sz w:val="20"/>
        </w:rPr>
        <w:t>0 a.m. - 12:</w:t>
      </w:r>
      <w:r w:rsidR="00DD740A">
        <w:rPr>
          <w:sz w:val="20"/>
        </w:rPr>
        <w:t>3</w:t>
      </w:r>
      <w:r w:rsidR="00745D15" w:rsidRPr="00745D15">
        <w:rPr>
          <w:sz w:val="20"/>
        </w:rPr>
        <w:t>0 p.m.</w:t>
      </w:r>
      <w:r>
        <w:rPr>
          <w:sz w:val="20"/>
        </w:rPr>
        <w:t xml:space="preserve"> </w:t>
      </w:r>
    </w:p>
    <w:p w14:paraId="23D0A042" w14:textId="0709E2FD" w:rsidR="00FB3ED1" w:rsidRDefault="00FB3ED1" w:rsidP="00FB3ED1">
      <w:r>
        <w:tab/>
      </w:r>
      <w:r>
        <w:tab/>
      </w:r>
      <w:r>
        <w:tab/>
      </w:r>
      <w:r>
        <w:tab/>
      </w:r>
      <w:r w:rsidR="00430C8A">
        <w:t xml:space="preserve">Session Chair: </w:t>
      </w:r>
      <w:r w:rsidR="002B3069" w:rsidRPr="00000CC1">
        <w:t xml:space="preserve">Dr. Alex </w:t>
      </w:r>
      <w:proofErr w:type="spellStart"/>
      <w:r w:rsidR="002B3069" w:rsidRPr="00000CC1">
        <w:t>Redei</w:t>
      </w:r>
      <w:proofErr w:type="spellEnd"/>
      <w:r w:rsidR="002B3069" w:rsidRPr="00000CC1">
        <w:t xml:space="preserve"> </w:t>
      </w:r>
      <w:r w:rsidR="002B3069">
        <w:t>(</w:t>
      </w:r>
      <w:r w:rsidR="002B3069" w:rsidRPr="00000CC1">
        <w:t xml:space="preserve">Central Michigan University, </w:t>
      </w:r>
      <w:r w:rsidR="002B3069">
        <w:t>USA)</w:t>
      </w:r>
    </w:p>
    <w:p w14:paraId="15A0D7D3" w14:textId="77777777" w:rsidR="00910795" w:rsidRPr="00EA73C0" w:rsidRDefault="00910795" w:rsidP="00FB3ED1"/>
    <w:p w14:paraId="568476F1" w14:textId="77777777" w:rsidR="00FB3ED1" w:rsidRDefault="00FB3ED1" w:rsidP="00FB3ED1"/>
    <w:p w14:paraId="32D3EBB8" w14:textId="1170220B" w:rsidR="00430C8A" w:rsidRPr="00FB5BDA" w:rsidRDefault="00C0621B" w:rsidP="00346EBC">
      <w:pPr>
        <w:pStyle w:val="BodyText2"/>
        <w:numPr>
          <w:ilvl w:val="0"/>
          <w:numId w:val="38"/>
        </w:numPr>
        <w:jc w:val="left"/>
        <w:rPr>
          <w:rFonts w:cs="Arial"/>
          <w:b/>
          <w:sz w:val="20"/>
        </w:rPr>
      </w:pPr>
      <w:r w:rsidRPr="00C0621B">
        <w:rPr>
          <w:rFonts w:cs="Arial"/>
          <w:b/>
          <w:sz w:val="20"/>
        </w:rPr>
        <w:t>Detection of unknown galaxy types in large databases of galaxy image</w:t>
      </w:r>
    </w:p>
    <w:p w14:paraId="0706C877" w14:textId="532C9446" w:rsidR="00430C8A" w:rsidRPr="00FB5BDA" w:rsidRDefault="00C0621B" w:rsidP="00AF615F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  <w:proofErr w:type="spellStart"/>
      <w:r w:rsidRPr="00C0621B">
        <w:t>Venkata</w:t>
      </w:r>
      <w:proofErr w:type="spellEnd"/>
      <w:r w:rsidRPr="00C0621B">
        <w:t xml:space="preserve"> Siva Kumar </w:t>
      </w:r>
      <w:proofErr w:type="spellStart"/>
      <w:r w:rsidRPr="00C0621B">
        <w:t>Margapuri</w:t>
      </w:r>
      <w:proofErr w:type="spellEnd"/>
      <w:r w:rsidRPr="00C0621B">
        <w:t xml:space="preserve">, </w:t>
      </w:r>
      <w:proofErr w:type="spellStart"/>
      <w:r w:rsidRPr="00C0621B">
        <w:t>Lior</w:t>
      </w:r>
      <w:proofErr w:type="spellEnd"/>
      <w:r w:rsidRPr="00C0621B">
        <w:t xml:space="preserve"> Shamir and </w:t>
      </w:r>
      <w:proofErr w:type="spellStart"/>
      <w:r w:rsidRPr="00C0621B">
        <w:t>Basant</w:t>
      </w:r>
      <w:proofErr w:type="spellEnd"/>
      <w:r w:rsidRPr="00C0621B">
        <w:t xml:space="preserve"> </w:t>
      </w:r>
      <w:proofErr w:type="spellStart"/>
      <w:r w:rsidRPr="00C0621B">
        <w:t>Thapa</w:t>
      </w:r>
      <w:proofErr w:type="spellEnd"/>
    </w:p>
    <w:p w14:paraId="2A452FCF" w14:textId="77777777" w:rsidR="00430C8A" w:rsidRPr="0091048A" w:rsidRDefault="00430C8A" w:rsidP="000D2131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rFonts w:cs="Arial"/>
          <w:noProof/>
        </w:rPr>
      </w:pPr>
    </w:p>
    <w:p w14:paraId="3B47E2FA" w14:textId="4CC55F5C" w:rsidR="009439DC" w:rsidRPr="00E91E91" w:rsidRDefault="00C0621B" w:rsidP="00F1656E">
      <w:pPr>
        <w:pStyle w:val="BodyText2"/>
        <w:numPr>
          <w:ilvl w:val="0"/>
          <w:numId w:val="38"/>
        </w:numPr>
        <w:jc w:val="left"/>
        <w:rPr>
          <w:b/>
          <w:sz w:val="20"/>
        </w:rPr>
      </w:pPr>
      <w:r w:rsidRPr="00C0621B">
        <w:rPr>
          <w:b/>
          <w:sz w:val="20"/>
        </w:rPr>
        <w:t>Preprocessing Method Comparisons For VGG16 Fast-RCNN Pistol Detection</w:t>
      </w:r>
    </w:p>
    <w:p w14:paraId="4FDB754C" w14:textId="716C7FDB" w:rsidR="009439DC" w:rsidRDefault="00C0621B" w:rsidP="000C71B2">
      <w:pPr>
        <w:widowControl w:val="0"/>
        <w:tabs>
          <w:tab w:val="left" w:pos="144"/>
          <w:tab w:val="num" w:pos="1440"/>
          <w:tab w:val="left" w:pos="2160"/>
          <w:tab w:val="left" w:pos="2340"/>
        </w:tabs>
        <w:ind w:left="2160"/>
      </w:pPr>
      <w:r w:rsidRPr="00C0621B">
        <w:rPr>
          <w:rFonts w:cs="Arial"/>
          <w:noProof/>
        </w:rPr>
        <w:t>Jiahao Li, Charles Ablan, Rui Wu, Shanyue Guan and Jason Yao</w:t>
      </w:r>
    </w:p>
    <w:p w14:paraId="312FD4B4" w14:textId="77777777" w:rsidR="00430C8A" w:rsidRPr="00FB5BDA" w:rsidRDefault="00430C8A" w:rsidP="000C71B2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color w:val="000000"/>
        </w:rPr>
      </w:pPr>
    </w:p>
    <w:p w14:paraId="12FFCD0B" w14:textId="10B0C23D" w:rsidR="00430C8A" w:rsidRPr="00FB5BDA" w:rsidRDefault="00C0621B" w:rsidP="00CA72E1">
      <w:pPr>
        <w:pStyle w:val="BodyText2"/>
        <w:numPr>
          <w:ilvl w:val="0"/>
          <w:numId w:val="38"/>
        </w:numPr>
        <w:jc w:val="left"/>
        <w:rPr>
          <w:rFonts w:cs="Arial"/>
          <w:b/>
          <w:sz w:val="20"/>
        </w:rPr>
      </w:pPr>
      <w:r w:rsidRPr="00C0621B">
        <w:rPr>
          <w:rFonts w:cs="Arial"/>
          <w:b/>
          <w:sz w:val="20"/>
        </w:rPr>
        <w:t>An O(</w:t>
      </w:r>
      <w:proofErr w:type="spellStart"/>
      <w:r w:rsidRPr="00C0621B">
        <w:rPr>
          <w:rFonts w:cs="Arial"/>
          <w:b/>
          <w:sz w:val="20"/>
        </w:rPr>
        <w:t>nlogn</w:t>
      </w:r>
      <w:proofErr w:type="spellEnd"/>
      <w:r w:rsidRPr="00C0621B">
        <w:rPr>
          <w:rFonts w:cs="Arial"/>
          <w:b/>
          <w:sz w:val="20"/>
        </w:rPr>
        <w:t>/</w:t>
      </w:r>
      <w:proofErr w:type="spellStart"/>
      <w:r w:rsidRPr="00C0621B">
        <w:rPr>
          <w:rFonts w:cs="Arial"/>
          <w:b/>
          <w:sz w:val="20"/>
        </w:rPr>
        <w:t>logw</w:t>
      </w:r>
      <w:proofErr w:type="spellEnd"/>
      <w:r w:rsidRPr="00C0621B">
        <w:rPr>
          <w:rFonts w:cs="Arial"/>
          <w:b/>
          <w:sz w:val="20"/>
        </w:rPr>
        <w:t>) Time Algorithm for Ridesharing</w:t>
      </w:r>
    </w:p>
    <w:p w14:paraId="7A69D5B1" w14:textId="50E99D5F" w:rsidR="00342A64" w:rsidRPr="00342A64" w:rsidRDefault="00DD5800" w:rsidP="00342A64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b/>
          <w:lang w:eastAsia="zh-CN"/>
        </w:rPr>
      </w:pPr>
      <w:r>
        <w:tab/>
      </w:r>
      <w:r>
        <w:tab/>
      </w:r>
      <w:proofErr w:type="spellStart"/>
      <w:r w:rsidR="00C0621B" w:rsidRPr="00C0621B">
        <w:t>Yijie</w:t>
      </w:r>
      <w:proofErr w:type="spellEnd"/>
      <w:r w:rsidR="00C0621B" w:rsidRPr="00C0621B">
        <w:t xml:space="preserve"> Han and Chen Sun</w:t>
      </w:r>
    </w:p>
    <w:p w14:paraId="4937D811" w14:textId="77777777" w:rsidR="00342A64" w:rsidRPr="00342A64" w:rsidRDefault="00342A64" w:rsidP="00342A64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b/>
          <w:lang w:eastAsia="zh-CN"/>
        </w:rPr>
      </w:pPr>
    </w:p>
    <w:p w14:paraId="7E68EC3F" w14:textId="61A5E46F" w:rsidR="00342A64" w:rsidRPr="00342A64" w:rsidRDefault="00C0621B" w:rsidP="00CB0F0B">
      <w:pPr>
        <w:pStyle w:val="ListParagraph"/>
        <w:widowControl w:val="0"/>
        <w:numPr>
          <w:ilvl w:val="0"/>
          <w:numId w:val="38"/>
        </w:numPr>
        <w:tabs>
          <w:tab w:val="left" w:pos="144"/>
          <w:tab w:val="left" w:pos="2160"/>
        </w:tabs>
        <w:rPr>
          <w:rFonts w:ascii="Arial" w:hAnsi="Arial" w:cs="Arial"/>
          <w:b/>
          <w:sz w:val="20"/>
          <w:szCs w:val="20"/>
          <w:lang w:eastAsia="zh-CN"/>
        </w:rPr>
      </w:pPr>
      <w:r w:rsidRPr="00C0621B">
        <w:rPr>
          <w:rFonts w:ascii="Arial" w:hAnsi="Arial" w:cs="Arial"/>
          <w:b/>
          <w:sz w:val="20"/>
          <w:szCs w:val="20"/>
        </w:rPr>
        <w:t xml:space="preserve">A Blueprint for a Trustworthy Health Data Platform Encompassing </w:t>
      </w:r>
      <w:proofErr w:type="spellStart"/>
      <w:r w:rsidRPr="00C0621B">
        <w:rPr>
          <w:rFonts w:ascii="Arial" w:hAnsi="Arial" w:cs="Arial"/>
          <w:b/>
          <w:sz w:val="20"/>
          <w:szCs w:val="20"/>
        </w:rPr>
        <w:t>IoT</w:t>
      </w:r>
      <w:proofErr w:type="spellEnd"/>
      <w:r w:rsidRPr="00C0621B">
        <w:rPr>
          <w:rFonts w:ascii="Arial" w:hAnsi="Arial" w:cs="Arial"/>
          <w:b/>
          <w:sz w:val="20"/>
          <w:szCs w:val="20"/>
        </w:rPr>
        <w:t xml:space="preserve"> and </w:t>
      </w:r>
      <w:proofErr w:type="spellStart"/>
      <w:r w:rsidRPr="00C0621B">
        <w:rPr>
          <w:rFonts w:ascii="Arial" w:hAnsi="Arial" w:cs="Arial"/>
          <w:b/>
          <w:sz w:val="20"/>
          <w:szCs w:val="20"/>
        </w:rPr>
        <w:t>Blockchain</w:t>
      </w:r>
      <w:proofErr w:type="spellEnd"/>
      <w:r w:rsidRPr="00C0621B">
        <w:rPr>
          <w:rFonts w:ascii="Arial" w:hAnsi="Arial" w:cs="Arial"/>
          <w:b/>
          <w:sz w:val="20"/>
          <w:szCs w:val="20"/>
        </w:rPr>
        <w:t xml:space="preserve"> Technologies</w:t>
      </w:r>
    </w:p>
    <w:p w14:paraId="1A3C388E" w14:textId="52401501" w:rsidR="00342A64" w:rsidRPr="00342A64" w:rsidRDefault="00C0621B" w:rsidP="000C71B2">
      <w:pPr>
        <w:pStyle w:val="ListParagraph"/>
        <w:widowControl w:val="0"/>
        <w:tabs>
          <w:tab w:val="left" w:pos="144"/>
          <w:tab w:val="num" w:pos="1440"/>
          <w:tab w:val="left" w:pos="2160"/>
        </w:tabs>
        <w:ind w:left="2160"/>
        <w:rPr>
          <w:rFonts w:ascii="Arial" w:hAnsi="Arial" w:cs="Arial"/>
          <w:sz w:val="20"/>
          <w:szCs w:val="20"/>
          <w:lang w:eastAsia="zh-CN"/>
        </w:rPr>
      </w:pPr>
      <w:r w:rsidRPr="00C0621B">
        <w:rPr>
          <w:rFonts w:ascii="Arial" w:hAnsi="Arial" w:cs="Arial"/>
          <w:sz w:val="20"/>
          <w:szCs w:val="20"/>
        </w:rPr>
        <w:t xml:space="preserve">Dennis </w:t>
      </w:r>
      <w:proofErr w:type="spellStart"/>
      <w:r w:rsidRPr="00C0621B">
        <w:rPr>
          <w:rFonts w:ascii="Arial" w:hAnsi="Arial" w:cs="Arial"/>
          <w:sz w:val="20"/>
          <w:szCs w:val="20"/>
        </w:rPr>
        <w:t>Przytarski</w:t>
      </w:r>
      <w:proofErr w:type="spellEnd"/>
      <w:r w:rsidRPr="00C0621B">
        <w:rPr>
          <w:rFonts w:ascii="Arial" w:hAnsi="Arial" w:cs="Arial"/>
          <w:sz w:val="20"/>
          <w:szCs w:val="20"/>
        </w:rPr>
        <w:t xml:space="preserve">, Christoph </w:t>
      </w:r>
      <w:proofErr w:type="spellStart"/>
      <w:r w:rsidRPr="00C0621B">
        <w:rPr>
          <w:rFonts w:ascii="Arial" w:hAnsi="Arial" w:cs="Arial"/>
          <w:sz w:val="20"/>
          <w:szCs w:val="20"/>
        </w:rPr>
        <w:t>Stach</w:t>
      </w:r>
      <w:proofErr w:type="spellEnd"/>
      <w:r w:rsidRPr="00C0621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0621B">
        <w:rPr>
          <w:rFonts w:ascii="Arial" w:hAnsi="Arial" w:cs="Arial"/>
          <w:sz w:val="20"/>
          <w:szCs w:val="20"/>
        </w:rPr>
        <w:t>Clémentine</w:t>
      </w:r>
      <w:proofErr w:type="spellEnd"/>
      <w:r w:rsidRPr="00C0621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621B">
        <w:rPr>
          <w:rFonts w:ascii="Arial" w:hAnsi="Arial" w:cs="Arial"/>
          <w:sz w:val="20"/>
          <w:szCs w:val="20"/>
        </w:rPr>
        <w:t>Gritti</w:t>
      </w:r>
      <w:proofErr w:type="spellEnd"/>
      <w:r w:rsidRPr="00C0621B">
        <w:rPr>
          <w:rFonts w:ascii="Arial" w:hAnsi="Arial" w:cs="Arial"/>
          <w:sz w:val="20"/>
          <w:szCs w:val="20"/>
        </w:rPr>
        <w:t xml:space="preserve"> and Bernhard </w:t>
      </w:r>
      <w:proofErr w:type="spellStart"/>
      <w:r w:rsidRPr="00C0621B">
        <w:rPr>
          <w:rFonts w:ascii="Arial" w:hAnsi="Arial" w:cs="Arial"/>
          <w:sz w:val="20"/>
          <w:szCs w:val="20"/>
        </w:rPr>
        <w:t>Mitschang</w:t>
      </w:r>
      <w:proofErr w:type="spellEnd"/>
    </w:p>
    <w:p w14:paraId="75262AAC" w14:textId="267A48C6" w:rsidR="00C0621B" w:rsidRDefault="009F7834" w:rsidP="00C0621B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lastRenderedPageBreak/>
        <w:t xml:space="preserve">12:30 p.m. – 12:45 p.m.       </w:t>
      </w:r>
      <w:r w:rsidR="00307A9D">
        <w:rPr>
          <w:b/>
          <w:sz w:val="24"/>
        </w:rPr>
        <w:t>1</w:t>
      </w:r>
      <w:r>
        <w:rPr>
          <w:b/>
          <w:sz w:val="24"/>
        </w:rPr>
        <w:t>5 Minute Break</w:t>
      </w:r>
      <w:r w:rsidR="00C0621B">
        <w:rPr>
          <w:b/>
          <w:sz w:val="24"/>
        </w:rPr>
        <w:t xml:space="preserve"> </w:t>
      </w:r>
    </w:p>
    <w:p w14:paraId="0E1A16EF" w14:textId="77777777" w:rsidR="007700B7" w:rsidRPr="007700B7" w:rsidRDefault="00A7639A" w:rsidP="00B93B2F">
      <w:pPr>
        <w:pStyle w:val="BodyText2"/>
        <w:jc w:val="left"/>
        <w:rPr>
          <w:sz w:val="20"/>
        </w:rPr>
      </w:pPr>
      <w:r>
        <w:rPr>
          <w:sz w:val="20"/>
        </w:rPr>
        <w:tab/>
      </w:r>
    </w:p>
    <w:p w14:paraId="19EE93FC" w14:textId="77777777" w:rsidR="007700B7" w:rsidRDefault="007700B7" w:rsidP="007700B7">
      <w:pPr>
        <w:pStyle w:val="BodyText2"/>
        <w:ind w:left="2160" w:firstLine="720"/>
        <w:jc w:val="left"/>
        <w:rPr>
          <w:b/>
          <w:caps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00A1AE8" wp14:editId="0EB6F1B4">
                <wp:simplePos x="0" y="0"/>
                <wp:positionH relativeFrom="column">
                  <wp:posOffset>135255</wp:posOffset>
                </wp:positionH>
                <wp:positionV relativeFrom="paragraph">
                  <wp:posOffset>137160</wp:posOffset>
                </wp:positionV>
                <wp:extent cx="1737360" cy="531495"/>
                <wp:effectExtent l="0" t="0" r="34290" b="20955"/>
                <wp:wrapNone/>
                <wp:docPr id="30" name="Group 1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531495"/>
                          <a:chOff x="2160" y="3694"/>
                          <a:chExt cx="2736" cy="1062"/>
                        </a:xfrm>
                      </wpg:grpSpPr>
                      <wps:wsp>
                        <wps:cNvPr id="31" name="Text Box 1196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3888"/>
                            <a:ext cx="1812" cy="7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196C72" w14:textId="77777777" w:rsidR="00A7639A" w:rsidRDefault="00A7639A" w:rsidP="00A7639A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 xml:space="preserve">SESSION </w:t>
                              </w:r>
                              <w:r w:rsidR="00081E2E">
                                <w:rPr>
                                  <w:b/>
                                </w:rPr>
                                <w:t>3</w:t>
                              </w:r>
                              <w:r>
                                <w:rPr>
                                  <w:b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Line 1197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0" cy="1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1198"/>
                        <wps:cNvCnPr>
                          <a:cxnSpLocks noChangeShapeType="1"/>
                        </wps:cNvCnPr>
                        <wps:spPr bwMode="auto">
                          <a:xfrm>
                            <a:off x="4608" y="4736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1199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1200"/>
                        <wps:cNvCnPr>
                          <a:cxnSpLocks noChangeShapeType="1"/>
                        </wps:cNvCnPr>
                        <wps:spPr bwMode="auto">
                          <a:xfrm>
                            <a:off x="3888" y="4176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0A1AE8" id="Group 1195" o:spid="_x0000_s1039" style="position:absolute;left:0;text-align:left;margin-left:10.65pt;margin-top:10.8pt;width:136.8pt;height:41.85pt;z-index:251662336" coordorigin="2160,3694" coordsize="2736,10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">
                <v:shape id="Text Box 1196" o:spid="_x0000_s1040" type="#_x0000_t202" style="position:absolute;left:2160;top:3888;width:1812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" stroked="f">
                  <v:textbox>
                    <w:txbxContent>
                      <w:p w14:paraId="7F196C72" w14:textId="77777777" w:rsidR="00A7639A" w:rsidRDefault="00A7639A" w:rsidP="00A7639A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SESSION </w:t>
                        </w:r>
                        <w:r w:rsidR="00081E2E">
                          <w:rPr>
                            <w:b/>
                          </w:rPr>
                          <w:t>3</w:t>
                        </w:r>
                        <w:r>
                          <w:rPr>
                            <w:b/>
                          </w:rPr>
                          <w:t>:</w:t>
                        </w:r>
                      </w:p>
                    </w:txbxContent>
                  </v:textbox>
                </v:shape>
                <v:line id="Line 1197" o:spid="_x0000_s1041" style="position:absolute;visibility:visible;mso-wrap-style:square" from="4608,3694" to="4608,4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"/>
                <v:line id="Line 1198" o:spid="_x0000_s1042" style="position:absolute;visibility:visible;mso-wrap-style:square" from="4608,4736" to="4896,4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"/>
                <v:line id="Line 1199" o:spid="_x0000_s1043" style="position:absolute;visibility:visible;mso-wrap-style:square" from="4608,3694" to="4896,3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1HrxgAAANsAAAAPAAAAZHJzL2Rvd25yZXYueG1sRI9Pa8JA&#10;FMTvgt9heUJvurGWIK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j69R68YAAADbAAAA&#10;DwAAAAAAAAAAAAAAAAAHAgAAZHJzL2Rvd25yZXYueG1sUEsFBgAAAAADAAMAtwAAAPoCAAAAAA==&#10;"/>
                <v:line id="Line 1200" o:spid="_x0000_s1044" style="position:absolute;visibility:visible;mso-wrap-style:square" from="3888,4176" to="4608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/RwxgAAANsAAAAPAAAAZHJzL2Rvd25yZXYueG1sRI9Pa8JA&#10;FMTvgt9heUJvurHSIK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4OP0cMYAAADbAAAA&#10;DwAAAAAAAAAAAAAAAAAHAgAAZHJzL2Rvd25yZXYueG1sUEsFBgAAAAADAAMAtwAAAPoCAAAAAA==&#10;"/>
              </v:group>
            </w:pict>
          </mc:Fallback>
        </mc:AlternateContent>
      </w:r>
    </w:p>
    <w:p w14:paraId="70AFF71F" w14:textId="77777777" w:rsidR="00A7639A" w:rsidRPr="00E97627" w:rsidRDefault="00AD5839" w:rsidP="007700B7">
      <w:pPr>
        <w:pStyle w:val="BodyText2"/>
        <w:ind w:left="2160" w:firstLine="720"/>
        <w:jc w:val="left"/>
        <w:rPr>
          <w:b/>
          <w:caps/>
          <w:sz w:val="24"/>
          <w:szCs w:val="24"/>
        </w:rPr>
      </w:pPr>
      <w:r>
        <w:rPr>
          <w:b/>
          <w:caps/>
          <w:sz w:val="24"/>
          <w:szCs w:val="24"/>
        </w:rPr>
        <w:t>SOFTWARE ENGINEERING</w:t>
      </w:r>
      <w:r w:rsidR="00831761">
        <w:rPr>
          <w:b/>
          <w:caps/>
          <w:sz w:val="24"/>
          <w:szCs w:val="24"/>
        </w:rPr>
        <w:t xml:space="preserve"> II</w:t>
      </w:r>
    </w:p>
    <w:p w14:paraId="29A85287" w14:textId="36D95DFE" w:rsidR="00A7639A" w:rsidRDefault="00A7639A" w:rsidP="00A7639A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443035" w:rsidRPr="00422ABA">
        <w:rPr>
          <w:sz w:val="20"/>
        </w:rPr>
        <w:t>Monday, October 19, 2020</w:t>
      </w:r>
      <w:r w:rsidR="00647424">
        <w:rPr>
          <w:sz w:val="20"/>
        </w:rPr>
        <w:t xml:space="preserve">, </w:t>
      </w:r>
      <w:r w:rsidR="002176E6">
        <w:rPr>
          <w:sz w:val="20"/>
        </w:rPr>
        <w:t>1</w:t>
      </w:r>
      <w:r w:rsidR="00285A13">
        <w:rPr>
          <w:sz w:val="20"/>
        </w:rPr>
        <w:t>2</w:t>
      </w:r>
      <w:r>
        <w:rPr>
          <w:sz w:val="20"/>
        </w:rPr>
        <w:t>:</w:t>
      </w:r>
      <w:r w:rsidR="00285A13">
        <w:rPr>
          <w:sz w:val="20"/>
        </w:rPr>
        <w:t>45</w:t>
      </w:r>
      <w:r>
        <w:rPr>
          <w:sz w:val="20"/>
        </w:rPr>
        <w:t xml:space="preserve"> p.m. – </w:t>
      </w:r>
      <w:r w:rsidR="00285A13">
        <w:rPr>
          <w:sz w:val="20"/>
        </w:rPr>
        <w:t>1</w:t>
      </w:r>
      <w:r>
        <w:rPr>
          <w:sz w:val="20"/>
        </w:rPr>
        <w:t>:</w:t>
      </w:r>
      <w:r w:rsidR="00285A13">
        <w:rPr>
          <w:sz w:val="20"/>
        </w:rPr>
        <w:t>45</w:t>
      </w:r>
      <w:r>
        <w:rPr>
          <w:sz w:val="20"/>
        </w:rPr>
        <w:t xml:space="preserve"> p.m.</w:t>
      </w:r>
    </w:p>
    <w:p w14:paraId="3972DF08" w14:textId="00CA8BDA" w:rsidR="00C71833" w:rsidRPr="003A7AE9" w:rsidRDefault="00A7639A" w:rsidP="00C71833">
      <w:pPr>
        <w:widowControl w:val="0"/>
        <w:tabs>
          <w:tab w:val="left" w:pos="144"/>
          <w:tab w:val="num" w:pos="1440"/>
          <w:tab w:val="left" w:pos="2160"/>
        </w:tabs>
        <w:ind w:left="2160"/>
        <w:jc w:val="both"/>
        <w:rPr>
          <w:rFonts w:cs="Arial"/>
        </w:rPr>
      </w:pPr>
      <w:r>
        <w:tab/>
      </w:r>
      <w:r w:rsidR="000B16FD" w:rsidRPr="000B16FD">
        <w:t xml:space="preserve">Session Chair: </w:t>
      </w:r>
      <w:r w:rsidR="00F63BC1" w:rsidRPr="00F63BC1">
        <w:t xml:space="preserve">Dr. </w:t>
      </w:r>
      <w:proofErr w:type="spellStart"/>
      <w:r w:rsidR="00F63BC1" w:rsidRPr="00F63BC1">
        <w:t>Rui</w:t>
      </w:r>
      <w:proofErr w:type="spellEnd"/>
      <w:r w:rsidR="00F63BC1" w:rsidRPr="00F63BC1">
        <w:t xml:space="preserve"> Wu</w:t>
      </w:r>
      <w:r w:rsidR="00F63BC1">
        <w:t xml:space="preserve"> (</w:t>
      </w:r>
      <w:r w:rsidR="00F63BC1" w:rsidRPr="00F63BC1">
        <w:t>East Carolina University, USA</w:t>
      </w:r>
      <w:r w:rsidR="00F63BC1">
        <w:t>)</w:t>
      </w:r>
    </w:p>
    <w:p w14:paraId="06E31585" w14:textId="77777777" w:rsidR="00A7639A" w:rsidRDefault="00A7639A" w:rsidP="00A7639A"/>
    <w:p w14:paraId="50BD3A1A" w14:textId="2516B6D5" w:rsidR="00A7639A" w:rsidRPr="00FB5BDA" w:rsidRDefault="00064BFB" w:rsidP="0017129A">
      <w:pPr>
        <w:pStyle w:val="BodyText2"/>
        <w:numPr>
          <w:ilvl w:val="0"/>
          <w:numId w:val="34"/>
        </w:numPr>
        <w:jc w:val="left"/>
        <w:rPr>
          <w:rFonts w:cs="Arial"/>
          <w:b/>
          <w:sz w:val="20"/>
        </w:rPr>
      </w:pPr>
      <w:r w:rsidRPr="00064BFB">
        <w:rPr>
          <w:rFonts w:cs="Arial"/>
          <w:b/>
          <w:sz w:val="20"/>
        </w:rPr>
        <w:t>Techniques for Using Virtual Reality Simulations for Self-Defense Skill Development</w:t>
      </w:r>
    </w:p>
    <w:p w14:paraId="066AC66C" w14:textId="5AFA48F4" w:rsidR="00952BE1" w:rsidRDefault="00064BFB" w:rsidP="00952BE1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064BFB">
        <w:t xml:space="preserve">John Apo and Alexander </w:t>
      </w:r>
      <w:proofErr w:type="spellStart"/>
      <w:r w:rsidRPr="00064BFB">
        <w:t>Redei</w:t>
      </w:r>
      <w:proofErr w:type="spellEnd"/>
    </w:p>
    <w:p w14:paraId="494AE1F2" w14:textId="77777777" w:rsidR="00952BE1" w:rsidRDefault="00952BE1" w:rsidP="00952BE1">
      <w:pPr>
        <w:widowControl w:val="0"/>
        <w:tabs>
          <w:tab w:val="left" w:pos="144"/>
          <w:tab w:val="num" w:pos="1440"/>
          <w:tab w:val="left" w:pos="2160"/>
        </w:tabs>
      </w:pPr>
    </w:p>
    <w:p w14:paraId="58CACA0B" w14:textId="1BE1CEDE" w:rsidR="00D82282" w:rsidRDefault="00064BFB" w:rsidP="00D82282">
      <w:pPr>
        <w:pStyle w:val="ListParagraph"/>
        <w:widowControl w:val="0"/>
        <w:numPr>
          <w:ilvl w:val="0"/>
          <w:numId w:val="34"/>
        </w:numPr>
        <w:tabs>
          <w:tab w:val="left" w:pos="144"/>
          <w:tab w:val="num" w:pos="1440"/>
          <w:tab w:val="left" w:pos="2160"/>
        </w:tabs>
        <w:rPr>
          <w:rFonts w:ascii="Arial" w:hAnsi="Arial" w:cs="Arial"/>
          <w:b/>
          <w:sz w:val="20"/>
          <w:szCs w:val="20"/>
        </w:rPr>
      </w:pPr>
      <w:r w:rsidRPr="00064BFB">
        <w:rPr>
          <w:rFonts w:ascii="Arial" w:hAnsi="Arial" w:cs="Arial"/>
          <w:b/>
          <w:sz w:val="20"/>
          <w:szCs w:val="20"/>
        </w:rPr>
        <w:t>Identifying Salient Benefits of Platooning</w:t>
      </w:r>
    </w:p>
    <w:p w14:paraId="76B5EC9F" w14:textId="125A82FC" w:rsidR="000372C1" w:rsidRPr="00D82282" w:rsidRDefault="00064BFB" w:rsidP="00D82282">
      <w:pPr>
        <w:pStyle w:val="ListParagraph"/>
        <w:widowControl w:val="0"/>
        <w:tabs>
          <w:tab w:val="left" w:pos="144"/>
          <w:tab w:val="num" w:pos="1440"/>
          <w:tab w:val="left" w:pos="2160"/>
        </w:tabs>
        <w:ind w:left="2160"/>
        <w:rPr>
          <w:rFonts w:ascii="Arial" w:hAnsi="Arial" w:cs="Arial"/>
          <w:b/>
          <w:sz w:val="20"/>
          <w:szCs w:val="20"/>
        </w:rPr>
      </w:pPr>
      <w:proofErr w:type="spellStart"/>
      <w:r w:rsidRPr="00064BFB">
        <w:rPr>
          <w:rFonts w:ascii="Arial" w:hAnsi="Arial" w:cs="Arial"/>
          <w:sz w:val="20"/>
          <w:szCs w:val="20"/>
        </w:rPr>
        <w:t>Reem</w:t>
      </w:r>
      <w:proofErr w:type="spellEnd"/>
      <w:r w:rsidRPr="00064BF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064BFB">
        <w:rPr>
          <w:rFonts w:ascii="Arial" w:hAnsi="Arial" w:cs="Arial"/>
          <w:sz w:val="20"/>
          <w:szCs w:val="20"/>
        </w:rPr>
        <w:t>Alshiddi</w:t>
      </w:r>
      <w:proofErr w:type="spellEnd"/>
      <w:r w:rsidRPr="00064BFB">
        <w:rPr>
          <w:rFonts w:ascii="Arial" w:hAnsi="Arial" w:cs="Arial"/>
          <w:sz w:val="20"/>
          <w:szCs w:val="20"/>
        </w:rPr>
        <w:t xml:space="preserve"> and Dr. Henry </w:t>
      </w:r>
      <w:proofErr w:type="spellStart"/>
      <w:r w:rsidRPr="00064BFB">
        <w:rPr>
          <w:rFonts w:ascii="Arial" w:hAnsi="Arial" w:cs="Arial"/>
          <w:sz w:val="20"/>
          <w:szCs w:val="20"/>
        </w:rPr>
        <w:t>Hexmoor</w:t>
      </w:r>
      <w:proofErr w:type="spellEnd"/>
    </w:p>
    <w:p w14:paraId="3C438DCB" w14:textId="0F1F2AA1" w:rsidR="00D46FAC" w:rsidRPr="000E3911" w:rsidRDefault="00064BFB" w:rsidP="00432B63">
      <w:pPr>
        <w:pStyle w:val="BodyText2"/>
        <w:numPr>
          <w:ilvl w:val="0"/>
          <w:numId w:val="34"/>
        </w:numPr>
        <w:jc w:val="left"/>
        <w:rPr>
          <w:b/>
          <w:sz w:val="20"/>
        </w:rPr>
      </w:pPr>
      <w:r w:rsidRPr="00064BFB">
        <w:rPr>
          <w:b/>
          <w:sz w:val="20"/>
        </w:rPr>
        <w:t>Chaotic Creations</w:t>
      </w:r>
    </w:p>
    <w:p w14:paraId="06A36C4E" w14:textId="65E9A8C6" w:rsidR="00D46FAC" w:rsidRDefault="00064BFB" w:rsidP="00391959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064BFB">
        <w:t xml:space="preserve">Christopher Lewis, Natalie Arnold, Leah Kramer, Terra Williams, Sergiu </w:t>
      </w:r>
      <w:proofErr w:type="spellStart"/>
      <w:r w:rsidRPr="00064BFB">
        <w:t>Dascalu</w:t>
      </w:r>
      <w:proofErr w:type="spellEnd"/>
      <w:r w:rsidRPr="00064BFB">
        <w:t xml:space="preserve"> and Fred Harris</w:t>
      </w:r>
    </w:p>
    <w:p w14:paraId="1FCA1FC6" w14:textId="77777777" w:rsidR="00FB3ED1" w:rsidRDefault="00FB3ED1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14:paraId="2831B42A" w14:textId="4A64D217" w:rsidR="00FB3ED1" w:rsidRDefault="00FB3ED1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14:paraId="5F52E6AA" w14:textId="23363985" w:rsidR="003F026B" w:rsidRDefault="003F026B" w:rsidP="003F026B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1:45 p.m. – 1:50 p.m.       5 Minute Break</w:t>
      </w:r>
    </w:p>
    <w:p w14:paraId="18DC87D0" w14:textId="77777777" w:rsidR="003F026B" w:rsidRPr="00EC2240" w:rsidRDefault="003F026B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14:paraId="50E2F04D" w14:textId="77777777" w:rsidR="00FB3ED1" w:rsidRDefault="00FB3ED1" w:rsidP="00FB3ED1">
      <w:pPr>
        <w:pStyle w:val="BodyText2"/>
        <w:ind w:left="180"/>
        <w:jc w:val="left"/>
        <w:rPr>
          <w:b/>
          <w:sz w:val="22"/>
          <w:szCs w:val="22"/>
        </w:rPr>
      </w:pPr>
    </w:p>
    <w:p w14:paraId="2D2995D6" w14:textId="77777777" w:rsidR="00FB3ED1" w:rsidRDefault="009F468B" w:rsidP="00FB3ED1">
      <w:pPr>
        <w:pStyle w:val="BodyText2"/>
        <w:ind w:left="1440"/>
        <w:jc w:val="left"/>
        <w:rPr>
          <w:b/>
          <w:sz w:val="22"/>
          <w:szCs w:val="22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6DE91E2" wp14:editId="438F6132">
                <wp:simplePos x="0" y="0"/>
                <wp:positionH relativeFrom="column">
                  <wp:posOffset>1301115</wp:posOffset>
                </wp:positionH>
                <wp:positionV relativeFrom="paragraph">
                  <wp:posOffset>50800</wp:posOffset>
                </wp:positionV>
                <wp:extent cx="685800" cy="685800"/>
                <wp:effectExtent l="0" t="0" r="0" b="0"/>
                <wp:wrapNone/>
                <wp:docPr id="24" name="Group 1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685800"/>
                          <a:chOff x="3888" y="10030"/>
                          <a:chExt cx="1008" cy="864"/>
                        </a:xfrm>
                      </wpg:grpSpPr>
                      <wps:wsp>
                        <wps:cNvPr id="25" name="Line 1181"/>
                        <wps:cNvCnPr>
                          <a:cxnSpLocks noChangeShapeType="1"/>
                        </wps:cNvCnPr>
                        <wps:spPr bwMode="auto">
                          <a:xfrm>
                            <a:off x="4608" y="10030"/>
                            <a:ext cx="0" cy="86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182"/>
                        <wps:cNvCnPr>
                          <a:cxnSpLocks noChangeShapeType="1"/>
                        </wps:cNvCnPr>
                        <wps:spPr bwMode="auto">
                          <a:xfrm>
                            <a:off x="4608" y="108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183"/>
                        <wps:cNvCnPr>
                          <a:cxnSpLocks noChangeShapeType="1"/>
                        </wps:cNvCnPr>
                        <wps:spPr bwMode="auto">
                          <a:xfrm>
                            <a:off x="4608" y="10030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1184"/>
                        <wps:cNvCnPr>
                          <a:cxnSpLocks noChangeShapeType="1"/>
                        </wps:cNvCnPr>
                        <wps:spPr bwMode="auto">
                          <a:xfrm>
                            <a:off x="3888" y="10512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0C95CF3" id="Group 1180" o:spid="_x0000_s1026" style="position:absolute;margin-left:102.45pt;margin-top:4pt;width:54pt;height:54pt;z-index:251660288" coordorigin="3888,10030" coordsize="1008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">
                <v:line id="Line 1181" o:spid="_x0000_s1027" style="position:absolute;visibility:visible;mso-wrap-style:square" from="4608,10030" to="4608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mKtxgAAANsAAAAPAAAAZHJzL2Rvd25yZXYueG1sRI9Ba8JA&#10;FITvBf/D8gRvdVOloU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ZTpircYAAADbAAAA&#10;DwAAAAAAAAAAAAAAAAAHAgAAZHJzL2Rvd25yZXYueG1sUEsFBgAAAAADAAMAtwAAAPoCAAAAAA==&#10;"/>
                <v:line id="Line 1182" o:spid="_x0000_s1028" style="position:absolute;visibility:visible;mso-wrap-style:square" from="4608,10894" to="4896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"/>
                <v:line id="Line 1183" o:spid="_x0000_s1029" style="position:absolute;visibility:visible;mso-wrap-style:square" from="4608,10030" to="4896,100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FlBxgAAANsAAAAPAAAAZHJzL2Rvd25yZXYueG1sRI9Ba8JA&#10;FITvBf/D8gRvdVOFtE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+qRZQcYAAADbAAAA&#10;DwAAAAAAAAAAAAAAAAAHAgAAZHJzL2Rvd25yZXYueG1sUEsFBgAAAAADAAMAtwAAAPoCAAAAAA==&#10;"/>
                <v:line id="Line 1184" o:spid="_x0000_s1030" style="position:absolute;visibility:visible;mso-wrap-style:square" from="3888,10512" to="4608,10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"/>
              </v:group>
            </w:pict>
          </mc:Fallback>
        </mc:AlternateContent>
      </w:r>
    </w:p>
    <w:p w14:paraId="2F6600BE" w14:textId="77777777" w:rsidR="00FB3ED1" w:rsidRPr="000B1B77" w:rsidRDefault="009F468B" w:rsidP="00FB3ED1">
      <w:pPr>
        <w:pStyle w:val="BodyText2"/>
        <w:ind w:left="1440"/>
        <w:jc w:val="left"/>
        <w:rPr>
          <w:b/>
          <w:sz w:val="24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E9089B0" wp14:editId="39FF0C90">
                <wp:simplePos x="0" y="0"/>
                <wp:positionH relativeFrom="column">
                  <wp:posOffset>194310</wp:posOffset>
                </wp:positionH>
                <wp:positionV relativeFrom="paragraph">
                  <wp:posOffset>70485</wp:posOffset>
                </wp:positionV>
                <wp:extent cx="1143000" cy="365760"/>
                <wp:effectExtent l="0" t="0" r="0" b="0"/>
                <wp:wrapNone/>
                <wp:docPr id="23" name="Text Box 1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F52C26" w14:textId="77777777" w:rsidR="00FB3ED1" w:rsidRDefault="00FB3ED1" w:rsidP="00FB3ED1">
                            <w:pPr>
                              <w:pBdr>
                                <w:top w:val="thinThickSmallGap" w:sz="12" w:space="1" w:color="auto"/>
                                <w:left w:val="thinThickSmallGap" w:sz="12" w:space="6" w:color="auto"/>
                                <w:bottom w:val="thinThickSmallGap" w:sz="12" w:space="1" w:color="auto"/>
                                <w:right w:val="thinThickSmallGap" w:sz="12" w:space="0" w:color="auto"/>
                              </w:pBdr>
                              <w:shd w:val="pct5" w:color="auto" w:fill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ESSION </w:t>
                            </w:r>
                            <w:r w:rsidR="00081E2E">
                              <w:rPr>
                                <w:b/>
                              </w:rPr>
                              <w:t>4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9089B0" id="Text Box 1166" o:spid="_x0000_s1045" type="#_x0000_t202" style="position:absolute;left:0;text-align:left;margin-left:15.3pt;margin-top:5.55pt;width:90pt;height:28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" stroked="f">
                <v:textbox>
                  <w:txbxContent>
                    <w:p w14:paraId="12F52C26" w14:textId="77777777" w:rsidR="00FB3ED1" w:rsidRDefault="00FB3ED1" w:rsidP="00FB3ED1">
                      <w:pPr>
                        <w:pBdr>
                          <w:top w:val="thinThickSmallGap" w:sz="12" w:space="1" w:color="auto"/>
                          <w:left w:val="thinThickSmallGap" w:sz="12" w:space="6" w:color="auto"/>
                          <w:bottom w:val="thinThickSmallGap" w:sz="12" w:space="1" w:color="auto"/>
                          <w:right w:val="thinThickSmallGap" w:sz="12" w:space="0" w:color="auto"/>
                        </w:pBdr>
                        <w:shd w:val="pct5" w:color="auto" w:fill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SESSION </w:t>
                      </w:r>
                      <w:r w:rsidR="00081E2E">
                        <w:rPr>
                          <w:b/>
                        </w:rPr>
                        <w:t>4</w:t>
                      </w:r>
                      <w:r>
                        <w:rPr>
                          <w:b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FB3ED1">
        <w:rPr>
          <w:sz w:val="20"/>
        </w:rPr>
        <w:tab/>
      </w:r>
      <w:r w:rsidR="00FB3ED1">
        <w:rPr>
          <w:sz w:val="20"/>
        </w:rPr>
        <w:tab/>
      </w:r>
      <w:r w:rsidR="009F0042">
        <w:rPr>
          <w:b/>
          <w:sz w:val="24"/>
        </w:rPr>
        <w:t>DATA</w:t>
      </w:r>
      <w:r w:rsidR="00BE26FF">
        <w:rPr>
          <w:b/>
          <w:sz w:val="24"/>
        </w:rPr>
        <w:t xml:space="preserve"> ENGINEERING I</w:t>
      </w:r>
      <w:r w:rsidR="000650DC">
        <w:rPr>
          <w:b/>
          <w:sz w:val="24"/>
        </w:rPr>
        <w:t>I</w:t>
      </w:r>
      <w:r w:rsidR="009F0042">
        <w:rPr>
          <w:b/>
          <w:sz w:val="24"/>
        </w:rPr>
        <w:t xml:space="preserve"> </w:t>
      </w:r>
    </w:p>
    <w:p w14:paraId="7737563B" w14:textId="6C32EFB4" w:rsidR="00FB3ED1" w:rsidRDefault="00FB3ED1" w:rsidP="00FB3ED1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443035" w:rsidRPr="00422ABA">
        <w:rPr>
          <w:sz w:val="20"/>
        </w:rPr>
        <w:t>Monday, October 19, 2020</w:t>
      </w:r>
      <w:r w:rsidR="000B5669">
        <w:rPr>
          <w:sz w:val="20"/>
        </w:rPr>
        <w:t xml:space="preserve">, </w:t>
      </w:r>
      <w:r w:rsidR="00EB47C4">
        <w:rPr>
          <w:sz w:val="20"/>
        </w:rPr>
        <w:t>1</w:t>
      </w:r>
      <w:r w:rsidR="000B5669">
        <w:rPr>
          <w:sz w:val="20"/>
        </w:rPr>
        <w:t>:</w:t>
      </w:r>
      <w:r w:rsidR="00EB47C4">
        <w:rPr>
          <w:sz w:val="20"/>
        </w:rPr>
        <w:t>5</w:t>
      </w:r>
      <w:r w:rsidR="000B5669">
        <w:rPr>
          <w:sz w:val="20"/>
        </w:rPr>
        <w:t xml:space="preserve">0 </w:t>
      </w:r>
      <w:r w:rsidR="00443035">
        <w:rPr>
          <w:sz w:val="20"/>
        </w:rPr>
        <w:t>p</w:t>
      </w:r>
      <w:r w:rsidR="000B5669">
        <w:rPr>
          <w:sz w:val="20"/>
        </w:rPr>
        <w:t xml:space="preserve">.m. - </w:t>
      </w:r>
      <w:r w:rsidR="00EB47C4">
        <w:rPr>
          <w:sz w:val="20"/>
        </w:rPr>
        <w:t>2</w:t>
      </w:r>
      <w:r w:rsidR="000B5669">
        <w:rPr>
          <w:sz w:val="20"/>
        </w:rPr>
        <w:t>:</w:t>
      </w:r>
      <w:r w:rsidR="00EB47C4">
        <w:rPr>
          <w:sz w:val="20"/>
        </w:rPr>
        <w:t>5</w:t>
      </w:r>
      <w:r>
        <w:rPr>
          <w:sz w:val="20"/>
        </w:rPr>
        <w:t>0 p.m.</w:t>
      </w:r>
    </w:p>
    <w:p w14:paraId="20F41424" w14:textId="4C6F6748" w:rsidR="00EC5459" w:rsidRDefault="00FB3ED1" w:rsidP="00EC5459">
      <w:pPr>
        <w:rPr>
          <w:rFonts w:cs="Arial"/>
          <w:noProof/>
        </w:rPr>
      </w:pPr>
      <w:r>
        <w:tab/>
      </w:r>
      <w:r>
        <w:tab/>
      </w:r>
      <w:r>
        <w:tab/>
      </w:r>
      <w:r>
        <w:tab/>
      </w:r>
      <w:r w:rsidR="00C30E5D" w:rsidRPr="000B16FD">
        <w:t xml:space="preserve">Session Chair: </w:t>
      </w:r>
      <w:proofErr w:type="spellStart"/>
      <w:r w:rsidR="004016B2" w:rsidRPr="004016B2">
        <w:t>Venkatasivakumar</w:t>
      </w:r>
      <w:proofErr w:type="spellEnd"/>
      <w:r w:rsidR="004016B2" w:rsidRPr="004016B2">
        <w:t xml:space="preserve"> </w:t>
      </w:r>
      <w:proofErr w:type="spellStart"/>
      <w:r w:rsidR="004016B2" w:rsidRPr="004016B2">
        <w:t>Margapuri</w:t>
      </w:r>
      <w:proofErr w:type="spellEnd"/>
      <w:r w:rsidR="004016B2">
        <w:t xml:space="preserve"> (</w:t>
      </w:r>
      <w:r w:rsidR="004016B2" w:rsidRPr="004016B2">
        <w:t xml:space="preserve">Kansas State University, </w:t>
      </w:r>
      <w:r w:rsidR="004016B2">
        <w:t>USA)</w:t>
      </w:r>
    </w:p>
    <w:p w14:paraId="4EB5628C" w14:textId="77777777" w:rsidR="00FB3ED1" w:rsidRPr="00EC5459" w:rsidRDefault="00FB3ED1" w:rsidP="00EC5459">
      <w:pPr>
        <w:rPr>
          <w:rFonts w:cs="Arial"/>
          <w:noProof/>
        </w:rPr>
      </w:pPr>
    </w:p>
    <w:p w14:paraId="1F927AEA" w14:textId="77777777" w:rsidR="00FB3ED1" w:rsidRPr="003A7AE9" w:rsidRDefault="00FB3ED1" w:rsidP="00CD34C3">
      <w:pPr>
        <w:widowControl w:val="0"/>
        <w:tabs>
          <w:tab w:val="left" w:pos="144"/>
          <w:tab w:val="num" w:pos="1440"/>
          <w:tab w:val="left" w:pos="2160"/>
        </w:tabs>
        <w:jc w:val="both"/>
        <w:rPr>
          <w:rFonts w:cs="Arial"/>
        </w:rPr>
      </w:pPr>
    </w:p>
    <w:p w14:paraId="5182259E" w14:textId="24978840" w:rsidR="00FB3ED1" w:rsidRPr="003A7AE9" w:rsidRDefault="00386956" w:rsidP="00E8057E">
      <w:pPr>
        <w:pStyle w:val="BodyText2"/>
        <w:numPr>
          <w:ilvl w:val="0"/>
          <w:numId w:val="16"/>
        </w:numPr>
        <w:jc w:val="both"/>
        <w:rPr>
          <w:rFonts w:cs="Arial"/>
          <w:b/>
          <w:sz w:val="20"/>
        </w:rPr>
      </w:pPr>
      <w:r w:rsidRPr="00386956">
        <w:rPr>
          <w:rFonts w:cs="Arial"/>
          <w:b/>
          <w:sz w:val="20"/>
        </w:rPr>
        <w:t>A Project Tracking Tool for Scrum Projects with Machine Learning Support for Cost Estimation</w:t>
      </w:r>
    </w:p>
    <w:p w14:paraId="08EA0A99" w14:textId="7CE6C104" w:rsidR="005A547E" w:rsidRPr="005A547E" w:rsidRDefault="00386956" w:rsidP="005A547E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b/>
        </w:rPr>
      </w:pPr>
      <w:proofErr w:type="spellStart"/>
      <w:r w:rsidRPr="00386956">
        <w:t>Kasi</w:t>
      </w:r>
      <w:proofErr w:type="spellEnd"/>
      <w:r w:rsidRPr="00386956">
        <w:t xml:space="preserve"> </w:t>
      </w:r>
      <w:proofErr w:type="spellStart"/>
      <w:r w:rsidRPr="00386956">
        <w:t>Periyasamy</w:t>
      </w:r>
      <w:proofErr w:type="spellEnd"/>
      <w:r w:rsidRPr="00386956">
        <w:t xml:space="preserve"> and Joshua </w:t>
      </w:r>
      <w:proofErr w:type="spellStart"/>
      <w:r w:rsidRPr="00386956">
        <w:t>Chianelli</w:t>
      </w:r>
      <w:proofErr w:type="spellEnd"/>
    </w:p>
    <w:p w14:paraId="15A54E26" w14:textId="77777777" w:rsidR="005A547E" w:rsidRPr="005A547E" w:rsidRDefault="005A547E" w:rsidP="005A547E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b/>
        </w:rPr>
      </w:pPr>
    </w:p>
    <w:p w14:paraId="01B3D4FC" w14:textId="104AFEEB" w:rsidR="005A547E" w:rsidRPr="00EC5459" w:rsidRDefault="00386956" w:rsidP="00AA15D3">
      <w:pPr>
        <w:pStyle w:val="ListParagraph"/>
        <w:widowControl w:val="0"/>
        <w:numPr>
          <w:ilvl w:val="0"/>
          <w:numId w:val="16"/>
        </w:numPr>
        <w:tabs>
          <w:tab w:val="left" w:pos="144"/>
          <w:tab w:val="num" w:pos="1440"/>
          <w:tab w:val="left" w:pos="2160"/>
        </w:tabs>
        <w:rPr>
          <w:rFonts w:ascii="Arial" w:hAnsi="Arial" w:cs="Arial"/>
          <w:b/>
          <w:noProof/>
          <w:sz w:val="20"/>
          <w:szCs w:val="20"/>
        </w:rPr>
      </w:pPr>
      <w:r w:rsidRPr="00386956">
        <w:rPr>
          <w:rFonts w:ascii="Arial" w:hAnsi="Arial" w:cs="Arial"/>
          <w:b/>
          <w:sz w:val="20"/>
          <w:szCs w:val="20"/>
        </w:rPr>
        <w:t>Ameliorating Accuracy of a Map Navigation When Dealing with Different Altitude Traffics that Share Exact Geolocation</w:t>
      </w:r>
    </w:p>
    <w:p w14:paraId="6AFE7E78" w14:textId="55D7E97D" w:rsidR="005A547E" w:rsidRDefault="005A547E" w:rsidP="0058180E">
      <w:pPr>
        <w:pStyle w:val="ListParagraph"/>
        <w:widowControl w:val="0"/>
        <w:tabs>
          <w:tab w:val="left" w:pos="144"/>
          <w:tab w:val="left" w:pos="2160"/>
        </w:tabs>
        <w:ind w:left="2160" w:hanging="720"/>
        <w:rPr>
          <w:rFonts w:ascii="Arial" w:hAnsi="Arial" w:cs="Arial"/>
          <w:noProof/>
          <w:sz w:val="20"/>
          <w:szCs w:val="20"/>
        </w:rPr>
      </w:pPr>
      <w:r w:rsidRPr="00EC5459">
        <w:rPr>
          <w:rFonts w:ascii="Arial" w:hAnsi="Arial" w:cs="Arial"/>
          <w:noProof/>
          <w:sz w:val="20"/>
          <w:szCs w:val="20"/>
        </w:rPr>
        <w:tab/>
      </w:r>
      <w:r w:rsidR="00386956" w:rsidRPr="00386956">
        <w:rPr>
          <w:rFonts w:ascii="Arial" w:hAnsi="Arial" w:cs="Arial"/>
          <w:noProof/>
          <w:sz w:val="20"/>
          <w:szCs w:val="20"/>
        </w:rPr>
        <w:t>Thitivatr Patanasakpinyo</w:t>
      </w:r>
    </w:p>
    <w:p w14:paraId="4046A0E8" w14:textId="17457E4F" w:rsidR="00272858" w:rsidRPr="003A7AE9" w:rsidRDefault="00386956" w:rsidP="00B53FD1">
      <w:pPr>
        <w:pStyle w:val="BodyText2"/>
        <w:numPr>
          <w:ilvl w:val="0"/>
          <w:numId w:val="16"/>
        </w:numPr>
        <w:tabs>
          <w:tab w:val="left" w:pos="360"/>
        </w:tabs>
        <w:jc w:val="both"/>
        <w:rPr>
          <w:rFonts w:cs="Arial"/>
          <w:b/>
          <w:sz w:val="20"/>
        </w:rPr>
      </w:pPr>
      <w:r w:rsidRPr="00386956">
        <w:rPr>
          <w:rFonts w:cs="Arial"/>
          <w:b/>
          <w:sz w:val="20"/>
        </w:rPr>
        <w:t>Multi-Objective Regression Test Selection</w:t>
      </w:r>
    </w:p>
    <w:p w14:paraId="71E63C14" w14:textId="4B4E337F" w:rsidR="00EE1C64" w:rsidRPr="0091062B" w:rsidRDefault="00386956" w:rsidP="00386956">
      <w:pPr>
        <w:pStyle w:val="Default"/>
        <w:ind w:left="2160"/>
      </w:pPr>
      <w:proofErr w:type="spellStart"/>
      <w:r w:rsidRPr="00386956">
        <w:rPr>
          <w:rFonts w:ascii="Arial" w:hAnsi="Arial" w:cs="Arial"/>
          <w:sz w:val="20"/>
          <w:szCs w:val="20"/>
        </w:rPr>
        <w:t>Yizhen</w:t>
      </w:r>
      <w:proofErr w:type="spellEnd"/>
      <w:r w:rsidRPr="00386956">
        <w:rPr>
          <w:rFonts w:ascii="Arial" w:hAnsi="Arial" w:cs="Arial"/>
          <w:sz w:val="20"/>
          <w:szCs w:val="20"/>
        </w:rPr>
        <w:t xml:space="preserve"> Chen and Mei-</w:t>
      </w:r>
      <w:proofErr w:type="spellStart"/>
      <w:r w:rsidRPr="00386956">
        <w:rPr>
          <w:rFonts w:ascii="Arial" w:hAnsi="Arial" w:cs="Arial"/>
          <w:sz w:val="20"/>
          <w:szCs w:val="20"/>
        </w:rPr>
        <w:t>Hwa</w:t>
      </w:r>
      <w:proofErr w:type="spellEnd"/>
      <w:r w:rsidRPr="00386956">
        <w:rPr>
          <w:rFonts w:ascii="Arial" w:hAnsi="Arial" w:cs="Arial"/>
          <w:sz w:val="20"/>
          <w:szCs w:val="20"/>
        </w:rPr>
        <w:t xml:space="preserve"> Chen</w:t>
      </w:r>
    </w:p>
    <w:p w14:paraId="04B0C7B2" w14:textId="46A0BD55" w:rsidR="007462FE" w:rsidRDefault="007462FE" w:rsidP="00AC2833">
      <w:pPr>
        <w:pStyle w:val="BodyText2"/>
        <w:ind w:left="180"/>
        <w:jc w:val="left"/>
        <w:rPr>
          <w:b/>
          <w:sz w:val="22"/>
          <w:szCs w:val="22"/>
        </w:rPr>
      </w:pPr>
    </w:p>
    <w:p w14:paraId="606FDECB" w14:textId="0E101B0B" w:rsidR="0088100A" w:rsidRDefault="002F03BF" w:rsidP="0088100A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2</w:t>
      </w:r>
      <w:r w:rsidR="0088100A">
        <w:rPr>
          <w:b/>
          <w:sz w:val="24"/>
        </w:rPr>
        <w:t>:</w:t>
      </w:r>
      <w:r>
        <w:rPr>
          <w:b/>
          <w:sz w:val="24"/>
        </w:rPr>
        <w:t>50</w:t>
      </w:r>
      <w:r w:rsidR="0088100A">
        <w:rPr>
          <w:b/>
          <w:sz w:val="24"/>
        </w:rPr>
        <w:t xml:space="preserve"> p.m. – </w:t>
      </w:r>
      <w:r>
        <w:rPr>
          <w:b/>
          <w:sz w:val="24"/>
        </w:rPr>
        <w:t>2</w:t>
      </w:r>
      <w:r w:rsidR="0088100A">
        <w:rPr>
          <w:b/>
          <w:sz w:val="24"/>
        </w:rPr>
        <w:t>:5</w:t>
      </w:r>
      <w:r>
        <w:rPr>
          <w:b/>
          <w:sz w:val="24"/>
        </w:rPr>
        <w:t>5</w:t>
      </w:r>
      <w:r w:rsidR="0088100A">
        <w:rPr>
          <w:b/>
          <w:sz w:val="24"/>
        </w:rPr>
        <w:t xml:space="preserve"> p.m.       </w:t>
      </w:r>
      <w:r w:rsidR="0088100A" w:rsidRPr="0088100A">
        <w:rPr>
          <w:b/>
          <w:sz w:val="24"/>
        </w:rPr>
        <w:t xml:space="preserve">Best Paper Award </w:t>
      </w:r>
      <w:r w:rsidR="0088100A">
        <w:rPr>
          <w:b/>
          <w:sz w:val="24"/>
        </w:rPr>
        <w:t>A</w:t>
      </w:r>
      <w:r w:rsidR="0088100A" w:rsidRPr="0088100A">
        <w:rPr>
          <w:b/>
          <w:sz w:val="24"/>
        </w:rPr>
        <w:t>nnouncement</w:t>
      </w:r>
    </w:p>
    <w:p w14:paraId="1F8C323C" w14:textId="77777777" w:rsidR="0088100A" w:rsidRDefault="0088100A" w:rsidP="00AC2833">
      <w:pPr>
        <w:pStyle w:val="BodyText2"/>
        <w:ind w:left="180"/>
        <w:jc w:val="left"/>
        <w:rPr>
          <w:b/>
          <w:sz w:val="22"/>
          <w:szCs w:val="22"/>
        </w:rPr>
      </w:pPr>
    </w:p>
    <w:sectPr w:rsidR="0088100A" w:rsidSect="00FB3ED1">
      <w:footerReference w:type="default" r:id="rId13"/>
      <w:type w:val="continuous"/>
      <w:pgSz w:w="12240" w:h="15840" w:code="1"/>
      <w:pgMar w:top="864" w:right="1152" w:bottom="734" w:left="1152" w:header="720" w:footer="432" w:gutter="0"/>
      <w:paperSrc w:first="15" w:other="15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DB3208" w14:textId="77777777" w:rsidR="00EC0B76" w:rsidRDefault="00EC0B76">
      <w:r>
        <w:separator/>
      </w:r>
    </w:p>
  </w:endnote>
  <w:endnote w:type="continuationSeparator" w:id="0">
    <w:p w14:paraId="36B1E15E" w14:textId="77777777" w:rsidR="00EC0B76" w:rsidRDefault="00EC0B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1CF720" w14:textId="77777777" w:rsidR="00FB3ED1" w:rsidRDefault="00FB3ED1" w:rsidP="00D5642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414CAF" w14:textId="77777777" w:rsidR="00FB3ED1" w:rsidRDefault="00FB3E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8CF22C" w14:textId="77777777" w:rsidR="00FB3ED1" w:rsidRDefault="00FB3ED1" w:rsidP="00560493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02FB18" w14:textId="77777777" w:rsidR="00FB3ED1" w:rsidRDefault="00FB3ED1" w:rsidP="00D5642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677C78" w14:textId="77777777" w:rsidR="00FB3ED1" w:rsidRDefault="00FB3ED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033947" w14:textId="77777777" w:rsidR="00FB3ED1" w:rsidRDefault="00FB3ED1">
    <w:pPr>
      <w:pStyle w:val="Footer"/>
      <w:jc w:val="center"/>
    </w:pPr>
  </w:p>
  <w:p w14:paraId="71B90705" w14:textId="77777777" w:rsidR="00FB3ED1" w:rsidRDefault="00FB3ED1" w:rsidP="00560493">
    <w:pPr>
      <w:pStyle w:val="Footer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682BB5" w14:textId="77777777" w:rsidR="00F20CCA" w:rsidRDefault="00F20CCA">
    <w:pPr>
      <w:pStyle w:val="Footer"/>
      <w:jc w:val="center"/>
    </w:pPr>
  </w:p>
  <w:p w14:paraId="126172C2" w14:textId="77777777" w:rsidR="00F20CCA" w:rsidRDefault="00F20CCA" w:rsidP="0056049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5715EB" w14:textId="77777777" w:rsidR="00EC0B76" w:rsidRDefault="00EC0B76">
      <w:r>
        <w:separator/>
      </w:r>
    </w:p>
  </w:footnote>
  <w:footnote w:type="continuationSeparator" w:id="0">
    <w:p w14:paraId="7175A1D4" w14:textId="77777777" w:rsidR="00EC0B76" w:rsidRDefault="00EC0B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05D76F" w14:textId="77777777" w:rsidR="00FB3ED1" w:rsidRDefault="00FB3E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9601B7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2698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462EEB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50A710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8CE1E1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6040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0068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C6028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EFE23B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CEDD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635FAF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074342CA"/>
    <w:multiLevelType w:val="hybridMultilevel"/>
    <w:tmpl w:val="08CA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D6473C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11633DBF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180C270F"/>
    <w:multiLevelType w:val="hybridMultilevel"/>
    <w:tmpl w:val="B568E9F0"/>
    <w:lvl w:ilvl="0" w:tplc="596C0C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393D0E"/>
    <w:multiLevelType w:val="hybridMultilevel"/>
    <w:tmpl w:val="A088EBB4"/>
    <w:lvl w:ilvl="0" w:tplc="BC14E8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221006D"/>
    <w:multiLevelType w:val="hybridMultilevel"/>
    <w:tmpl w:val="F706244E"/>
    <w:lvl w:ilvl="0" w:tplc="8938C5EE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4877636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8" w15:restartNumberingAfterBreak="0">
    <w:nsid w:val="26E54703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296E29E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0" w15:restartNumberingAfterBreak="0">
    <w:nsid w:val="29E57B85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1" w15:restartNumberingAfterBreak="0">
    <w:nsid w:val="32D73209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2" w15:restartNumberingAfterBreak="0">
    <w:nsid w:val="32E82E72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3" w15:restartNumberingAfterBreak="0">
    <w:nsid w:val="362E4071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4" w15:restartNumberingAfterBreak="0">
    <w:nsid w:val="38FE2CC9"/>
    <w:multiLevelType w:val="hybridMultilevel"/>
    <w:tmpl w:val="8A265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50A98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6" w15:restartNumberingAfterBreak="0">
    <w:nsid w:val="43CB7914"/>
    <w:multiLevelType w:val="hybridMultilevel"/>
    <w:tmpl w:val="839C84D2"/>
    <w:lvl w:ilvl="0" w:tplc="D41EF89E">
      <w:start w:val="1"/>
      <w:numFmt w:val="decimal"/>
      <w:lvlText w:val="%1."/>
      <w:lvlJc w:val="left"/>
      <w:pPr>
        <w:ind w:left="150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7" w15:restartNumberingAfterBreak="0">
    <w:nsid w:val="48680399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 w15:restartNumberingAfterBreak="0">
    <w:nsid w:val="4C4651DF"/>
    <w:multiLevelType w:val="hybridMultilevel"/>
    <w:tmpl w:val="1AA45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FF48DE"/>
    <w:multiLevelType w:val="hybridMultilevel"/>
    <w:tmpl w:val="AAC617A4"/>
    <w:lvl w:ilvl="0" w:tplc="D5268DB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2DF7C17"/>
    <w:multiLevelType w:val="multilevel"/>
    <w:tmpl w:val="AC5E23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6460259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2" w15:restartNumberingAfterBreak="0">
    <w:nsid w:val="64BB25D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658D2CE0"/>
    <w:multiLevelType w:val="hybridMultilevel"/>
    <w:tmpl w:val="99665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3A12A1"/>
    <w:multiLevelType w:val="hybridMultilevel"/>
    <w:tmpl w:val="B568E9F0"/>
    <w:lvl w:ilvl="0" w:tplc="596C0C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D0F1EA5"/>
    <w:multiLevelType w:val="hybridMultilevel"/>
    <w:tmpl w:val="978697D8"/>
    <w:lvl w:ilvl="0" w:tplc="50540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D1C25C3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6D912578"/>
    <w:multiLevelType w:val="hybridMultilevel"/>
    <w:tmpl w:val="71067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8F1D8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9" w15:restartNumberingAfterBreak="0">
    <w:nsid w:val="6FC070F0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0" w15:restartNumberingAfterBreak="0">
    <w:nsid w:val="725D237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1" w15:restartNumberingAfterBreak="0">
    <w:nsid w:val="72741F2A"/>
    <w:multiLevelType w:val="hybridMultilevel"/>
    <w:tmpl w:val="AAD4FD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2B27B1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1"/>
  </w:num>
  <w:num w:numId="12">
    <w:abstractNumId w:val="19"/>
  </w:num>
  <w:num w:numId="13">
    <w:abstractNumId w:val="17"/>
  </w:num>
  <w:num w:numId="14">
    <w:abstractNumId w:val="40"/>
  </w:num>
  <w:num w:numId="15">
    <w:abstractNumId w:val="21"/>
  </w:num>
  <w:num w:numId="16">
    <w:abstractNumId w:val="30"/>
  </w:num>
  <w:num w:numId="17">
    <w:abstractNumId w:val="10"/>
  </w:num>
  <w:num w:numId="18">
    <w:abstractNumId w:val="23"/>
  </w:num>
  <w:num w:numId="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16"/>
  </w:num>
  <w:num w:numId="26">
    <w:abstractNumId w:val="20"/>
  </w:num>
  <w:num w:numId="27">
    <w:abstractNumId w:val="18"/>
  </w:num>
  <w:num w:numId="28">
    <w:abstractNumId w:val="32"/>
  </w:num>
  <w:num w:numId="29">
    <w:abstractNumId w:val="13"/>
  </w:num>
  <w:num w:numId="30">
    <w:abstractNumId w:val="42"/>
  </w:num>
  <w:num w:numId="31">
    <w:abstractNumId w:val="39"/>
  </w:num>
  <w:num w:numId="32">
    <w:abstractNumId w:val="25"/>
  </w:num>
  <w:num w:numId="33">
    <w:abstractNumId w:val="22"/>
  </w:num>
  <w:num w:numId="34">
    <w:abstractNumId w:val="36"/>
  </w:num>
  <w:num w:numId="35">
    <w:abstractNumId w:val="27"/>
  </w:num>
  <w:num w:numId="36">
    <w:abstractNumId w:val="12"/>
  </w:num>
  <w:num w:numId="37">
    <w:abstractNumId w:val="38"/>
  </w:num>
  <w:num w:numId="38">
    <w:abstractNumId w:val="14"/>
  </w:num>
  <w:num w:numId="39">
    <w:abstractNumId w:val="29"/>
  </w:num>
  <w:num w:numId="40">
    <w:abstractNumId w:val="35"/>
  </w:num>
  <w:num w:numId="41">
    <w:abstractNumId w:val="34"/>
  </w:num>
  <w:num w:numId="42">
    <w:abstractNumId w:val="15"/>
  </w:num>
  <w:num w:numId="43">
    <w:abstractNumId w:val="1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NLMwtjAyNjIzMjZV0lEKTi0uzszPAymwrAUANe67RywAAAA="/>
    <w:docVar w:name="ACTIVE" w:val="CATA-99 Conference Program - MaryAnn.doc"/>
    <w:docVar w:name="VTBOLDON" w:val="0"/>
    <w:docVar w:name="VTCASE" w:val="4"/>
    <w:docVar w:name="VTCommandPending" w:val="NONE"/>
    <w:docVar w:name="VTCurMacroFlags$" w:val="NNNN"/>
    <w:docVar w:name="VTINIT" w:val="1"/>
    <w:docVar w:name="VTITALICON" w:val="0"/>
    <w:docVar w:name="VTUNDERLINEON" w:val="0"/>
    <w:docVar w:name="VTypeCAPFlag$" w:val="TRUE"/>
    <w:docVar w:name="VTypeJoinDigitFlag$" w:val="FALSE"/>
    <w:docVar w:name="VTypeLCFlag$" w:val="FALSE"/>
    <w:docVar w:name="VTypeNoSpaceFlag$" w:val="TRUE"/>
    <w:docVar w:name="VTypeSpaceFlag$" w:val="FALSE"/>
    <w:docVar w:name="VTypeUCFlag$" w:val="FALSE"/>
  </w:docVars>
  <w:rsids>
    <w:rsidRoot w:val="00C3485C"/>
    <w:rsid w:val="00000CC1"/>
    <w:rsid w:val="00001990"/>
    <w:rsid w:val="000115CC"/>
    <w:rsid w:val="00013580"/>
    <w:rsid w:val="00014C37"/>
    <w:rsid w:val="0001688B"/>
    <w:rsid w:val="00022B24"/>
    <w:rsid w:val="000232C4"/>
    <w:rsid w:val="000245BA"/>
    <w:rsid w:val="000256DC"/>
    <w:rsid w:val="00026818"/>
    <w:rsid w:val="00026DEA"/>
    <w:rsid w:val="00027807"/>
    <w:rsid w:val="00034914"/>
    <w:rsid w:val="000372C1"/>
    <w:rsid w:val="000374F9"/>
    <w:rsid w:val="00043320"/>
    <w:rsid w:val="0004369C"/>
    <w:rsid w:val="00047464"/>
    <w:rsid w:val="0005172C"/>
    <w:rsid w:val="000545ED"/>
    <w:rsid w:val="00056A1F"/>
    <w:rsid w:val="00061DDD"/>
    <w:rsid w:val="0006281A"/>
    <w:rsid w:val="000642D4"/>
    <w:rsid w:val="00064BFB"/>
    <w:rsid w:val="000650DC"/>
    <w:rsid w:val="00066D61"/>
    <w:rsid w:val="0007439A"/>
    <w:rsid w:val="000772BF"/>
    <w:rsid w:val="00080725"/>
    <w:rsid w:val="00080ABB"/>
    <w:rsid w:val="000813AB"/>
    <w:rsid w:val="000816BF"/>
    <w:rsid w:val="00081E2E"/>
    <w:rsid w:val="000820B1"/>
    <w:rsid w:val="00090E12"/>
    <w:rsid w:val="00091069"/>
    <w:rsid w:val="00092298"/>
    <w:rsid w:val="000954AC"/>
    <w:rsid w:val="00096FC4"/>
    <w:rsid w:val="000A1B60"/>
    <w:rsid w:val="000A2F9E"/>
    <w:rsid w:val="000A3926"/>
    <w:rsid w:val="000A58DA"/>
    <w:rsid w:val="000A64CF"/>
    <w:rsid w:val="000A6F61"/>
    <w:rsid w:val="000B16FD"/>
    <w:rsid w:val="000B1B77"/>
    <w:rsid w:val="000B20D6"/>
    <w:rsid w:val="000B2518"/>
    <w:rsid w:val="000B5669"/>
    <w:rsid w:val="000C0868"/>
    <w:rsid w:val="000C0874"/>
    <w:rsid w:val="000C08A8"/>
    <w:rsid w:val="000C1C78"/>
    <w:rsid w:val="000C20D4"/>
    <w:rsid w:val="000C2B6E"/>
    <w:rsid w:val="000C4C64"/>
    <w:rsid w:val="000C57E1"/>
    <w:rsid w:val="000C6207"/>
    <w:rsid w:val="000C6DAB"/>
    <w:rsid w:val="000C71B2"/>
    <w:rsid w:val="000D08E3"/>
    <w:rsid w:val="000D1002"/>
    <w:rsid w:val="000D2131"/>
    <w:rsid w:val="000D5D9A"/>
    <w:rsid w:val="000D63E4"/>
    <w:rsid w:val="000E0AAF"/>
    <w:rsid w:val="000E2B3F"/>
    <w:rsid w:val="000E38A0"/>
    <w:rsid w:val="000E44A8"/>
    <w:rsid w:val="000E728F"/>
    <w:rsid w:val="000F0095"/>
    <w:rsid w:val="000F115B"/>
    <w:rsid w:val="000F24D7"/>
    <w:rsid w:val="000F6FA3"/>
    <w:rsid w:val="000F6FBF"/>
    <w:rsid w:val="00100F77"/>
    <w:rsid w:val="001019CB"/>
    <w:rsid w:val="00101A5E"/>
    <w:rsid w:val="001033E6"/>
    <w:rsid w:val="001104A2"/>
    <w:rsid w:val="00114EB7"/>
    <w:rsid w:val="00115F57"/>
    <w:rsid w:val="0012182E"/>
    <w:rsid w:val="00122AF9"/>
    <w:rsid w:val="00123F05"/>
    <w:rsid w:val="00123FAF"/>
    <w:rsid w:val="00126910"/>
    <w:rsid w:val="00133274"/>
    <w:rsid w:val="001341A9"/>
    <w:rsid w:val="001354BE"/>
    <w:rsid w:val="00135D78"/>
    <w:rsid w:val="001365C9"/>
    <w:rsid w:val="0013704F"/>
    <w:rsid w:val="001412D5"/>
    <w:rsid w:val="001426C8"/>
    <w:rsid w:val="00142E41"/>
    <w:rsid w:val="0014392A"/>
    <w:rsid w:val="001445CE"/>
    <w:rsid w:val="00150117"/>
    <w:rsid w:val="001502BF"/>
    <w:rsid w:val="0015121C"/>
    <w:rsid w:val="00152224"/>
    <w:rsid w:val="00154623"/>
    <w:rsid w:val="00154B4F"/>
    <w:rsid w:val="00163029"/>
    <w:rsid w:val="001638D3"/>
    <w:rsid w:val="00164AB0"/>
    <w:rsid w:val="0016674A"/>
    <w:rsid w:val="00170568"/>
    <w:rsid w:val="00170CAB"/>
    <w:rsid w:val="0017129A"/>
    <w:rsid w:val="001726F1"/>
    <w:rsid w:val="0017458C"/>
    <w:rsid w:val="001749A0"/>
    <w:rsid w:val="001821B8"/>
    <w:rsid w:val="00182BD0"/>
    <w:rsid w:val="00185CEB"/>
    <w:rsid w:val="00193031"/>
    <w:rsid w:val="00193100"/>
    <w:rsid w:val="00193682"/>
    <w:rsid w:val="00197694"/>
    <w:rsid w:val="00197962"/>
    <w:rsid w:val="001A1784"/>
    <w:rsid w:val="001A3E8C"/>
    <w:rsid w:val="001A4B18"/>
    <w:rsid w:val="001A4C3D"/>
    <w:rsid w:val="001A61E5"/>
    <w:rsid w:val="001B0441"/>
    <w:rsid w:val="001B053A"/>
    <w:rsid w:val="001B3EA1"/>
    <w:rsid w:val="001B4F9E"/>
    <w:rsid w:val="001B661F"/>
    <w:rsid w:val="001B68D0"/>
    <w:rsid w:val="001B7902"/>
    <w:rsid w:val="001B7DB8"/>
    <w:rsid w:val="001C0D81"/>
    <w:rsid w:val="001C24FD"/>
    <w:rsid w:val="001C3E5F"/>
    <w:rsid w:val="001D11F4"/>
    <w:rsid w:val="001D262B"/>
    <w:rsid w:val="001D2B81"/>
    <w:rsid w:val="001D5980"/>
    <w:rsid w:val="001D5EBD"/>
    <w:rsid w:val="001D7B4A"/>
    <w:rsid w:val="001E4976"/>
    <w:rsid w:val="001E4AF0"/>
    <w:rsid w:val="001E4E42"/>
    <w:rsid w:val="001F40BC"/>
    <w:rsid w:val="001F523D"/>
    <w:rsid w:val="001F6CDC"/>
    <w:rsid w:val="001F6D91"/>
    <w:rsid w:val="00214F25"/>
    <w:rsid w:val="0021740B"/>
    <w:rsid w:val="002176E6"/>
    <w:rsid w:val="002210AF"/>
    <w:rsid w:val="00222736"/>
    <w:rsid w:val="002239EA"/>
    <w:rsid w:val="00232C22"/>
    <w:rsid w:val="00233CA2"/>
    <w:rsid w:val="002358ED"/>
    <w:rsid w:val="0023601B"/>
    <w:rsid w:val="00243A38"/>
    <w:rsid w:val="00246D6B"/>
    <w:rsid w:val="002524F1"/>
    <w:rsid w:val="00257BEB"/>
    <w:rsid w:val="0026054A"/>
    <w:rsid w:val="002611E5"/>
    <w:rsid w:val="00262AA4"/>
    <w:rsid w:val="0026491A"/>
    <w:rsid w:val="00265BD8"/>
    <w:rsid w:val="00266ED9"/>
    <w:rsid w:val="00272858"/>
    <w:rsid w:val="00272963"/>
    <w:rsid w:val="00273410"/>
    <w:rsid w:val="00277049"/>
    <w:rsid w:val="00280EBD"/>
    <w:rsid w:val="00281A33"/>
    <w:rsid w:val="00282FA8"/>
    <w:rsid w:val="0028382E"/>
    <w:rsid w:val="0028388E"/>
    <w:rsid w:val="00285A13"/>
    <w:rsid w:val="00290017"/>
    <w:rsid w:val="00293E6C"/>
    <w:rsid w:val="0029571F"/>
    <w:rsid w:val="002A0A1D"/>
    <w:rsid w:val="002A2FD5"/>
    <w:rsid w:val="002A4378"/>
    <w:rsid w:val="002A52BB"/>
    <w:rsid w:val="002A6833"/>
    <w:rsid w:val="002A699C"/>
    <w:rsid w:val="002A757E"/>
    <w:rsid w:val="002B0AA3"/>
    <w:rsid w:val="002B216F"/>
    <w:rsid w:val="002B21B4"/>
    <w:rsid w:val="002B3069"/>
    <w:rsid w:val="002B3CB7"/>
    <w:rsid w:val="002B4D04"/>
    <w:rsid w:val="002B5F9A"/>
    <w:rsid w:val="002C2B11"/>
    <w:rsid w:val="002C2BFD"/>
    <w:rsid w:val="002C4D8E"/>
    <w:rsid w:val="002C7982"/>
    <w:rsid w:val="002D5E47"/>
    <w:rsid w:val="002D5F75"/>
    <w:rsid w:val="002E0849"/>
    <w:rsid w:val="002E2972"/>
    <w:rsid w:val="002E3060"/>
    <w:rsid w:val="002E5431"/>
    <w:rsid w:val="002E6F8B"/>
    <w:rsid w:val="002E79BD"/>
    <w:rsid w:val="002F03BF"/>
    <w:rsid w:val="002F16BF"/>
    <w:rsid w:val="002F5496"/>
    <w:rsid w:val="002F5886"/>
    <w:rsid w:val="002F5AA4"/>
    <w:rsid w:val="002F61DF"/>
    <w:rsid w:val="003028FD"/>
    <w:rsid w:val="00302C0D"/>
    <w:rsid w:val="00303CDE"/>
    <w:rsid w:val="00307A9D"/>
    <w:rsid w:val="003108FF"/>
    <w:rsid w:val="00310B58"/>
    <w:rsid w:val="00312533"/>
    <w:rsid w:val="003214E5"/>
    <w:rsid w:val="003216E4"/>
    <w:rsid w:val="0032219B"/>
    <w:rsid w:val="003225FB"/>
    <w:rsid w:val="0032460F"/>
    <w:rsid w:val="0032550E"/>
    <w:rsid w:val="00326CAC"/>
    <w:rsid w:val="003316A4"/>
    <w:rsid w:val="003326D0"/>
    <w:rsid w:val="00333668"/>
    <w:rsid w:val="00333926"/>
    <w:rsid w:val="00342A64"/>
    <w:rsid w:val="00344D6F"/>
    <w:rsid w:val="00346EBC"/>
    <w:rsid w:val="00347C16"/>
    <w:rsid w:val="00347F66"/>
    <w:rsid w:val="00350E20"/>
    <w:rsid w:val="00352817"/>
    <w:rsid w:val="003534C7"/>
    <w:rsid w:val="00353D9B"/>
    <w:rsid w:val="00354BD6"/>
    <w:rsid w:val="00355DCC"/>
    <w:rsid w:val="0035638B"/>
    <w:rsid w:val="00360487"/>
    <w:rsid w:val="00363D1F"/>
    <w:rsid w:val="0036499C"/>
    <w:rsid w:val="00364DF6"/>
    <w:rsid w:val="00372EC8"/>
    <w:rsid w:val="003739FF"/>
    <w:rsid w:val="00373C35"/>
    <w:rsid w:val="00374FCD"/>
    <w:rsid w:val="00377E0D"/>
    <w:rsid w:val="0038002A"/>
    <w:rsid w:val="00381B29"/>
    <w:rsid w:val="0038222A"/>
    <w:rsid w:val="003859D0"/>
    <w:rsid w:val="00386956"/>
    <w:rsid w:val="00390248"/>
    <w:rsid w:val="00390304"/>
    <w:rsid w:val="00391959"/>
    <w:rsid w:val="003A0A2B"/>
    <w:rsid w:val="003A21DE"/>
    <w:rsid w:val="003A4CC1"/>
    <w:rsid w:val="003A562E"/>
    <w:rsid w:val="003A59CB"/>
    <w:rsid w:val="003A7B44"/>
    <w:rsid w:val="003B5732"/>
    <w:rsid w:val="003B5D80"/>
    <w:rsid w:val="003B664F"/>
    <w:rsid w:val="003B69D6"/>
    <w:rsid w:val="003C08D4"/>
    <w:rsid w:val="003C0E0E"/>
    <w:rsid w:val="003C4B16"/>
    <w:rsid w:val="003C4EC0"/>
    <w:rsid w:val="003D057A"/>
    <w:rsid w:val="003D1218"/>
    <w:rsid w:val="003D1658"/>
    <w:rsid w:val="003D1BE2"/>
    <w:rsid w:val="003D2007"/>
    <w:rsid w:val="003D4230"/>
    <w:rsid w:val="003D5DD2"/>
    <w:rsid w:val="003E744E"/>
    <w:rsid w:val="003F026B"/>
    <w:rsid w:val="003F0698"/>
    <w:rsid w:val="003F2C16"/>
    <w:rsid w:val="003F43C9"/>
    <w:rsid w:val="003F65D0"/>
    <w:rsid w:val="003F7CE5"/>
    <w:rsid w:val="00400E2A"/>
    <w:rsid w:val="004016B2"/>
    <w:rsid w:val="004061E2"/>
    <w:rsid w:val="004075FF"/>
    <w:rsid w:val="004102CC"/>
    <w:rsid w:val="00410339"/>
    <w:rsid w:val="004202CC"/>
    <w:rsid w:val="00422ABA"/>
    <w:rsid w:val="00424E8A"/>
    <w:rsid w:val="00430C8A"/>
    <w:rsid w:val="00431397"/>
    <w:rsid w:val="00432B63"/>
    <w:rsid w:val="00437558"/>
    <w:rsid w:val="00441507"/>
    <w:rsid w:val="00441B6E"/>
    <w:rsid w:val="00443035"/>
    <w:rsid w:val="00443770"/>
    <w:rsid w:val="00443EA3"/>
    <w:rsid w:val="004441F3"/>
    <w:rsid w:val="00451A7F"/>
    <w:rsid w:val="00453ECF"/>
    <w:rsid w:val="004559D0"/>
    <w:rsid w:val="0045667A"/>
    <w:rsid w:val="00457EFB"/>
    <w:rsid w:val="00461C14"/>
    <w:rsid w:val="00463376"/>
    <w:rsid w:val="004650AE"/>
    <w:rsid w:val="00465C37"/>
    <w:rsid w:val="00467D9C"/>
    <w:rsid w:val="00470072"/>
    <w:rsid w:val="00470556"/>
    <w:rsid w:val="00472E59"/>
    <w:rsid w:val="00474597"/>
    <w:rsid w:val="00474F9E"/>
    <w:rsid w:val="00482632"/>
    <w:rsid w:val="00484507"/>
    <w:rsid w:val="00486E83"/>
    <w:rsid w:val="004913A6"/>
    <w:rsid w:val="00494DF4"/>
    <w:rsid w:val="00495499"/>
    <w:rsid w:val="00495CA3"/>
    <w:rsid w:val="00497F7D"/>
    <w:rsid w:val="004A1008"/>
    <w:rsid w:val="004A1A49"/>
    <w:rsid w:val="004B2040"/>
    <w:rsid w:val="004B2742"/>
    <w:rsid w:val="004B478D"/>
    <w:rsid w:val="004B4844"/>
    <w:rsid w:val="004C3651"/>
    <w:rsid w:val="004C3C42"/>
    <w:rsid w:val="004C467F"/>
    <w:rsid w:val="004C469F"/>
    <w:rsid w:val="004C620A"/>
    <w:rsid w:val="004D2F20"/>
    <w:rsid w:val="004D4F66"/>
    <w:rsid w:val="004D56FF"/>
    <w:rsid w:val="004D647E"/>
    <w:rsid w:val="004D664E"/>
    <w:rsid w:val="004D6801"/>
    <w:rsid w:val="004D716D"/>
    <w:rsid w:val="004D78DB"/>
    <w:rsid w:val="004E0940"/>
    <w:rsid w:val="004E43A4"/>
    <w:rsid w:val="004E5187"/>
    <w:rsid w:val="004E56BB"/>
    <w:rsid w:val="004E5756"/>
    <w:rsid w:val="004E5F9C"/>
    <w:rsid w:val="004E6402"/>
    <w:rsid w:val="004E66EC"/>
    <w:rsid w:val="004E6F82"/>
    <w:rsid w:val="004F3787"/>
    <w:rsid w:val="004F4B33"/>
    <w:rsid w:val="004F5F7C"/>
    <w:rsid w:val="005032C7"/>
    <w:rsid w:val="005077BF"/>
    <w:rsid w:val="00507D39"/>
    <w:rsid w:val="00510A94"/>
    <w:rsid w:val="005111C0"/>
    <w:rsid w:val="00511DF6"/>
    <w:rsid w:val="00513501"/>
    <w:rsid w:val="00513AB7"/>
    <w:rsid w:val="00517956"/>
    <w:rsid w:val="005214D1"/>
    <w:rsid w:val="00521E40"/>
    <w:rsid w:val="00521F65"/>
    <w:rsid w:val="0052511B"/>
    <w:rsid w:val="005260D3"/>
    <w:rsid w:val="005312B3"/>
    <w:rsid w:val="005330BB"/>
    <w:rsid w:val="00534E50"/>
    <w:rsid w:val="00536F20"/>
    <w:rsid w:val="00543B36"/>
    <w:rsid w:val="00544728"/>
    <w:rsid w:val="005522A6"/>
    <w:rsid w:val="00552CDE"/>
    <w:rsid w:val="00552EA5"/>
    <w:rsid w:val="00553342"/>
    <w:rsid w:val="00554A7F"/>
    <w:rsid w:val="00555037"/>
    <w:rsid w:val="00556C33"/>
    <w:rsid w:val="005578D8"/>
    <w:rsid w:val="00560216"/>
    <w:rsid w:val="00560493"/>
    <w:rsid w:val="005618C5"/>
    <w:rsid w:val="005657D5"/>
    <w:rsid w:val="0056788B"/>
    <w:rsid w:val="0057105C"/>
    <w:rsid w:val="00572513"/>
    <w:rsid w:val="005730FF"/>
    <w:rsid w:val="00573B89"/>
    <w:rsid w:val="00573F22"/>
    <w:rsid w:val="00581009"/>
    <w:rsid w:val="0058180E"/>
    <w:rsid w:val="005833C6"/>
    <w:rsid w:val="005845A8"/>
    <w:rsid w:val="0058683A"/>
    <w:rsid w:val="00586C6B"/>
    <w:rsid w:val="00597F65"/>
    <w:rsid w:val="005A3AC5"/>
    <w:rsid w:val="005A4168"/>
    <w:rsid w:val="005A44C4"/>
    <w:rsid w:val="005A471A"/>
    <w:rsid w:val="005A547E"/>
    <w:rsid w:val="005A5825"/>
    <w:rsid w:val="005B5062"/>
    <w:rsid w:val="005B671F"/>
    <w:rsid w:val="005B7723"/>
    <w:rsid w:val="005C3625"/>
    <w:rsid w:val="005C4462"/>
    <w:rsid w:val="005C68FB"/>
    <w:rsid w:val="005D032E"/>
    <w:rsid w:val="005D3691"/>
    <w:rsid w:val="005D3BB2"/>
    <w:rsid w:val="005D6976"/>
    <w:rsid w:val="005D6A15"/>
    <w:rsid w:val="005D6EB6"/>
    <w:rsid w:val="005D71C5"/>
    <w:rsid w:val="005E07EB"/>
    <w:rsid w:val="005E0DA6"/>
    <w:rsid w:val="005E1154"/>
    <w:rsid w:val="005E7D45"/>
    <w:rsid w:val="005F1318"/>
    <w:rsid w:val="005F4264"/>
    <w:rsid w:val="00600DEA"/>
    <w:rsid w:val="00601514"/>
    <w:rsid w:val="00601720"/>
    <w:rsid w:val="00602A89"/>
    <w:rsid w:val="006045DB"/>
    <w:rsid w:val="006062ED"/>
    <w:rsid w:val="0061077E"/>
    <w:rsid w:val="00610B82"/>
    <w:rsid w:val="00611D72"/>
    <w:rsid w:val="00615530"/>
    <w:rsid w:val="00616C67"/>
    <w:rsid w:val="00620CFE"/>
    <w:rsid w:val="0062594B"/>
    <w:rsid w:val="00625A15"/>
    <w:rsid w:val="00626692"/>
    <w:rsid w:val="006308AC"/>
    <w:rsid w:val="0063427F"/>
    <w:rsid w:val="006357A4"/>
    <w:rsid w:val="00641852"/>
    <w:rsid w:val="00641F72"/>
    <w:rsid w:val="00643796"/>
    <w:rsid w:val="006439A2"/>
    <w:rsid w:val="00644C40"/>
    <w:rsid w:val="00647040"/>
    <w:rsid w:val="00647424"/>
    <w:rsid w:val="00653546"/>
    <w:rsid w:val="006557FC"/>
    <w:rsid w:val="00655C1B"/>
    <w:rsid w:val="00656716"/>
    <w:rsid w:val="00657390"/>
    <w:rsid w:val="00660889"/>
    <w:rsid w:val="00660F00"/>
    <w:rsid w:val="006657DD"/>
    <w:rsid w:val="00667968"/>
    <w:rsid w:val="006713A3"/>
    <w:rsid w:val="00674632"/>
    <w:rsid w:val="006749CF"/>
    <w:rsid w:val="00674A08"/>
    <w:rsid w:val="00674E30"/>
    <w:rsid w:val="006751F8"/>
    <w:rsid w:val="00677449"/>
    <w:rsid w:val="00677E09"/>
    <w:rsid w:val="00680C24"/>
    <w:rsid w:val="00681865"/>
    <w:rsid w:val="00681A12"/>
    <w:rsid w:val="0068228C"/>
    <w:rsid w:val="006823A9"/>
    <w:rsid w:val="00685275"/>
    <w:rsid w:val="00685E27"/>
    <w:rsid w:val="00697B62"/>
    <w:rsid w:val="006A1C5A"/>
    <w:rsid w:val="006A2981"/>
    <w:rsid w:val="006A321F"/>
    <w:rsid w:val="006A5066"/>
    <w:rsid w:val="006A53AD"/>
    <w:rsid w:val="006B2AB3"/>
    <w:rsid w:val="006B3200"/>
    <w:rsid w:val="006B45B9"/>
    <w:rsid w:val="006B5D63"/>
    <w:rsid w:val="006C067A"/>
    <w:rsid w:val="006C4AF5"/>
    <w:rsid w:val="006C7E6F"/>
    <w:rsid w:val="006E1C3E"/>
    <w:rsid w:val="006E291A"/>
    <w:rsid w:val="006E6AFE"/>
    <w:rsid w:val="006F0103"/>
    <w:rsid w:val="006F5909"/>
    <w:rsid w:val="0070102E"/>
    <w:rsid w:val="007022E3"/>
    <w:rsid w:val="00703F54"/>
    <w:rsid w:val="007102A0"/>
    <w:rsid w:val="00722331"/>
    <w:rsid w:val="007238C4"/>
    <w:rsid w:val="00726604"/>
    <w:rsid w:val="0072676A"/>
    <w:rsid w:val="00726F4F"/>
    <w:rsid w:val="00727A49"/>
    <w:rsid w:val="00727EC4"/>
    <w:rsid w:val="0073002C"/>
    <w:rsid w:val="00734947"/>
    <w:rsid w:val="00736D1A"/>
    <w:rsid w:val="00741879"/>
    <w:rsid w:val="00743941"/>
    <w:rsid w:val="0074453B"/>
    <w:rsid w:val="00745AE6"/>
    <w:rsid w:val="00745D15"/>
    <w:rsid w:val="00745EA0"/>
    <w:rsid w:val="007462FE"/>
    <w:rsid w:val="00746AE7"/>
    <w:rsid w:val="00750457"/>
    <w:rsid w:val="007509B8"/>
    <w:rsid w:val="00750EDC"/>
    <w:rsid w:val="00751371"/>
    <w:rsid w:val="0075297D"/>
    <w:rsid w:val="00753FE0"/>
    <w:rsid w:val="00754236"/>
    <w:rsid w:val="007558AC"/>
    <w:rsid w:val="007558B3"/>
    <w:rsid w:val="00760B5A"/>
    <w:rsid w:val="007611CC"/>
    <w:rsid w:val="00761DB2"/>
    <w:rsid w:val="00764A0E"/>
    <w:rsid w:val="00766F4F"/>
    <w:rsid w:val="00767B9C"/>
    <w:rsid w:val="007700B7"/>
    <w:rsid w:val="00773AE8"/>
    <w:rsid w:val="00773D0F"/>
    <w:rsid w:val="0078084D"/>
    <w:rsid w:val="00787EB3"/>
    <w:rsid w:val="0079410C"/>
    <w:rsid w:val="007975A8"/>
    <w:rsid w:val="0079775F"/>
    <w:rsid w:val="007B1E41"/>
    <w:rsid w:val="007B577B"/>
    <w:rsid w:val="007B5D4B"/>
    <w:rsid w:val="007B6F1A"/>
    <w:rsid w:val="007B7CA2"/>
    <w:rsid w:val="007C27A7"/>
    <w:rsid w:val="007C4241"/>
    <w:rsid w:val="007C47D2"/>
    <w:rsid w:val="007D0DE3"/>
    <w:rsid w:val="007D3318"/>
    <w:rsid w:val="007D38CF"/>
    <w:rsid w:val="007D5900"/>
    <w:rsid w:val="007D6DD4"/>
    <w:rsid w:val="007E0C16"/>
    <w:rsid w:val="007E2367"/>
    <w:rsid w:val="007E397C"/>
    <w:rsid w:val="007E48CE"/>
    <w:rsid w:val="007E643A"/>
    <w:rsid w:val="007E6A56"/>
    <w:rsid w:val="007F03A5"/>
    <w:rsid w:val="007F18A1"/>
    <w:rsid w:val="007F2E9D"/>
    <w:rsid w:val="007F55A8"/>
    <w:rsid w:val="007F5EF3"/>
    <w:rsid w:val="007F608D"/>
    <w:rsid w:val="007F611F"/>
    <w:rsid w:val="00805FE4"/>
    <w:rsid w:val="008108A3"/>
    <w:rsid w:val="00811575"/>
    <w:rsid w:val="0081161E"/>
    <w:rsid w:val="00812C80"/>
    <w:rsid w:val="0081566E"/>
    <w:rsid w:val="008162BD"/>
    <w:rsid w:val="008167A8"/>
    <w:rsid w:val="00817519"/>
    <w:rsid w:val="00821180"/>
    <w:rsid w:val="00821DA6"/>
    <w:rsid w:val="0082392C"/>
    <w:rsid w:val="00824F72"/>
    <w:rsid w:val="00831444"/>
    <w:rsid w:val="00831761"/>
    <w:rsid w:val="00831AE6"/>
    <w:rsid w:val="00831E85"/>
    <w:rsid w:val="008327FB"/>
    <w:rsid w:val="0083391F"/>
    <w:rsid w:val="00840E35"/>
    <w:rsid w:val="0084138A"/>
    <w:rsid w:val="00843B14"/>
    <w:rsid w:val="00844B0F"/>
    <w:rsid w:val="00845071"/>
    <w:rsid w:val="008467ED"/>
    <w:rsid w:val="0085032E"/>
    <w:rsid w:val="008504E1"/>
    <w:rsid w:val="00851C98"/>
    <w:rsid w:val="0085356C"/>
    <w:rsid w:val="00856728"/>
    <w:rsid w:val="008628C1"/>
    <w:rsid w:val="00865762"/>
    <w:rsid w:val="00866688"/>
    <w:rsid w:val="00866B44"/>
    <w:rsid w:val="00867723"/>
    <w:rsid w:val="00870197"/>
    <w:rsid w:val="00870684"/>
    <w:rsid w:val="0087478E"/>
    <w:rsid w:val="0087520E"/>
    <w:rsid w:val="00877F33"/>
    <w:rsid w:val="00880A79"/>
    <w:rsid w:val="0088100A"/>
    <w:rsid w:val="00881F03"/>
    <w:rsid w:val="0088639B"/>
    <w:rsid w:val="00886534"/>
    <w:rsid w:val="00890464"/>
    <w:rsid w:val="00890A20"/>
    <w:rsid w:val="008917D7"/>
    <w:rsid w:val="0089236A"/>
    <w:rsid w:val="008A0E88"/>
    <w:rsid w:val="008A73A6"/>
    <w:rsid w:val="008B0E58"/>
    <w:rsid w:val="008B1F36"/>
    <w:rsid w:val="008B3FE7"/>
    <w:rsid w:val="008B6B99"/>
    <w:rsid w:val="008B7247"/>
    <w:rsid w:val="008C1705"/>
    <w:rsid w:val="008C2D07"/>
    <w:rsid w:val="008C48AF"/>
    <w:rsid w:val="008C5536"/>
    <w:rsid w:val="008D3C9C"/>
    <w:rsid w:val="008D6127"/>
    <w:rsid w:val="008D6A99"/>
    <w:rsid w:val="008E03C6"/>
    <w:rsid w:val="008E1530"/>
    <w:rsid w:val="008E1887"/>
    <w:rsid w:val="008E3643"/>
    <w:rsid w:val="008E56D2"/>
    <w:rsid w:val="008E6DF2"/>
    <w:rsid w:val="008E7B02"/>
    <w:rsid w:val="008F64C3"/>
    <w:rsid w:val="008F6D28"/>
    <w:rsid w:val="00901217"/>
    <w:rsid w:val="009012E6"/>
    <w:rsid w:val="009024C9"/>
    <w:rsid w:val="00904855"/>
    <w:rsid w:val="009058AF"/>
    <w:rsid w:val="00905DEE"/>
    <w:rsid w:val="00905F1E"/>
    <w:rsid w:val="0091048A"/>
    <w:rsid w:val="0091062B"/>
    <w:rsid w:val="00910795"/>
    <w:rsid w:val="009155E0"/>
    <w:rsid w:val="00915CFC"/>
    <w:rsid w:val="00916851"/>
    <w:rsid w:val="009218E0"/>
    <w:rsid w:val="0093136B"/>
    <w:rsid w:val="009338AF"/>
    <w:rsid w:val="00934175"/>
    <w:rsid w:val="00942488"/>
    <w:rsid w:val="00942696"/>
    <w:rsid w:val="009439DC"/>
    <w:rsid w:val="00952BE1"/>
    <w:rsid w:val="00952EF4"/>
    <w:rsid w:val="00953692"/>
    <w:rsid w:val="0095517B"/>
    <w:rsid w:val="0095608E"/>
    <w:rsid w:val="00956E6E"/>
    <w:rsid w:val="00957BED"/>
    <w:rsid w:val="00960779"/>
    <w:rsid w:val="0096198E"/>
    <w:rsid w:val="00966FF4"/>
    <w:rsid w:val="00967404"/>
    <w:rsid w:val="00972689"/>
    <w:rsid w:val="0097449F"/>
    <w:rsid w:val="0097691B"/>
    <w:rsid w:val="00977883"/>
    <w:rsid w:val="0098037D"/>
    <w:rsid w:val="0098283B"/>
    <w:rsid w:val="00983C25"/>
    <w:rsid w:val="0099177E"/>
    <w:rsid w:val="00992396"/>
    <w:rsid w:val="00994196"/>
    <w:rsid w:val="00995002"/>
    <w:rsid w:val="009A1ED9"/>
    <w:rsid w:val="009A2F9A"/>
    <w:rsid w:val="009A38EF"/>
    <w:rsid w:val="009A4DD3"/>
    <w:rsid w:val="009A5104"/>
    <w:rsid w:val="009A76FA"/>
    <w:rsid w:val="009B0DD1"/>
    <w:rsid w:val="009B26F2"/>
    <w:rsid w:val="009B4D5F"/>
    <w:rsid w:val="009C08D9"/>
    <w:rsid w:val="009C3864"/>
    <w:rsid w:val="009C56A3"/>
    <w:rsid w:val="009C6343"/>
    <w:rsid w:val="009C6FB0"/>
    <w:rsid w:val="009D0974"/>
    <w:rsid w:val="009D21A0"/>
    <w:rsid w:val="009E13AC"/>
    <w:rsid w:val="009E73A2"/>
    <w:rsid w:val="009F0042"/>
    <w:rsid w:val="009F468B"/>
    <w:rsid w:val="009F5546"/>
    <w:rsid w:val="009F5E4D"/>
    <w:rsid w:val="009F6530"/>
    <w:rsid w:val="009F7834"/>
    <w:rsid w:val="00A02816"/>
    <w:rsid w:val="00A04068"/>
    <w:rsid w:val="00A05001"/>
    <w:rsid w:val="00A05728"/>
    <w:rsid w:val="00A07C86"/>
    <w:rsid w:val="00A11E9E"/>
    <w:rsid w:val="00A13325"/>
    <w:rsid w:val="00A158A4"/>
    <w:rsid w:val="00A15A66"/>
    <w:rsid w:val="00A20564"/>
    <w:rsid w:val="00A2333F"/>
    <w:rsid w:val="00A23516"/>
    <w:rsid w:val="00A23BD1"/>
    <w:rsid w:val="00A23C1C"/>
    <w:rsid w:val="00A27061"/>
    <w:rsid w:val="00A271CF"/>
    <w:rsid w:val="00A27AC3"/>
    <w:rsid w:val="00A27E61"/>
    <w:rsid w:val="00A33963"/>
    <w:rsid w:val="00A35139"/>
    <w:rsid w:val="00A35931"/>
    <w:rsid w:val="00A418B3"/>
    <w:rsid w:val="00A46CA2"/>
    <w:rsid w:val="00A50EF7"/>
    <w:rsid w:val="00A51F78"/>
    <w:rsid w:val="00A5474F"/>
    <w:rsid w:val="00A54996"/>
    <w:rsid w:val="00A54CC8"/>
    <w:rsid w:val="00A54FB6"/>
    <w:rsid w:val="00A5525C"/>
    <w:rsid w:val="00A55447"/>
    <w:rsid w:val="00A56D07"/>
    <w:rsid w:val="00A57554"/>
    <w:rsid w:val="00A673CA"/>
    <w:rsid w:val="00A7639A"/>
    <w:rsid w:val="00A772DB"/>
    <w:rsid w:val="00A818C6"/>
    <w:rsid w:val="00A81FD8"/>
    <w:rsid w:val="00A82E0D"/>
    <w:rsid w:val="00A83467"/>
    <w:rsid w:val="00A85949"/>
    <w:rsid w:val="00A8595D"/>
    <w:rsid w:val="00A86B3E"/>
    <w:rsid w:val="00A90356"/>
    <w:rsid w:val="00A961A0"/>
    <w:rsid w:val="00A9641B"/>
    <w:rsid w:val="00A96EDE"/>
    <w:rsid w:val="00A97443"/>
    <w:rsid w:val="00AA15D3"/>
    <w:rsid w:val="00AA5016"/>
    <w:rsid w:val="00AB1A35"/>
    <w:rsid w:val="00AB7A8D"/>
    <w:rsid w:val="00AC014C"/>
    <w:rsid w:val="00AC0603"/>
    <w:rsid w:val="00AC08BC"/>
    <w:rsid w:val="00AC2833"/>
    <w:rsid w:val="00AC2EE2"/>
    <w:rsid w:val="00AC3015"/>
    <w:rsid w:val="00AC542D"/>
    <w:rsid w:val="00AD0B78"/>
    <w:rsid w:val="00AD29D5"/>
    <w:rsid w:val="00AD31D3"/>
    <w:rsid w:val="00AD4577"/>
    <w:rsid w:val="00AD5839"/>
    <w:rsid w:val="00AD728D"/>
    <w:rsid w:val="00AE0C7F"/>
    <w:rsid w:val="00AE2092"/>
    <w:rsid w:val="00AE39F1"/>
    <w:rsid w:val="00AE3A90"/>
    <w:rsid w:val="00AE3F79"/>
    <w:rsid w:val="00AE4438"/>
    <w:rsid w:val="00AE4708"/>
    <w:rsid w:val="00AE513C"/>
    <w:rsid w:val="00AE64B5"/>
    <w:rsid w:val="00AE68E7"/>
    <w:rsid w:val="00AE7EBF"/>
    <w:rsid w:val="00AF00EE"/>
    <w:rsid w:val="00AF2BA0"/>
    <w:rsid w:val="00AF307F"/>
    <w:rsid w:val="00AF3084"/>
    <w:rsid w:val="00AF5377"/>
    <w:rsid w:val="00AF615F"/>
    <w:rsid w:val="00AF62C2"/>
    <w:rsid w:val="00AF68A8"/>
    <w:rsid w:val="00B07F5F"/>
    <w:rsid w:val="00B12095"/>
    <w:rsid w:val="00B12FAC"/>
    <w:rsid w:val="00B13295"/>
    <w:rsid w:val="00B20EEF"/>
    <w:rsid w:val="00B21E3E"/>
    <w:rsid w:val="00B24158"/>
    <w:rsid w:val="00B25A80"/>
    <w:rsid w:val="00B36682"/>
    <w:rsid w:val="00B41E46"/>
    <w:rsid w:val="00B439C1"/>
    <w:rsid w:val="00B449C4"/>
    <w:rsid w:val="00B469A1"/>
    <w:rsid w:val="00B52228"/>
    <w:rsid w:val="00B52592"/>
    <w:rsid w:val="00B53F86"/>
    <w:rsid w:val="00B53FD1"/>
    <w:rsid w:val="00B54D38"/>
    <w:rsid w:val="00B5515C"/>
    <w:rsid w:val="00B55395"/>
    <w:rsid w:val="00B56BBA"/>
    <w:rsid w:val="00B56FA0"/>
    <w:rsid w:val="00B56FD6"/>
    <w:rsid w:val="00B576C5"/>
    <w:rsid w:val="00B60B56"/>
    <w:rsid w:val="00B61385"/>
    <w:rsid w:val="00B619F7"/>
    <w:rsid w:val="00B61AAC"/>
    <w:rsid w:val="00B662AF"/>
    <w:rsid w:val="00B66A37"/>
    <w:rsid w:val="00B67157"/>
    <w:rsid w:val="00B67C87"/>
    <w:rsid w:val="00B74007"/>
    <w:rsid w:val="00B763E3"/>
    <w:rsid w:val="00B77634"/>
    <w:rsid w:val="00B77C47"/>
    <w:rsid w:val="00B808DC"/>
    <w:rsid w:val="00B83969"/>
    <w:rsid w:val="00B915BA"/>
    <w:rsid w:val="00B91B4C"/>
    <w:rsid w:val="00B93AC4"/>
    <w:rsid w:val="00B93B2F"/>
    <w:rsid w:val="00B95925"/>
    <w:rsid w:val="00B96EAA"/>
    <w:rsid w:val="00BA0DEE"/>
    <w:rsid w:val="00BA1958"/>
    <w:rsid w:val="00BA3279"/>
    <w:rsid w:val="00BA5119"/>
    <w:rsid w:val="00BB0594"/>
    <w:rsid w:val="00BB3C7B"/>
    <w:rsid w:val="00BB4C9E"/>
    <w:rsid w:val="00BB68EE"/>
    <w:rsid w:val="00BC01E7"/>
    <w:rsid w:val="00BC04B2"/>
    <w:rsid w:val="00BC1B39"/>
    <w:rsid w:val="00BC3AF3"/>
    <w:rsid w:val="00BC3D07"/>
    <w:rsid w:val="00BC5BE7"/>
    <w:rsid w:val="00BC7171"/>
    <w:rsid w:val="00BD1E4B"/>
    <w:rsid w:val="00BD5938"/>
    <w:rsid w:val="00BD5D54"/>
    <w:rsid w:val="00BE1EE2"/>
    <w:rsid w:val="00BE26FF"/>
    <w:rsid w:val="00BE4570"/>
    <w:rsid w:val="00BE506F"/>
    <w:rsid w:val="00BE6F1C"/>
    <w:rsid w:val="00BF15B1"/>
    <w:rsid w:val="00BF1F01"/>
    <w:rsid w:val="00BF2E0F"/>
    <w:rsid w:val="00BF3EE3"/>
    <w:rsid w:val="00BF5AB8"/>
    <w:rsid w:val="00C013E7"/>
    <w:rsid w:val="00C02B7F"/>
    <w:rsid w:val="00C033F0"/>
    <w:rsid w:val="00C03D7C"/>
    <w:rsid w:val="00C0417F"/>
    <w:rsid w:val="00C04F3E"/>
    <w:rsid w:val="00C06044"/>
    <w:rsid w:val="00C0621B"/>
    <w:rsid w:val="00C07E2C"/>
    <w:rsid w:val="00C14028"/>
    <w:rsid w:val="00C14CD3"/>
    <w:rsid w:val="00C16EF7"/>
    <w:rsid w:val="00C16FCF"/>
    <w:rsid w:val="00C17599"/>
    <w:rsid w:val="00C209B8"/>
    <w:rsid w:val="00C20F88"/>
    <w:rsid w:val="00C2343D"/>
    <w:rsid w:val="00C30E5D"/>
    <w:rsid w:val="00C31180"/>
    <w:rsid w:val="00C32ABC"/>
    <w:rsid w:val="00C33046"/>
    <w:rsid w:val="00C343DD"/>
    <w:rsid w:val="00C3485C"/>
    <w:rsid w:val="00C3621A"/>
    <w:rsid w:val="00C36CC8"/>
    <w:rsid w:val="00C413B3"/>
    <w:rsid w:val="00C43B07"/>
    <w:rsid w:val="00C534C8"/>
    <w:rsid w:val="00C60BA5"/>
    <w:rsid w:val="00C61365"/>
    <w:rsid w:val="00C61904"/>
    <w:rsid w:val="00C62BF8"/>
    <w:rsid w:val="00C636DF"/>
    <w:rsid w:val="00C6452A"/>
    <w:rsid w:val="00C65DE0"/>
    <w:rsid w:val="00C65E3C"/>
    <w:rsid w:val="00C6635D"/>
    <w:rsid w:val="00C66D2C"/>
    <w:rsid w:val="00C708A9"/>
    <w:rsid w:val="00C71462"/>
    <w:rsid w:val="00C71833"/>
    <w:rsid w:val="00C74028"/>
    <w:rsid w:val="00C74D2B"/>
    <w:rsid w:val="00C74D9C"/>
    <w:rsid w:val="00C77F31"/>
    <w:rsid w:val="00C8156B"/>
    <w:rsid w:val="00C82239"/>
    <w:rsid w:val="00C92100"/>
    <w:rsid w:val="00C94835"/>
    <w:rsid w:val="00C960B9"/>
    <w:rsid w:val="00CA2344"/>
    <w:rsid w:val="00CA72E1"/>
    <w:rsid w:val="00CB0842"/>
    <w:rsid w:val="00CB0F0B"/>
    <w:rsid w:val="00CB5AB7"/>
    <w:rsid w:val="00CB5C36"/>
    <w:rsid w:val="00CB6583"/>
    <w:rsid w:val="00CB73DB"/>
    <w:rsid w:val="00CC1D35"/>
    <w:rsid w:val="00CC2381"/>
    <w:rsid w:val="00CC29EC"/>
    <w:rsid w:val="00CC3B9C"/>
    <w:rsid w:val="00CC3C17"/>
    <w:rsid w:val="00CC52DC"/>
    <w:rsid w:val="00CC6597"/>
    <w:rsid w:val="00CC7868"/>
    <w:rsid w:val="00CD1923"/>
    <w:rsid w:val="00CD20CD"/>
    <w:rsid w:val="00CD2B74"/>
    <w:rsid w:val="00CD34C3"/>
    <w:rsid w:val="00CD5E13"/>
    <w:rsid w:val="00CE0DAD"/>
    <w:rsid w:val="00CE324F"/>
    <w:rsid w:val="00CE394D"/>
    <w:rsid w:val="00CE5A3A"/>
    <w:rsid w:val="00CF246A"/>
    <w:rsid w:val="00CF2EB7"/>
    <w:rsid w:val="00D00DCA"/>
    <w:rsid w:val="00D015CC"/>
    <w:rsid w:val="00D02023"/>
    <w:rsid w:val="00D072BF"/>
    <w:rsid w:val="00D2494F"/>
    <w:rsid w:val="00D270C2"/>
    <w:rsid w:val="00D3189C"/>
    <w:rsid w:val="00D33B70"/>
    <w:rsid w:val="00D37E31"/>
    <w:rsid w:val="00D441D9"/>
    <w:rsid w:val="00D469E3"/>
    <w:rsid w:val="00D46FAC"/>
    <w:rsid w:val="00D47FC0"/>
    <w:rsid w:val="00D502A6"/>
    <w:rsid w:val="00D522AF"/>
    <w:rsid w:val="00D555CF"/>
    <w:rsid w:val="00D5642B"/>
    <w:rsid w:val="00D66651"/>
    <w:rsid w:val="00D67472"/>
    <w:rsid w:val="00D71D2E"/>
    <w:rsid w:val="00D73A71"/>
    <w:rsid w:val="00D74D41"/>
    <w:rsid w:val="00D76FA6"/>
    <w:rsid w:val="00D77E6A"/>
    <w:rsid w:val="00D800D2"/>
    <w:rsid w:val="00D81C9A"/>
    <w:rsid w:val="00D82282"/>
    <w:rsid w:val="00D85937"/>
    <w:rsid w:val="00D86219"/>
    <w:rsid w:val="00D86C2B"/>
    <w:rsid w:val="00D90940"/>
    <w:rsid w:val="00D93981"/>
    <w:rsid w:val="00D955C3"/>
    <w:rsid w:val="00D96E48"/>
    <w:rsid w:val="00D97459"/>
    <w:rsid w:val="00DB337E"/>
    <w:rsid w:val="00DB475B"/>
    <w:rsid w:val="00DC3596"/>
    <w:rsid w:val="00DC5953"/>
    <w:rsid w:val="00DD14C4"/>
    <w:rsid w:val="00DD2D31"/>
    <w:rsid w:val="00DD38D4"/>
    <w:rsid w:val="00DD4310"/>
    <w:rsid w:val="00DD5800"/>
    <w:rsid w:val="00DD740A"/>
    <w:rsid w:val="00DD76B9"/>
    <w:rsid w:val="00DD77A8"/>
    <w:rsid w:val="00DD7F3A"/>
    <w:rsid w:val="00DE12D5"/>
    <w:rsid w:val="00DE26A2"/>
    <w:rsid w:val="00DE54C4"/>
    <w:rsid w:val="00DE5CBD"/>
    <w:rsid w:val="00DF06D3"/>
    <w:rsid w:val="00DF3851"/>
    <w:rsid w:val="00DF5CC4"/>
    <w:rsid w:val="00DF77B1"/>
    <w:rsid w:val="00E03281"/>
    <w:rsid w:val="00E03829"/>
    <w:rsid w:val="00E061E9"/>
    <w:rsid w:val="00E116A3"/>
    <w:rsid w:val="00E1370A"/>
    <w:rsid w:val="00E149B5"/>
    <w:rsid w:val="00E163BC"/>
    <w:rsid w:val="00E2227C"/>
    <w:rsid w:val="00E22ED2"/>
    <w:rsid w:val="00E25DBB"/>
    <w:rsid w:val="00E321C9"/>
    <w:rsid w:val="00E32C89"/>
    <w:rsid w:val="00E3301F"/>
    <w:rsid w:val="00E34784"/>
    <w:rsid w:val="00E348C6"/>
    <w:rsid w:val="00E35A7F"/>
    <w:rsid w:val="00E37B34"/>
    <w:rsid w:val="00E422D6"/>
    <w:rsid w:val="00E444FC"/>
    <w:rsid w:val="00E4702D"/>
    <w:rsid w:val="00E479B2"/>
    <w:rsid w:val="00E52C8D"/>
    <w:rsid w:val="00E53D37"/>
    <w:rsid w:val="00E54815"/>
    <w:rsid w:val="00E56CA1"/>
    <w:rsid w:val="00E60CE6"/>
    <w:rsid w:val="00E612B9"/>
    <w:rsid w:val="00E625F6"/>
    <w:rsid w:val="00E62C36"/>
    <w:rsid w:val="00E667BA"/>
    <w:rsid w:val="00E70C88"/>
    <w:rsid w:val="00E70FB7"/>
    <w:rsid w:val="00E71357"/>
    <w:rsid w:val="00E7146F"/>
    <w:rsid w:val="00E7262A"/>
    <w:rsid w:val="00E728D2"/>
    <w:rsid w:val="00E72BE6"/>
    <w:rsid w:val="00E763A2"/>
    <w:rsid w:val="00E802A5"/>
    <w:rsid w:val="00E803E7"/>
    <w:rsid w:val="00E8057E"/>
    <w:rsid w:val="00E8074A"/>
    <w:rsid w:val="00E84EF9"/>
    <w:rsid w:val="00E85C4A"/>
    <w:rsid w:val="00E85C5C"/>
    <w:rsid w:val="00E91066"/>
    <w:rsid w:val="00E9127B"/>
    <w:rsid w:val="00E924DB"/>
    <w:rsid w:val="00E92881"/>
    <w:rsid w:val="00E9437E"/>
    <w:rsid w:val="00E945FC"/>
    <w:rsid w:val="00E94B34"/>
    <w:rsid w:val="00E97627"/>
    <w:rsid w:val="00EA4147"/>
    <w:rsid w:val="00EA59D0"/>
    <w:rsid w:val="00EB15EB"/>
    <w:rsid w:val="00EB47C4"/>
    <w:rsid w:val="00EB4C13"/>
    <w:rsid w:val="00EB5149"/>
    <w:rsid w:val="00EB6C6D"/>
    <w:rsid w:val="00EC0B76"/>
    <w:rsid w:val="00EC21D0"/>
    <w:rsid w:val="00EC276B"/>
    <w:rsid w:val="00EC4401"/>
    <w:rsid w:val="00EC5459"/>
    <w:rsid w:val="00EC670B"/>
    <w:rsid w:val="00ED07CA"/>
    <w:rsid w:val="00ED1BBD"/>
    <w:rsid w:val="00ED1FCC"/>
    <w:rsid w:val="00ED3D66"/>
    <w:rsid w:val="00ED3D88"/>
    <w:rsid w:val="00ED56DA"/>
    <w:rsid w:val="00EE1C64"/>
    <w:rsid w:val="00EE5677"/>
    <w:rsid w:val="00EE5E83"/>
    <w:rsid w:val="00EE6A89"/>
    <w:rsid w:val="00EE6D78"/>
    <w:rsid w:val="00EF0F22"/>
    <w:rsid w:val="00EF1EA3"/>
    <w:rsid w:val="00EF2EE1"/>
    <w:rsid w:val="00EF4A48"/>
    <w:rsid w:val="00EF69F5"/>
    <w:rsid w:val="00F01206"/>
    <w:rsid w:val="00F02E90"/>
    <w:rsid w:val="00F0324C"/>
    <w:rsid w:val="00F03624"/>
    <w:rsid w:val="00F064BC"/>
    <w:rsid w:val="00F066C9"/>
    <w:rsid w:val="00F06D66"/>
    <w:rsid w:val="00F1163B"/>
    <w:rsid w:val="00F13591"/>
    <w:rsid w:val="00F13FBC"/>
    <w:rsid w:val="00F141B8"/>
    <w:rsid w:val="00F1464A"/>
    <w:rsid w:val="00F15D47"/>
    <w:rsid w:val="00F1656E"/>
    <w:rsid w:val="00F17227"/>
    <w:rsid w:val="00F20A6B"/>
    <w:rsid w:val="00F20CCA"/>
    <w:rsid w:val="00F3008A"/>
    <w:rsid w:val="00F3271B"/>
    <w:rsid w:val="00F334E1"/>
    <w:rsid w:val="00F339FF"/>
    <w:rsid w:val="00F33C14"/>
    <w:rsid w:val="00F35A11"/>
    <w:rsid w:val="00F35C5A"/>
    <w:rsid w:val="00F4254D"/>
    <w:rsid w:val="00F46D7C"/>
    <w:rsid w:val="00F5015E"/>
    <w:rsid w:val="00F537E6"/>
    <w:rsid w:val="00F63BC1"/>
    <w:rsid w:val="00F63D60"/>
    <w:rsid w:val="00F6465A"/>
    <w:rsid w:val="00F674D6"/>
    <w:rsid w:val="00F70288"/>
    <w:rsid w:val="00F75FD4"/>
    <w:rsid w:val="00F83098"/>
    <w:rsid w:val="00F841E6"/>
    <w:rsid w:val="00F84270"/>
    <w:rsid w:val="00F93B29"/>
    <w:rsid w:val="00F94B47"/>
    <w:rsid w:val="00F94D77"/>
    <w:rsid w:val="00F9513A"/>
    <w:rsid w:val="00F95569"/>
    <w:rsid w:val="00F95B90"/>
    <w:rsid w:val="00F96A50"/>
    <w:rsid w:val="00FA2678"/>
    <w:rsid w:val="00FA461A"/>
    <w:rsid w:val="00FA5A2F"/>
    <w:rsid w:val="00FA7C98"/>
    <w:rsid w:val="00FB2DB5"/>
    <w:rsid w:val="00FB3ED1"/>
    <w:rsid w:val="00FB3EE2"/>
    <w:rsid w:val="00FB5A01"/>
    <w:rsid w:val="00FC1198"/>
    <w:rsid w:val="00FC26A1"/>
    <w:rsid w:val="00FC2E57"/>
    <w:rsid w:val="00FC50C9"/>
    <w:rsid w:val="00FC7012"/>
    <w:rsid w:val="00FC7B71"/>
    <w:rsid w:val="00FD0F1E"/>
    <w:rsid w:val="00FD5EE2"/>
    <w:rsid w:val="00FD5FD1"/>
    <w:rsid w:val="00FE5FB4"/>
    <w:rsid w:val="00FF514F"/>
    <w:rsid w:val="00FF6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A439F11"/>
  <w15:docId w15:val="{7E087785-73C8-4D36-B732-8A03167E6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3F54"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sz w:val="9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0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sz w:val="72"/>
    </w:rPr>
  </w:style>
  <w:style w:type="paragraph" w:styleId="Heading4">
    <w:name w:val="heading 4"/>
    <w:basedOn w:val="Normal"/>
    <w:next w:val="Normal"/>
    <w:link w:val="Heading4Char"/>
    <w:qFormat/>
    <w:pPr>
      <w:keepNext/>
      <w:jc w:val="right"/>
      <w:outlineLvl w:val="3"/>
    </w:pPr>
    <w:rPr>
      <w:rFonts w:ascii="Antique Olive" w:hAnsi="Antique Olive"/>
      <w:b/>
      <w:i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rFonts w:cs="Arial"/>
      <w:b/>
      <w:bCs/>
      <w:noProof/>
      <w:sz w:val="28"/>
      <w:szCs w:val="3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rFonts w:ascii="Helvetica" w:hAnsi="Helvetica"/>
      <w:b/>
      <w:sz w:val="28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center"/>
    </w:pPr>
    <w:rPr>
      <w:b/>
      <w:sz w:val="6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2">
    <w:name w:val="Body Text 2"/>
    <w:basedOn w:val="Normal"/>
    <w:link w:val="BodyText2Char"/>
    <w:pPr>
      <w:jc w:val="center"/>
    </w:pPr>
    <w:rPr>
      <w:sz w:val="52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36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1440"/>
    </w:pPr>
    <w:rPr>
      <w:bCs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b w:val="0"/>
      <w:sz w:val="20"/>
    </w:rPr>
  </w:style>
  <w:style w:type="paragraph" w:styleId="BodyTextFirstIndent2">
    <w:name w:val="Body Text First Indent 2"/>
    <w:basedOn w:val="BodyTextIndent"/>
    <w:pPr>
      <w:spacing w:after="120"/>
      <w:ind w:left="360" w:firstLine="210"/>
    </w:pPr>
    <w:rPr>
      <w:bCs w:val="0"/>
    </w:r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</w:style>
  <w:style w:type="paragraph" w:styleId="Date">
    <w:name w:val="Date"/>
    <w:basedOn w:val="Normal"/>
    <w:next w:val="Normal"/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rPr>
      <w:rFonts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61077E"/>
    <w:pPr>
      <w:ind w:left="200" w:hanging="200"/>
    </w:pPr>
    <w:rPr>
      <w:sz w:val="12"/>
      <w:szCs w:val="12"/>
    </w:r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cs="Arial"/>
      <w:b/>
      <w:bCs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="Arial"/>
      <w:sz w:val="24"/>
      <w:szCs w:val="24"/>
    </w:rPr>
  </w:style>
  <w:style w:type="paragraph" w:styleId="NormalWeb">
    <w:name w:val="Normal (Web)"/>
    <w:basedOn w:val="Normal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customStyle="1" w:styleId="eudoraheader">
    <w:name w:val="eudorahead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A27E61"/>
    <w:rPr>
      <w:rFonts w:ascii="Tahoma" w:hAnsi="Tahoma" w:cs="Tahoma"/>
      <w:sz w:val="16"/>
      <w:szCs w:val="16"/>
    </w:rPr>
  </w:style>
  <w:style w:type="character" w:styleId="Strong">
    <w:name w:val="Strong"/>
    <w:qFormat/>
    <w:rsid w:val="009C6FB0"/>
    <w:rPr>
      <w:b/>
      <w:bCs/>
    </w:rPr>
  </w:style>
  <w:style w:type="character" w:customStyle="1" w:styleId="name">
    <w:name w:val="name"/>
    <w:basedOn w:val="DefaultParagraphFont"/>
    <w:rsid w:val="000772BF"/>
  </w:style>
  <w:style w:type="character" w:customStyle="1" w:styleId="FooterChar">
    <w:name w:val="Footer Char"/>
    <w:link w:val="Footer"/>
    <w:uiPriority w:val="99"/>
    <w:rsid w:val="00F20CCA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E807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1Char">
    <w:name w:val="Heading 1 Char"/>
    <w:link w:val="Heading1"/>
    <w:rsid w:val="00E8074A"/>
    <w:rPr>
      <w:rFonts w:ascii="Arial" w:hAnsi="Arial"/>
      <w:b/>
      <w:sz w:val="96"/>
    </w:rPr>
  </w:style>
  <w:style w:type="character" w:customStyle="1" w:styleId="Heading3Char">
    <w:name w:val="Heading 3 Char"/>
    <w:link w:val="Heading3"/>
    <w:rsid w:val="00E8074A"/>
    <w:rPr>
      <w:rFonts w:ascii="Arial" w:hAnsi="Arial"/>
      <w:sz w:val="72"/>
    </w:rPr>
  </w:style>
  <w:style w:type="character" w:customStyle="1" w:styleId="Heading8Char">
    <w:name w:val="Heading 8 Char"/>
    <w:link w:val="Heading8"/>
    <w:rsid w:val="00E8074A"/>
    <w:rPr>
      <w:rFonts w:ascii="Helvetica" w:hAnsi="Helvetica"/>
      <w:b/>
      <w:sz w:val="28"/>
    </w:rPr>
  </w:style>
  <w:style w:type="character" w:customStyle="1" w:styleId="BodyTextChar">
    <w:name w:val="Body Text Char"/>
    <w:link w:val="BodyText"/>
    <w:rsid w:val="00E8074A"/>
    <w:rPr>
      <w:rFonts w:ascii="Arial" w:hAnsi="Arial"/>
      <w:b/>
      <w:sz w:val="68"/>
    </w:rPr>
  </w:style>
  <w:style w:type="character" w:customStyle="1" w:styleId="BodyText2Char">
    <w:name w:val="Body Text 2 Char"/>
    <w:link w:val="BodyText2"/>
    <w:rsid w:val="00E8074A"/>
    <w:rPr>
      <w:rFonts w:ascii="Arial" w:hAnsi="Arial"/>
      <w:sz w:val="52"/>
    </w:rPr>
  </w:style>
  <w:style w:type="character" w:customStyle="1" w:styleId="Heading4Char">
    <w:name w:val="Heading 4 Char"/>
    <w:basedOn w:val="DefaultParagraphFont"/>
    <w:link w:val="Heading4"/>
    <w:rsid w:val="00E9437E"/>
    <w:rPr>
      <w:rFonts w:ascii="Antique Olive" w:hAnsi="Antique Olive"/>
      <w:b/>
      <w:i/>
      <w:lang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Default">
    <w:name w:val="Default"/>
    <w:rsid w:val="000C08A8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5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1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0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1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5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803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8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2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8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0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6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6</Words>
  <Characters>476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th International Conference on</vt:lpstr>
    </vt:vector>
  </TitlesOfParts>
  <Company>Krile Business Associates</Company>
  <LinksUpToDate>false</LinksUpToDate>
  <CharactersWithSpaces>5593</CharactersWithSpaces>
  <SharedDoc>false</SharedDoc>
  <HLinks>
    <vt:vector size="12" baseType="variant">
      <vt:variant>
        <vt:i4>6094860</vt:i4>
      </vt:variant>
      <vt:variant>
        <vt:i4>3</vt:i4>
      </vt:variant>
      <vt:variant>
        <vt:i4>0</vt:i4>
      </vt:variant>
      <vt:variant>
        <vt:i4>5</vt:i4>
      </vt:variant>
      <vt:variant>
        <vt:lpwstr>http://www.nitdgp.ac.in/</vt:lpwstr>
      </vt:variant>
      <vt:variant>
        <vt:lpwstr/>
      </vt:variant>
      <vt:variant>
        <vt:i4>6291533</vt:i4>
      </vt:variant>
      <vt:variant>
        <vt:i4>0</vt:i4>
      </vt:variant>
      <vt:variant>
        <vt:i4>0</vt:i4>
      </vt:variant>
      <vt:variant>
        <vt:i4>5</vt:i4>
      </vt:variant>
      <vt:variant>
        <vt:lpwstr>mailto:isca@ipass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th International Conference on</dc:title>
  <dc:creator>Mary Ann Sullivan</dc:creator>
  <cp:lastModifiedBy>Frederick C Harris</cp:lastModifiedBy>
  <cp:revision>2</cp:revision>
  <cp:lastPrinted>2019-09-03T16:23:00Z</cp:lastPrinted>
  <dcterms:created xsi:type="dcterms:W3CDTF">2020-10-14T17:57:00Z</dcterms:created>
  <dcterms:modified xsi:type="dcterms:W3CDTF">2020-10-14T17:57:00Z</dcterms:modified>
</cp:coreProperties>
</file>